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5D288A" w14:textId="0E7CA88E" w:rsidR="00FD34BD" w:rsidRPr="00A602DA" w:rsidRDefault="00067B7D" w:rsidP="00F530AB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6723706E" wp14:editId="5E5D529F">
            <wp:extent cx="2712720" cy="2468880"/>
            <wp:effectExtent l="0" t="0" r="0" b="762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2720" cy="2468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64F36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92F4A2" wp14:editId="40609C31">
                <wp:simplePos x="0" y="0"/>
                <wp:positionH relativeFrom="column">
                  <wp:posOffset>-31115</wp:posOffset>
                </wp:positionH>
                <wp:positionV relativeFrom="paragraph">
                  <wp:posOffset>-282575</wp:posOffset>
                </wp:positionV>
                <wp:extent cx="5806440" cy="9357360"/>
                <wp:effectExtent l="0" t="0" r="22860" b="15240"/>
                <wp:wrapNone/>
                <wp:docPr id="2" name="Dikdörtgen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06440" cy="935736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7B60A1" id="Dikdörtgen 2" o:spid="_x0000_s1026" style="position:absolute;margin-left:-2.45pt;margin-top:-22.25pt;width:457.2pt;height:736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" filled="f" strokecolor="#70ad47 [3209]" strokeweight="1pt"/>
            </w:pict>
          </mc:Fallback>
        </mc:AlternateContent>
      </w:r>
    </w:p>
    <w:p w14:paraId="5D386378" w14:textId="77777777" w:rsidR="00AC61D9" w:rsidRPr="00A602DA" w:rsidRDefault="00AC61D9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602DA">
        <w:rPr>
          <w:rFonts w:ascii="Times New Roman" w:hAnsi="Times New Roman" w:cs="Times New Roman"/>
          <w:b/>
          <w:sz w:val="24"/>
          <w:szCs w:val="24"/>
        </w:rPr>
        <w:t>T.C.</w:t>
      </w:r>
    </w:p>
    <w:p w14:paraId="574CD306" w14:textId="21D899B9" w:rsidR="00AC61D9" w:rsidRPr="00A602DA" w:rsidRDefault="00D40551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İŞANTAŞI ÜNİVERSİTESİ</w:t>
      </w:r>
    </w:p>
    <w:p w14:paraId="2E146968" w14:textId="286D166F" w:rsidR="00526332" w:rsidRPr="00A602DA" w:rsidRDefault="00526332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0F1E6CA" w14:textId="77777777" w:rsidR="00526332" w:rsidRPr="00A602DA" w:rsidRDefault="00526332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B2FBB89" w14:textId="45EA3108" w:rsidR="00526332" w:rsidRPr="00A602DA" w:rsidRDefault="00541159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41159">
        <w:rPr>
          <w:rFonts w:ascii="Times New Roman" w:hAnsi="Times New Roman" w:cs="Times New Roman"/>
          <w:b/>
          <w:sz w:val="24"/>
          <w:szCs w:val="24"/>
        </w:rPr>
        <w:t>EYON</w:t>
      </w:r>
      <w:r w:rsidR="003D22D5">
        <w:rPr>
          <w:rFonts w:ascii="Times New Roman" w:hAnsi="Times New Roman" w:cs="Times New Roman"/>
          <w:b/>
          <w:sz w:val="24"/>
          <w:szCs w:val="24"/>
        </w:rPr>
        <w:t>206</w:t>
      </w:r>
      <w:r w:rsidR="003C3FA0" w:rsidRPr="00A602D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94D4B">
        <w:rPr>
          <w:rFonts w:ascii="Times New Roman" w:hAnsi="Times New Roman" w:cs="Times New Roman"/>
          <w:b/>
          <w:sz w:val="24"/>
          <w:szCs w:val="24"/>
        </w:rPr>
        <w:t xml:space="preserve">VERİTABANI VE </w:t>
      </w:r>
      <w:r>
        <w:rPr>
          <w:rFonts w:ascii="Times New Roman" w:hAnsi="Times New Roman" w:cs="Times New Roman"/>
          <w:b/>
          <w:sz w:val="24"/>
          <w:szCs w:val="24"/>
        </w:rPr>
        <w:t>UYGULAMALARI</w:t>
      </w:r>
    </w:p>
    <w:p w14:paraId="113A3CAE" w14:textId="7D3E3873" w:rsidR="00526332" w:rsidRPr="00A602DA" w:rsidRDefault="006053F1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İNAL</w:t>
      </w:r>
      <w:r w:rsidR="003C3FA0" w:rsidRPr="00A602DA">
        <w:rPr>
          <w:rFonts w:ascii="Times New Roman" w:hAnsi="Times New Roman" w:cs="Times New Roman"/>
          <w:b/>
          <w:sz w:val="24"/>
          <w:szCs w:val="24"/>
        </w:rPr>
        <w:t xml:space="preserve"> SINAV ÖDEVİ</w:t>
      </w:r>
    </w:p>
    <w:p w14:paraId="0236A4C0" w14:textId="77777777" w:rsidR="00526332" w:rsidRPr="00A602DA" w:rsidRDefault="00526332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E9358B8" w14:textId="77777777" w:rsidR="00526332" w:rsidRPr="00A602DA" w:rsidRDefault="00526332" w:rsidP="00AC61D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97877BF" w14:textId="77777777" w:rsidR="00A64F36" w:rsidRPr="00A602DA" w:rsidRDefault="00A64F36" w:rsidP="00EB7AA9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99"/>
      </w:tblGrid>
      <w:tr w:rsidR="009A1C6D" w:rsidRPr="00EB7AA9" w14:paraId="2CDEC652" w14:textId="77777777" w:rsidTr="023E77DC">
        <w:trPr>
          <w:trHeight w:val="378"/>
        </w:trPr>
        <w:tc>
          <w:tcPr>
            <w:tcW w:w="2263" w:type="dxa"/>
          </w:tcPr>
          <w:p w14:paraId="17B32FDA" w14:textId="31492294" w:rsidR="009A1C6D" w:rsidRPr="00ED2304" w:rsidRDefault="00ED2304" w:rsidP="00ED2304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ED2304">
              <w:rPr>
                <w:rFonts w:ascii="Times New Roman" w:hAnsi="Times New Roman" w:cs="Times New Roman"/>
                <w:b/>
                <w:sz w:val="32"/>
                <w:szCs w:val="32"/>
              </w:rPr>
              <w:t>Adı Soyadı</w:t>
            </w:r>
          </w:p>
        </w:tc>
        <w:tc>
          <w:tcPr>
            <w:tcW w:w="6799" w:type="dxa"/>
          </w:tcPr>
          <w:p w14:paraId="503F70FF" w14:textId="7F55C89D" w:rsidR="009A1C6D" w:rsidRPr="00ED2304" w:rsidRDefault="00ED2304" w:rsidP="00ED2304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ED2304">
              <w:rPr>
                <w:rFonts w:ascii="Times New Roman" w:hAnsi="Times New Roman" w:cs="Times New Roman"/>
                <w:b/>
                <w:sz w:val="32"/>
                <w:szCs w:val="32"/>
              </w:rPr>
              <w:t>: Gülcan</w:t>
            </w:r>
            <w:r w:rsidR="00FF47D0" w:rsidRPr="00ED2304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 YÜRÜR</w:t>
            </w:r>
          </w:p>
        </w:tc>
      </w:tr>
      <w:tr w:rsidR="009A1C6D" w:rsidRPr="00EB7AA9" w14:paraId="1AB4BDE0" w14:textId="77777777" w:rsidTr="023E77DC">
        <w:trPr>
          <w:trHeight w:val="80"/>
        </w:trPr>
        <w:tc>
          <w:tcPr>
            <w:tcW w:w="2263" w:type="dxa"/>
          </w:tcPr>
          <w:p w14:paraId="796B0FE7" w14:textId="77777777" w:rsidR="009A1C6D" w:rsidRPr="00ED2304" w:rsidRDefault="009A1C6D" w:rsidP="00ED2304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ED2304">
              <w:rPr>
                <w:rFonts w:ascii="Times New Roman" w:hAnsi="Times New Roman" w:cs="Times New Roman"/>
                <w:b/>
                <w:sz w:val="32"/>
                <w:szCs w:val="32"/>
              </w:rPr>
              <w:t>Öğrenci Numarası</w:t>
            </w:r>
          </w:p>
        </w:tc>
        <w:tc>
          <w:tcPr>
            <w:tcW w:w="6799" w:type="dxa"/>
          </w:tcPr>
          <w:p w14:paraId="1B4E0223" w14:textId="5F9E6DB1" w:rsidR="009A1C6D" w:rsidRPr="00ED2304" w:rsidRDefault="009A1C6D" w:rsidP="00ED2304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ED2304">
              <w:rPr>
                <w:rFonts w:ascii="Times New Roman" w:hAnsi="Times New Roman" w:cs="Times New Roman"/>
                <w:b/>
                <w:sz w:val="32"/>
                <w:szCs w:val="32"/>
              </w:rPr>
              <w:t>:</w:t>
            </w:r>
            <w:r w:rsidR="007B5EA2" w:rsidRPr="00ED2304"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 </w:t>
            </w:r>
            <w:r w:rsidR="00FF47D0" w:rsidRPr="00ED2304">
              <w:rPr>
                <w:rFonts w:ascii="Times New Roman" w:hAnsi="Times New Roman" w:cs="Times New Roman"/>
                <w:b/>
                <w:sz w:val="32"/>
                <w:szCs w:val="32"/>
              </w:rPr>
              <w:t>20224029015</w:t>
            </w:r>
          </w:p>
        </w:tc>
      </w:tr>
    </w:tbl>
    <w:p w14:paraId="4EB1D9F0" w14:textId="74C35A12" w:rsidR="023E77DC" w:rsidRPr="00EB7AA9" w:rsidRDefault="023E77DC" w:rsidP="00ED2304">
      <w:pPr>
        <w:jc w:val="center"/>
        <w:rPr>
          <w:sz w:val="36"/>
          <w:szCs w:val="36"/>
        </w:rPr>
      </w:pPr>
    </w:p>
    <w:p w14:paraId="47488A8B" w14:textId="77777777" w:rsidR="008D29C8" w:rsidRDefault="008D29C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4F7D069" w14:textId="2BFDCE1C" w:rsidR="009A1C6D" w:rsidRPr="00633E88" w:rsidRDefault="000A5006" w:rsidP="00AC61D9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>Final</w:t>
      </w:r>
      <w:r w:rsidR="008D29C8" w:rsidRPr="00633E88">
        <w:rPr>
          <w:rFonts w:ascii="Times New Roman" w:hAnsi="Times New Roman" w:cs="Times New Roman"/>
          <w:b/>
          <w:sz w:val="28"/>
          <w:szCs w:val="28"/>
        </w:rPr>
        <w:t xml:space="preserve"> Sınavı Yerine </w:t>
      </w:r>
      <w:r w:rsidR="00325CD0">
        <w:rPr>
          <w:rFonts w:ascii="Times New Roman" w:hAnsi="Times New Roman" w:cs="Times New Roman"/>
          <w:b/>
          <w:sz w:val="28"/>
          <w:szCs w:val="28"/>
        </w:rPr>
        <w:t>Geçecek</w:t>
      </w:r>
      <w:r w:rsidR="008D29C8" w:rsidRPr="00633E88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9D0E2C">
        <w:rPr>
          <w:rFonts w:ascii="Times New Roman" w:hAnsi="Times New Roman" w:cs="Times New Roman"/>
          <w:b/>
          <w:sz w:val="28"/>
          <w:szCs w:val="28"/>
        </w:rPr>
        <w:t>Proje Ödev</w:t>
      </w:r>
      <w:r w:rsidR="0071233F">
        <w:rPr>
          <w:rFonts w:ascii="Times New Roman" w:hAnsi="Times New Roman" w:cs="Times New Roman"/>
          <w:b/>
          <w:sz w:val="28"/>
          <w:szCs w:val="28"/>
        </w:rPr>
        <w:t>i</w:t>
      </w:r>
    </w:p>
    <w:p w14:paraId="720324C8" w14:textId="77777777" w:rsidR="008D29C8" w:rsidRDefault="008D29C8" w:rsidP="008D29C8">
      <w:pPr>
        <w:rPr>
          <w:rFonts w:ascii="Times New Roman" w:hAnsi="Times New Roman" w:cs="Times New Roman"/>
          <w:sz w:val="24"/>
          <w:szCs w:val="24"/>
        </w:rPr>
      </w:pPr>
    </w:p>
    <w:p w14:paraId="7DA70849" w14:textId="56C5AAB1" w:rsidR="00EC58F9" w:rsidRDefault="005F3F77" w:rsidP="008D29C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u </w:t>
      </w:r>
      <w:proofErr w:type="spellStart"/>
      <w:r w:rsidR="00E94D4B">
        <w:rPr>
          <w:rFonts w:ascii="Times New Roman" w:hAnsi="Times New Roman" w:cs="Times New Roman"/>
          <w:sz w:val="24"/>
          <w:szCs w:val="24"/>
        </w:rPr>
        <w:t>Veritabanı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VT)</w:t>
      </w:r>
      <w:r w:rsidR="00E94D4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asarım ve raporlama</w:t>
      </w:r>
      <w:r w:rsidR="00E94D4B">
        <w:rPr>
          <w:rFonts w:ascii="Times New Roman" w:hAnsi="Times New Roman" w:cs="Times New Roman"/>
          <w:sz w:val="24"/>
          <w:szCs w:val="24"/>
        </w:rPr>
        <w:t xml:space="preserve"> </w:t>
      </w:r>
      <w:r w:rsidR="00420475" w:rsidRPr="002158A8">
        <w:rPr>
          <w:rFonts w:ascii="Times New Roman" w:hAnsi="Times New Roman" w:cs="Times New Roman"/>
          <w:sz w:val="24"/>
          <w:szCs w:val="24"/>
        </w:rPr>
        <w:t>Proje</w:t>
      </w:r>
      <w:r w:rsidR="00325CD0">
        <w:rPr>
          <w:rFonts w:ascii="Times New Roman" w:hAnsi="Times New Roman" w:cs="Times New Roman"/>
          <w:sz w:val="24"/>
          <w:szCs w:val="24"/>
        </w:rPr>
        <w:t>s</w:t>
      </w:r>
      <w:r w:rsidR="00420475" w:rsidRPr="002158A8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C1449">
        <w:rPr>
          <w:rFonts w:ascii="Times New Roman" w:hAnsi="Times New Roman" w:cs="Times New Roman"/>
          <w:sz w:val="24"/>
          <w:szCs w:val="24"/>
        </w:rPr>
        <w:t>Final</w:t>
      </w:r>
      <w:r w:rsidR="00420475" w:rsidRPr="002158A8">
        <w:rPr>
          <w:rFonts w:ascii="Times New Roman" w:hAnsi="Times New Roman" w:cs="Times New Roman"/>
          <w:sz w:val="24"/>
          <w:szCs w:val="24"/>
        </w:rPr>
        <w:t xml:space="preserve"> sınavı </w:t>
      </w:r>
      <w:r w:rsidR="009C1449">
        <w:rPr>
          <w:rFonts w:ascii="Times New Roman" w:hAnsi="Times New Roman" w:cs="Times New Roman"/>
          <w:sz w:val="24"/>
          <w:szCs w:val="24"/>
        </w:rPr>
        <w:t>projesidir</w:t>
      </w:r>
      <w:r w:rsidR="00420475" w:rsidRPr="002158A8">
        <w:rPr>
          <w:rFonts w:ascii="Times New Roman" w:hAnsi="Times New Roman" w:cs="Times New Roman"/>
          <w:sz w:val="24"/>
          <w:szCs w:val="24"/>
        </w:rPr>
        <w:t xml:space="preserve">. Bu </w:t>
      </w:r>
      <w:r>
        <w:rPr>
          <w:rFonts w:ascii="Times New Roman" w:hAnsi="Times New Roman" w:cs="Times New Roman"/>
          <w:sz w:val="24"/>
          <w:szCs w:val="24"/>
        </w:rPr>
        <w:t xml:space="preserve">VT projesi </w:t>
      </w:r>
      <w:r w:rsidR="008D3432">
        <w:rPr>
          <w:rFonts w:ascii="Times New Roman" w:hAnsi="Times New Roman" w:cs="Times New Roman"/>
          <w:sz w:val="24"/>
          <w:szCs w:val="24"/>
        </w:rPr>
        <w:t xml:space="preserve">Ders Planında açıklandığı şekilde </w:t>
      </w:r>
      <w:r w:rsidR="009C1449">
        <w:rPr>
          <w:rFonts w:ascii="Times New Roman" w:hAnsi="Times New Roman" w:cs="Times New Roman"/>
          <w:sz w:val="24"/>
          <w:szCs w:val="24"/>
        </w:rPr>
        <w:t>7</w:t>
      </w:r>
      <w:r w:rsidR="003128FB">
        <w:rPr>
          <w:rFonts w:ascii="Times New Roman" w:hAnsi="Times New Roman" w:cs="Times New Roman"/>
          <w:sz w:val="24"/>
          <w:szCs w:val="24"/>
        </w:rPr>
        <w:t>0</w:t>
      </w:r>
      <w:r w:rsidR="00420475" w:rsidRPr="002158A8">
        <w:rPr>
          <w:rFonts w:ascii="Times New Roman" w:hAnsi="Times New Roman" w:cs="Times New Roman"/>
          <w:sz w:val="24"/>
          <w:szCs w:val="24"/>
        </w:rPr>
        <w:t xml:space="preserve"> puan değerinde olacaktır</w:t>
      </w:r>
      <w:r w:rsidR="008D29C8" w:rsidRPr="002158A8">
        <w:rPr>
          <w:rFonts w:ascii="Times New Roman" w:hAnsi="Times New Roman" w:cs="Times New Roman"/>
          <w:sz w:val="24"/>
          <w:szCs w:val="24"/>
        </w:rPr>
        <w:t xml:space="preserve">. </w:t>
      </w:r>
      <w:r w:rsidR="008D3432">
        <w:rPr>
          <w:rFonts w:ascii="Times New Roman" w:hAnsi="Times New Roman" w:cs="Times New Roman"/>
          <w:sz w:val="24"/>
          <w:szCs w:val="24"/>
        </w:rPr>
        <w:t xml:space="preserve">Bu Ödevin ismi </w:t>
      </w:r>
      <w:r w:rsidR="004925F5" w:rsidRPr="004925F5">
        <w:rPr>
          <w:rFonts w:ascii="Times New Roman" w:hAnsi="Times New Roman" w:cs="Times New Roman"/>
          <w:sz w:val="24"/>
          <w:szCs w:val="24"/>
        </w:rPr>
        <w:t>EYON206</w:t>
      </w:r>
      <w:r w:rsidR="007616D1">
        <w:rPr>
          <w:rFonts w:ascii="Times New Roman" w:hAnsi="Times New Roman" w:cs="Times New Roman"/>
          <w:sz w:val="24"/>
          <w:szCs w:val="24"/>
        </w:rPr>
        <w:t>-VT</w:t>
      </w:r>
      <w:r w:rsidR="009C1449">
        <w:rPr>
          <w:rFonts w:ascii="Times New Roman" w:hAnsi="Times New Roman" w:cs="Times New Roman"/>
          <w:sz w:val="24"/>
          <w:szCs w:val="24"/>
        </w:rPr>
        <w:t>Uygulamalar</w:t>
      </w:r>
      <w:r w:rsidR="007616D1">
        <w:rPr>
          <w:rFonts w:ascii="Times New Roman" w:hAnsi="Times New Roman" w:cs="Times New Roman"/>
          <w:sz w:val="24"/>
          <w:szCs w:val="24"/>
        </w:rPr>
        <w:t>-Proje</w:t>
      </w:r>
      <w:r w:rsidR="008D3432">
        <w:rPr>
          <w:rFonts w:ascii="Times New Roman" w:hAnsi="Times New Roman" w:cs="Times New Roman"/>
          <w:sz w:val="24"/>
          <w:szCs w:val="24"/>
        </w:rPr>
        <w:t>-ÖğrenciAdSoyadı.docx</w:t>
      </w:r>
      <w:r w:rsidR="008D3432" w:rsidRPr="00AA1EB5">
        <w:rPr>
          <w:rFonts w:ascii="Times New Roman" w:hAnsi="Times New Roman" w:cs="Times New Roman"/>
          <w:sz w:val="24"/>
          <w:szCs w:val="24"/>
        </w:rPr>
        <w:t xml:space="preserve"> şeklinde olacaktır.</w:t>
      </w:r>
      <w:r w:rsidR="008D3432">
        <w:rPr>
          <w:rFonts w:ascii="Times New Roman" w:hAnsi="Times New Roman" w:cs="Times New Roman"/>
          <w:sz w:val="24"/>
          <w:szCs w:val="24"/>
        </w:rPr>
        <w:t xml:space="preserve"> Ayrıca </w:t>
      </w:r>
      <w:r w:rsidR="004925F5" w:rsidRPr="004925F5">
        <w:rPr>
          <w:rFonts w:ascii="Times New Roman" w:hAnsi="Times New Roman" w:cs="Times New Roman"/>
          <w:sz w:val="24"/>
          <w:szCs w:val="24"/>
        </w:rPr>
        <w:t>EYON206</w:t>
      </w:r>
      <w:r w:rsidR="007616D1">
        <w:rPr>
          <w:rFonts w:ascii="Times New Roman" w:hAnsi="Times New Roman" w:cs="Times New Roman"/>
          <w:sz w:val="24"/>
          <w:szCs w:val="24"/>
        </w:rPr>
        <w:t>-VT</w:t>
      </w:r>
      <w:r w:rsidR="009C1449">
        <w:rPr>
          <w:rFonts w:ascii="Times New Roman" w:hAnsi="Times New Roman" w:cs="Times New Roman"/>
          <w:sz w:val="24"/>
          <w:szCs w:val="24"/>
        </w:rPr>
        <w:t>Uygulamalar</w:t>
      </w:r>
      <w:r w:rsidR="007616D1">
        <w:rPr>
          <w:rFonts w:ascii="Times New Roman" w:hAnsi="Times New Roman" w:cs="Times New Roman"/>
          <w:sz w:val="24"/>
          <w:szCs w:val="24"/>
        </w:rPr>
        <w:t>-Proje</w:t>
      </w:r>
      <w:r w:rsidR="008D3432">
        <w:rPr>
          <w:rFonts w:ascii="Times New Roman" w:hAnsi="Times New Roman" w:cs="Times New Roman"/>
          <w:sz w:val="24"/>
          <w:szCs w:val="24"/>
        </w:rPr>
        <w:t>-ÖğrenciAdSoyad-SQLScript</w:t>
      </w:r>
      <w:r w:rsidR="003F0F58">
        <w:rPr>
          <w:rFonts w:ascii="Times New Roman" w:hAnsi="Times New Roman" w:cs="Times New Roman"/>
          <w:sz w:val="24"/>
          <w:szCs w:val="24"/>
        </w:rPr>
        <w:t>.</w:t>
      </w:r>
      <w:r w:rsidR="008D3432">
        <w:rPr>
          <w:rFonts w:ascii="Times New Roman" w:hAnsi="Times New Roman" w:cs="Times New Roman"/>
          <w:sz w:val="24"/>
          <w:szCs w:val="24"/>
        </w:rPr>
        <w:t xml:space="preserve">sql adlı </w:t>
      </w:r>
      <w:proofErr w:type="spellStart"/>
      <w:r w:rsidR="008D3432">
        <w:rPr>
          <w:rFonts w:ascii="Times New Roman" w:hAnsi="Times New Roman" w:cs="Times New Roman"/>
          <w:sz w:val="24"/>
          <w:szCs w:val="24"/>
        </w:rPr>
        <w:t>Script</w:t>
      </w:r>
      <w:proofErr w:type="spellEnd"/>
      <w:r w:rsidR="008D3432">
        <w:rPr>
          <w:rFonts w:ascii="Times New Roman" w:hAnsi="Times New Roman" w:cs="Times New Roman"/>
          <w:sz w:val="24"/>
          <w:szCs w:val="24"/>
        </w:rPr>
        <w:t xml:space="preserve"> dosyası da Word dokumanı ile </w:t>
      </w:r>
      <w:r w:rsidR="004925F5">
        <w:rPr>
          <w:rFonts w:ascii="Times New Roman" w:hAnsi="Times New Roman" w:cs="Times New Roman"/>
          <w:sz w:val="24"/>
          <w:szCs w:val="24"/>
        </w:rPr>
        <w:t>Sanalkampus.nisantasi.edu.tr adresinden</w:t>
      </w:r>
      <w:r w:rsidR="008D3432">
        <w:rPr>
          <w:rFonts w:ascii="Times New Roman" w:hAnsi="Times New Roman" w:cs="Times New Roman"/>
          <w:sz w:val="24"/>
          <w:szCs w:val="24"/>
        </w:rPr>
        <w:t xml:space="preserve"> yüklenecektir. </w:t>
      </w:r>
      <w:r w:rsidR="00AF3EAE">
        <w:rPr>
          <w:rFonts w:ascii="Times New Roman" w:hAnsi="Times New Roman" w:cs="Times New Roman"/>
          <w:sz w:val="24"/>
          <w:szCs w:val="24"/>
        </w:rPr>
        <w:t>Bu belgede yazılar Times New Roman font ve 12 Punto ile yazı</w:t>
      </w:r>
      <w:r w:rsidR="009C1449">
        <w:rPr>
          <w:rFonts w:ascii="Times New Roman" w:hAnsi="Times New Roman" w:cs="Times New Roman"/>
          <w:sz w:val="24"/>
          <w:szCs w:val="24"/>
        </w:rPr>
        <w:t>lacaktır</w:t>
      </w:r>
      <w:r w:rsidR="00AF3EAE">
        <w:rPr>
          <w:rFonts w:ascii="Times New Roman" w:hAnsi="Times New Roman" w:cs="Times New Roman"/>
          <w:sz w:val="24"/>
          <w:szCs w:val="24"/>
        </w:rPr>
        <w:t>.</w:t>
      </w:r>
    </w:p>
    <w:p w14:paraId="0BF5CDA3" w14:textId="53A5C3BF" w:rsidR="000F0EBC" w:rsidRDefault="00420475" w:rsidP="008D29C8">
      <w:pPr>
        <w:rPr>
          <w:rFonts w:ascii="Times New Roman" w:hAnsi="Times New Roman" w:cs="Times New Roman"/>
          <w:sz w:val="24"/>
          <w:szCs w:val="24"/>
        </w:rPr>
      </w:pPr>
      <w:r w:rsidRPr="006226FD">
        <w:rPr>
          <w:rFonts w:ascii="Times New Roman" w:hAnsi="Times New Roman" w:cs="Times New Roman"/>
          <w:b/>
          <w:sz w:val="24"/>
          <w:szCs w:val="24"/>
        </w:rPr>
        <w:t>Proje</w:t>
      </w:r>
      <w:r w:rsidR="00F54246" w:rsidRPr="006226FD">
        <w:rPr>
          <w:rFonts w:ascii="Times New Roman" w:hAnsi="Times New Roman" w:cs="Times New Roman"/>
          <w:b/>
          <w:sz w:val="24"/>
          <w:szCs w:val="24"/>
        </w:rPr>
        <w:t>:</w:t>
      </w:r>
      <w:r w:rsidR="00F54246" w:rsidRPr="006226FD">
        <w:rPr>
          <w:rFonts w:ascii="Times New Roman" w:hAnsi="Times New Roman" w:cs="Times New Roman"/>
          <w:sz w:val="24"/>
          <w:szCs w:val="24"/>
        </w:rPr>
        <w:t xml:space="preserve"> </w:t>
      </w:r>
      <w:r w:rsidR="009445A2" w:rsidRPr="006226FD">
        <w:rPr>
          <w:rFonts w:ascii="Times New Roman" w:hAnsi="Times New Roman" w:cs="Times New Roman"/>
          <w:sz w:val="24"/>
          <w:szCs w:val="24"/>
        </w:rPr>
        <w:t xml:space="preserve">Aşağıda resimleri verilen tablolardan ve verilerden oluşan bir Personel Maaşları Takip </w:t>
      </w:r>
      <w:r w:rsidR="00325CD0">
        <w:rPr>
          <w:rFonts w:ascii="Times New Roman" w:hAnsi="Times New Roman" w:cs="Times New Roman"/>
          <w:sz w:val="24"/>
          <w:szCs w:val="24"/>
        </w:rPr>
        <w:t>Programı</w:t>
      </w:r>
      <w:r w:rsidR="009445A2" w:rsidRPr="006226FD">
        <w:rPr>
          <w:rFonts w:ascii="Times New Roman" w:hAnsi="Times New Roman" w:cs="Times New Roman"/>
          <w:sz w:val="24"/>
          <w:szCs w:val="24"/>
        </w:rPr>
        <w:t xml:space="preserve"> (PMT</w:t>
      </w:r>
      <w:r w:rsidR="00325CD0">
        <w:rPr>
          <w:rFonts w:ascii="Times New Roman" w:hAnsi="Times New Roman" w:cs="Times New Roman"/>
          <w:sz w:val="24"/>
          <w:szCs w:val="24"/>
        </w:rPr>
        <w:t>P</w:t>
      </w:r>
      <w:r w:rsidR="009445A2" w:rsidRPr="006226F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9445A2" w:rsidRPr="006226FD">
        <w:rPr>
          <w:rFonts w:ascii="Times New Roman" w:hAnsi="Times New Roman" w:cs="Times New Roman"/>
          <w:sz w:val="24"/>
          <w:szCs w:val="24"/>
        </w:rPr>
        <w:t>Veritabanını</w:t>
      </w:r>
      <w:proofErr w:type="spellEnd"/>
      <w:r w:rsidR="009445A2" w:rsidRPr="006226FD">
        <w:rPr>
          <w:rFonts w:ascii="Times New Roman" w:hAnsi="Times New Roman" w:cs="Times New Roman"/>
          <w:sz w:val="24"/>
          <w:szCs w:val="24"/>
        </w:rPr>
        <w:t xml:space="preserve"> oluşturan SQL </w:t>
      </w:r>
      <w:proofErr w:type="spellStart"/>
      <w:r w:rsidR="009445A2" w:rsidRPr="006226FD">
        <w:rPr>
          <w:rFonts w:ascii="Times New Roman" w:hAnsi="Times New Roman" w:cs="Times New Roman"/>
          <w:sz w:val="24"/>
          <w:szCs w:val="24"/>
        </w:rPr>
        <w:t>Scripti</w:t>
      </w:r>
      <w:proofErr w:type="spellEnd"/>
      <w:r w:rsidR="009445A2" w:rsidRPr="006226FD">
        <w:rPr>
          <w:rFonts w:ascii="Times New Roman" w:hAnsi="Times New Roman" w:cs="Times New Roman"/>
          <w:sz w:val="24"/>
          <w:szCs w:val="24"/>
        </w:rPr>
        <w:t xml:space="preserve"> yazınız</w:t>
      </w:r>
      <w:r w:rsidR="005F3F7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5F3F77">
        <w:rPr>
          <w:rFonts w:ascii="Times New Roman" w:hAnsi="Times New Roman" w:cs="Times New Roman"/>
          <w:sz w:val="24"/>
          <w:szCs w:val="24"/>
        </w:rPr>
        <w:t>VT’nin</w:t>
      </w:r>
      <w:proofErr w:type="spellEnd"/>
      <w:r w:rsidR="005F3F77">
        <w:rPr>
          <w:rFonts w:ascii="Times New Roman" w:hAnsi="Times New Roman" w:cs="Times New Roman"/>
          <w:sz w:val="24"/>
          <w:szCs w:val="24"/>
        </w:rPr>
        <w:t xml:space="preserve"> Kavramsal, Mantıksal ve Fiziksel modellerini</w:t>
      </w:r>
      <w:r w:rsidR="009445A2" w:rsidRPr="006226FD">
        <w:rPr>
          <w:rFonts w:ascii="Times New Roman" w:hAnsi="Times New Roman" w:cs="Times New Roman"/>
          <w:sz w:val="24"/>
          <w:szCs w:val="24"/>
        </w:rPr>
        <w:t xml:space="preserve"> </w:t>
      </w:r>
      <w:r w:rsidR="00C83CFB">
        <w:rPr>
          <w:rFonts w:ascii="Times New Roman" w:hAnsi="Times New Roman" w:cs="Times New Roman"/>
          <w:sz w:val="24"/>
          <w:szCs w:val="24"/>
        </w:rPr>
        <w:t xml:space="preserve">kapsayan </w:t>
      </w:r>
      <w:r w:rsidR="009445A2" w:rsidRPr="006226FD">
        <w:rPr>
          <w:rFonts w:ascii="Times New Roman" w:hAnsi="Times New Roman" w:cs="Times New Roman"/>
          <w:sz w:val="24"/>
          <w:szCs w:val="24"/>
        </w:rPr>
        <w:t xml:space="preserve">bu </w:t>
      </w:r>
      <w:r w:rsidR="00C83CFB">
        <w:rPr>
          <w:rFonts w:ascii="Times New Roman" w:hAnsi="Times New Roman" w:cs="Times New Roman"/>
          <w:sz w:val="24"/>
          <w:szCs w:val="24"/>
        </w:rPr>
        <w:t xml:space="preserve">teknik kullanıcı kılavuzunu </w:t>
      </w:r>
      <w:r w:rsidR="009445A2" w:rsidRPr="006226FD">
        <w:rPr>
          <w:rFonts w:ascii="Times New Roman" w:hAnsi="Times New Roman" w:cs="Times New Roman"/>
          <w:sz w:val="24"/>
          <w:szCs w:val="24"/>
        </w:rPr>
        <w:t>raporlayınız.</w:t>
      </w:r>
      <w:r w:rsidR="00933D36" w:rsidRPr="006226FD">
        <w:rPr>
          <w:rFonts w:ascii="Times New Roman" w:hAnsi="Times New Roman" w:cs="Times New Roman"/>
          <w:sz w:val="24"/>
          <w:szCs w:val="24"/>
        </w:rPr>
        <w:t xml:space="preserve"> Yazılan </w:t>
      </w:r>
      <w:r w:rsidR="005F3F77">
        <w:rPr>
          <w:rFonts w:ascii="Times New Roman" w:hAnsi="Times New Roman" w:cs="Times New Roman"/>
          <w:sz w:val="24"/>
          <w:szCs w:val="24"/>
        </w:rPr>
        <w:t xml:space="preserve">SQL </w:t>
      </w:r>
      <w:proofErr w:type="spellStart"/>
      <w:r w:rsidR="00933D36" w:rsidRPr="006226FD">
        <w:rPr>
          <w:rFonts w:ascii="Times New Roman" w:hAnsi="Times New Roman" w:cs="Times New Roman"/>
          <w:sz w:val="24"/>
          <w:szCs w:val="24"/>
        </w:rPr>
        <w:t>script</w:t>
      </w:r>
      <w:proofErr w:type="spellEnd"/>
      <w:r w:rsidR="00933D36" w:rsidRPr="006226FD">
        <w:rPr>
          <w:rFonts w:ascii="Times New Roman" w:hAnsi="Times New Roman" w:cs="Times New Roman"/>
          <w:sz w:val="24"/>
          <w:szCs w:val="24"/>
        </w:rPr>
        <w:t xml:space="preserve"> çalıştırıldığında </w:t>
      </w:r>
      <w:proofErr w:type="spellStart"/>
      <w:r w:rsidR="00933D36" w:rsidRPr="006226FD">
        <w:rPr>
          <w:rFonts w:ascii="Times New Roman" w:hAnsi="Times New Roman" w:cs="Times New Roman"/>
          <w:sz w:val="24"/>
          <w:szCs w:val="24"/>
        </w:rPr>
        <w:t>db_A</w:t>
      </w:r>
      <w:r w:rsidR="002B575A">
        <w:rPr>
          <w:rFonts w:ascii="Times New Roman" w:hAnsi="Times New Roman" w:cs="Times New Roman"/>
          <w:sz w:val="24"/>
          <w:szCs w:val="24"/>
        </w:rPr>
        <w:t>d</w:t>
      </w:r>
      <w:r w:rsidR="00933D36" w:rsidRPr="006226FD">
        <w:rPr>
          <w:rFonts w:ascii="Times New Roman" w:hAnsi="Times New Roman" w:cs="Times New Roman"/>
          <w:sz w:val="24"/>
          <w:szCs w:val="24"/>
        </w:rPr>
        <w:t>Soyad</w:t>
      </w:r>
      <w:proofErr w:type="spellEnd"/>
      <w:r w:rsidR="00933D36" w:rsidRPr="006226FD">
        <w:rPr>
          <w:rFonts w:ascii="Times New Roman" w:hAnsi="Times New Roman" w:cs="Times New Roman"/>
          <w:sz w:val="24"/>
          <w:szCs w:val="24"/>
        </w:rPr>
        <w:t xml:space="preserve"> adlı </w:t>
      </w:r>
      <w:proofErr w:type="spellStart"/>
      <w:r w:rsidR="00933D36" w:rsidRPr="006226FD">
        <w:rPr>
          <w:rFonts w:ascii="Times New Roman" w:hAnsi="Times New Roman" w:cs="Times New Roman"/>
          <w:sz w:val="24"/>
          <w:szCs w:val="24"/>
        </w:rPr>
        <w:t>Veritabanını</w:t>
      </w:r>
      <w:proofErr w:type="spellEnd"/>
      <w:r w:rsidR="00DC1D78">
        <w:rPr>
          <w:rFonts w:ascii="Times New Roman" w:hAnsi="Times New Roman" w:cs="Times New Roman"/>
          <w:sz w:val="24"/>
          <w:szCs w:val="24"/>
        </w:rPr>
        <w:t xml:space="preserve"> ve</w:t>
      </w:r>
      <w:r w:rsidR="00933D36" w:rsidRPr="006226FD">
        <w:rPr>
          <w:rFonts w:ascii="Times New Roman" w:hAnsi="Times New Roman" w:cs="Times New Roman"/>
          <w:sz w:val="24"/>
          <w:szCs w:val="24"/>
        </w:rPr>
        <w:t xml:space="preserve"> tablolarını</w:t>
      </w:r>
      <w:r w:rsidR="00DC1D78">
        <w:rPr>
          <w:rFonts w:ascii="Times New Roman" w:hAnsi="Times New Roman" w:cs="Times New Roman"/>
          <w:sz w:val="24"/>
          <w:szCs w:val="24"/>
        </w:rPr>
        <w:t xml:space="preserve"> oluşturmalı</w:t>
      </w:r>
      <w:r w:rsidR="00933D36" w:rsidRPr="006226FD">
        <w:rPr>
          <w:rFonts w:ascii="Times New Roman" w:hAnsi="Times New Roman" w:cs="Times New Roman"/>
          <w:sz w:val="24"/>
          <w:szCs w:val="24"/>
        </w:rPr>
        <w:t xml:space="preserve"> ve verilerini ekle</w:t>
      </w:r>
      <w:r w:rsidR="00DC1D78">
        <w:rPr>
          <w:rFonts w:ascii="Times New Roman" w:hAnsi="Times New Roman" w:cs="Times New Roman"/>
          <w:sz w:val="24"/>
          <w:szCs w:val="24"/>
        </w:rPr>
        <w:t xml:space="preserve">melidir. Bu kodlar </w:t>
      </w:r>
      <w:r w:rsidR="00933D36" w:rsidRPr="006226FD">
        <w:rPr>
          <w:rFonts w:ascii="Times New Roman" w:hAnsi="Times New Roman" w:cs="Times New Roman"/>
          <w:sz w:val="24"/>
          <w:szCs w:val="24"/>
        </w:rPr>
        <w:t>SQL Server</w:t>
      </w:r>
      <w:r w:rsidR="00C83CFB">
        <w:rPr>
          <w:rFonts w:ascii="Times New Roman" w:hAnsi="Times New Roman" w:cs="Times New Roman"/>
          <w:sz w:val="24"/>
          <w:szCs w:val="24"/>
        </w:rPr>
        <w:t xml:space="preserve"> 2022 Express</w:t>
      </w:r>
      <w:r w:rsidR="00DC1D78">
        <w:rPr>
          <w:rFonts w:ascii="Times New Roman" w:hAnsi="Times New Roman" w:cs="Times New Roman"/>
          <w:sz w:val="24"/>
          <w:szCs w:val="24"/>
        </w:rPr>
        <w:t>’</w:t>
      </w:r>
      <w:r w:rsidR="00C83CFB">
        <w:rPr>
          <w:rFonts w:ascii="Times New Roman" w:hAnsi="Times New Roman" w:cs="Times New Roman"/>
          <w:sz w:val="24"/>
          <w:szCs w:val="24"/>
        </w:rPr>
        <w:t>te</w:t>
      </w:r>
      <w:r w:rsidR="00933D36" w:rsidRPr="006226FD">
        <w:rPr>
          <w:rFonts w:ascii="Times New Roman" w:hAnsi="Times New Roman" w:cs="Times New Roman"/>
          <w:sz w:val="24"/>
          <w:szCs w:val="24"/>
        </w:rPr>
        <w:t xml:space="preserve"> </w:t>
      </w:r>
      <w:r w:rsidR="00DC1D78">
        <w:rPr>
          <w:rFonts w:ascii="Times New Roman" w:hAnsi="Times New Roman" w:cs="Times New Roman"/>
          <w:sz w:val="24"/>
          <w:szCs w:val="24"/>
        </w:rPr>
        <w:t>çalıştırıla</w:t>
      </w:r>
      <w:r w:rsidR="00CE065F">
        <w:rPr>
          <w:rFonts w:ascii="Times New Roman" w:hAnsi="Times New Roman" w:cs="Times New Roman"/>
          <w:sz w:val="24"/>
          <w:szCs w:val="24"/>
        </w:rPr>
        <w:t>rak test edilmeli ve çalışan kodlar teslim edilmelidir</w:t>
      </w:r>
      <w:r w:rsidR="009445A2" w:rsidRPr="006226FD">
        <w:rPr>
          <w:rFonts w:ascii="Times New Roman" w:hAnsi="Times New Roman" w:cs="Times New Roman"/>
          <w:sz w:val="24"/>
          <w:szCs w:val="24"/>
        </w:rPr>
        <w:t>.</w:t>
      </w:r>
    </w:p>
    <w:p w14:paraId="5B7A7C26" w14:textId="618416BD" w:rsidR="00D41BAB" w:rsidRPr="00D41BAB" w:rsidRDefault="00131528" w:rsidP="002F3FBE">
      <w:pPr>
        <w:rPr>
          <w:rFonts w:ascii="Times New Roman" w:hAnsi="Times New Roman" w:cs="Times New Roman"/>
          <w:sz w:val="24"/>
          <w:szCs w:val="24"/>
        </w:rPr>
      </w:pPr>
      <w:r w:rsidRPr="00131528">
        <w:rPr>
          <w:rFonts w:ascii="Times New Roman" w:hAnsi="Times New Roman" w:cs="Times New Roman"/>
          <w:b/>
          <w:bCs/>
          <w:sz w:val="24"/>
          <w:szCs w:val="24"/>
        </w:rPr>
        <w:t xml:space="preserve">Not </w:t>
      </w:r>
      <w:proofErr w:type="spellStart"/>
      <w:r w:rsidRPr="00131528">
        <w:rPr>
          <w:rFonts w:ascii="Times New Roman" w:hAnsi="Times New Roman" w:cs="Times New Roman"/>
          <w:b/>
          <w:bCs/>
          <w:sz w:val="24"/>
          <w:szCs w:val="24"/>
        </w:rPr>
        <w:t>Rubli</w:t>
      </w:r>
      <w:r w:rsidR="009C1449">
        <w:rPr>
          <w:rFonts w:ascii="Times New Roman" w:hAnsi="Times New Roman" w:cs="Times New Roman"/>
          <w:b/>
          <w:bCs/>
          <w:sz w:val="24"/>
          <w:szCs w:val="24"/>
        </w:rPr>
        <w:t>ği</w:t>
      </w:r>
      <w:proofErr w:type="spellEnd"/>
      <w:r w:rsidRPr="00131528"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41BAB" w:rsidRPr="00D41BAB">
        <w:rPr>
          <w:rFonts w:ascii="Times New Roman" w:hAnsi="Times New Roman" w:cs="Times New Roman"/>
          <w:sz w:val="24"/>
          <w:szCs w:val="24"/>
        </w:rPr>
        <w:t xml:space="preserve">SQL </w:t>
      </w:r>
      <w:proofErr w:type="spellStart"/>
      <w:r w:rsidR="00D41BAB" w:rsidRPr="00D41BAB">
        <w:rPr>
          <w:rFonts w:ascii="Times New Roman" w:hAnsi="Times New Roman" w:cs="Times New Roman"/>
          <w:sz w:val="24"/>
          <w:szCs w:val="24"/>
        </w:rPr>
        <w:t>Script</w:t>
      </w:r>
      <w:proofErr w:type="spellEnd"/>
      <w:r w:rsidR="00D41BAB" w:rsidRPr="00D41BAB">
        <w:rPr>
          <w:rFonts w:ascii="Times New Roman" w:hAnsi="Times New Roman" w:cs="Times New Roman"/>
          <w:sz w:val="24"/>
          <w:szCs w:val="24"/>
        </w:rPr>
        <w:t xml:space="preserve"> ile </w:t>
      </w:r>
      <w:proofErr w:type="spellStart"/>
      <w:r w:rsidR="00D41BAB" w:rsidRPr="00D41BAB">
        <w:rPr>
          <w:rFonts w:ascii="Times New Roman" w:hAnsi="Times New Roman" w:cs="Times New Roman"/>
          <w:sz w:val="24"/>
          <w:szCs w:val="24"/>
        </w:rPr>
        <w:t>db_</w:t>
      </w:r>
      <w:r w:rsidR="00D41BAB">
        <w:rPr>
          <w:rFonts w:ascii="Times New Roman" w:hAnsi="Times New Roman" w:cs="Times New Roman"/>
          <w:sz w:val="24"/>
          <w:szCs w:val="24"/>
        </w:rPr>
        <w:t>AdSoyad</w:t>
      </w:r>
      <w:proofErr w:type="spellEnd"/>
      <w:r w:rsidR="00D41BAB" w:rsidRPr="00D41B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41BAB" w:rsidRPr="00D41BAB">
        <w:rPr>
          <w:rFonts w:ascii="Times New Roman" w:hAnsi="Times New Roman" w:cs="Times New Roman"/>
          <w:sz w:val="24"/>
          <w:szCs w:val="24"/>
        </w:rPr>
        <w:t>Veritabanını</w:t>
      </w:r>
      <w:proofErr w:type="spellEnd"/>
      <w:r w:rsidR="00D41BAB" w:rsidRPr="00D41BAB">
        <w:rPr>
          <w:rFonts w:ascii="Times New Roman" w:hAnsi="Times New Roman" w:cs="Times New Roman"/>
          <w:sz w:val="24"/>
          <w:szCs w:val="24"/>
        </w:rPr>
        <w:t xml:space="preserve"> ve tabloları </w:t>
      </w:r>
      <w:r w:rsidR="002F3FBE">
        <w:rPr>
          <w:rFonts w:ascii="Times New Roman" w:hAnsi="Times New Roman" w:cs="Times New Roman"/>
          <w:sz w:val="24"/>
          <w:szCs w:val="24"/>
        </w:rPr>
        <w:t xml:space="preserve">SQL </w:t>
      </w:r>
      <w:proofErr w:type="spellStart"/>
      <w:r w:rsidR="002F3FBE">
        <w:rPr>
          <w:rFonts w:ascii="Times New Roman" w:hAnsi="Times New Roman" w:cs="Times New Roman"/>
          <w:sz w:val="24"/>
          <w:szCs w:val="24"/>
        </w:rPr>
        <w:t>Script</w:t>
      </w:r>
      <w:proofErr w:type="spellEnd"/>
      <w:r w:rsidR="002F3FBE">
        <w:rPr>
          <w:rFonts w:ascii="Times New Roman" w:hAnsi="Times New Roman" w:cs="Times New Roman"/>
          <w:sz w:val="24"/>
          <w:szCs w:val="24"/>
        </w:rPr>
        <w:t xml:space="preserve"> ile </w:t>
      </w:r>
      <w:r w:rsidR="00D41BAB" w:rsidRPr="00D41BAB">
        <w:rPr>
          <w:rFonts w:ascii="Times New Roman" w:hAnsi="Times New Roman" w:cs="Times New Roman"/>
          <w:sz w:val="24"/>
          <w:szCs w:val="24"/>
        </w:rPr>
        <w:t xml:space="preserve">oluşturma </w:t>
      </w:r>
      <w:r w:rsidR="002F3FBE">
        <w:rPr>
          <w:rFonts w:ascii="Times New Roman" w:hAnsi="Times New Roman" w:cs="Times New Roman"/>
          <w:sz w:val="24"/>
          <w:szCs w:val="24"/>
        </w:rPr>
        <w:t>4</w:t>
      </w:r>
      <w:r w:rsidR="00D41BAB" w:rsidRPr="00D41BAB">
        <w:rPr>
          <w:rFonts w:ascii="Times New Roman" w:hAnsi="Times New Roman" w:cs="Times New Roman"/>
          <w:sz w:val="24"/>
          <w:szCs w:val="24"/>
        </w:rPr>
        <w:t xml:space="preserve">0 puan. SQL </w:t>
      </w:r>
      <w:proofErr w:type="spellStart"/>
      <w:r w:rsidR="00D41BAB" w:rsidRPr="00D41BAB">
        <w:rPr>
          <w:rFonts w:ascii="Times New Roman" w:hAnsi="Times New Roman" w:cs="Times New Roman"/>
          <w:sz w:val="24"/>
          <w:szCs w:val="24"/>
        </w:rPr>
        <w:t>script</w:t>
      </w:r>
      <w:proofErr w:type="spellEnd"/>
      <w:r w:rsidR="00D41BAB" w:rsidRPr="00D41BAB">
        <w:rPr>
          <w:rFonts w:ascii="Times New Roman" w:hAnsi="Times New Roman" w:cs="Times New Roman"/>
          <w:sz w:val="24"/>
          <w:szCs w:val="24"/>
        </w:rPr>
        <w:t xml:space="preserve"> ile verileri girme </w:t>
      </w:r>
      <w:r w:rsidR="002F3FBE">
        <w:rPr>
          <w:rFonts w:ascii="Times New Roman" w:hAnsi="Times New Roman" w:cs="Times New Roman"/>
          <w:sz w:val="24"/>
          <w:szCs w:val="24"/>
        </w:rPr>
        <w:t>1</w:t>
      </w:r>
      <w:r w:rsidR="00D41BAB" w:rsidRPr="00D41BAB">
        <w:rPr>
          <w:rFonts w:ascii="Times New Roman" w:hAnsi="Times New Roman" w:cs="Times New Roman"/>
          <w:sz w:val="24"/>
          <w:szCs w:val="24"/>
        </w:rPr>
        <w:t xml:space="preserve">0 Puan. </w:t>
      </w:r>
      <w:r w:rsidR="00F63398">
        <w:rPr>
          <w:rFonts w:ascii="Times New Roman" w:hAnsi="Times New Roman" w:cs="Times New Roman"/>
          <w:sz w:val="24"/>
          <w:szCs w:val="24"/>
        </w:rPr>
        <w:t xml:space="preserve">Bu SQL </w:t>
      </w:r>
      <w:proofErr w:type="spellStart"/>
      <w:r w:rsidR="00F63398">
        <w:rPr>
          <w:rFonts w:ascii="Times New Roman" w:hAnsi="Times New Roman" w:cs="Times New Roman"/>
          <w:sz w:val="24"/>
          <w:szCs w:val="24"/>
        </w:rPr>
        <w:t>Scriptler</w:t>
      </w:r>
      <w:proofErr w:type="spellEnd"/>
      <w:r w:rsidR="00F63398">
        <w:rPr>
          <w:rFonts w:ascii="Times New Roman" w:hAnsi="Times New Roman" w:cs="Times New Roman"/>
          <w:sz w:val="24"/>
          <w:szCs w:val="24"/>
        </w:rPr>
        <w:t xml:space="preserve"> tek dosya halinde sanal kampüse yüklenmelidir. </w:t>
      </w:r>
      <w:r w:rsidR="002F3FBE" w:rsidRPr="002F3FBE">
        <w:rPr>
          <w:rFonts w:ascii="Times New Roman" w:hAnsi="Times New Roman" w:cs="Times New Roman"/>
          <w:sz w:val="24"/>
          <w:szCs w:val="24"/>
        </w:rPr>
        <w:t>Projenin Teknik Kullanıcı Kılavuzu</w:t>
      </w:r>
      <w:r w:rsidR="002F3FBE">
        <w:rPr>
          <w:rFonts w:ascii="Times New Roman" w:hAnsi="Times New Roman" w:cs="Times New Roman"/>
          <w:sz w:val="24"/>
          <w:szCs w:val="24"/>
        </w:rPr>
        <w:t>nu</w:t>
      </w:r>
      <w:r w:rsidR="002F3FBE" w:rsidRPr="002F3FBE">
        <w:rPr>
          <w:rFonts w:ascii="Times New Roman" w:hAnsi="Times New Roman" w:cs="Times New Roman"/>
          <w:sz w:val="24"/>
          <w:szCs w:val="24"/>
        </w:rPr>
        <w:t xml:space="preserve"> hazırlama </w:t>
      </w:r>
      <w:r w:rsidR="00F63398">
        <w:rPr>
          <w:rFonts w:ascii="Times New Roman" w:hAnsi="Times New Roman" w:cs="Times New Roman"/>
          <w:sz w:val="24"/>
          <w:szCs w:val="24"/>
        </w:rPr>
        <w:t xml:space="preserve">ve sanal kampüse yükleme </w:t>
      </w:r>
      <w:r w:rsidR="00CA55A1">
        <w:rPr>
          <w:rFonts w:ascii="Times New Roman" w:hAnsi="Times New Roman" w:cs="Times New Roman"/>
          <w:sz w:val="24"/>
          <w:szCs w:val="24"/>
        </w:rPr>
        <w:t>2</w:t>
      </w:r>
      <w:r w:rsidR="002F3FBE" w:rsidRPr="002F3FBE">
        <w:rPr>
          <w:rFonts w:ascii="Times New Roman" w:hAnsi="Times New Roman" w:cs="Times New Roman"/>
          <w:sz w:val="24"/>
          <w:szCs w:val="24"/>
        </w:rPr>
        <w:t>0 Puan</w:t>
      </w:r>
      <w:r w:rsidR="002F3FBE">
        <w:rPr>
          <w:rFonts w:ascii="Times New Roman" w:hAnsi="Times New Roman" w:cs="Times New Roman"/>
          <w:sz w:val="24"/>
          <w:szCs w:val="24"/>
        </w:rPr>
        <w:t xml:space="preserve">. </w:t>
      </w:r>
      <w:r w:rsidR="002F3FBE" w:rsidRPr="00D41BAB">
        <w:rPr>
          <w:rFonts w:ascii="Times New Roman" w:hAnsi="Times New Roman" w:cs="Times New Roman"/>
          <w:sz w:val="24"/>
          <w:szCs w:val="24"/>
        </w:rPr>
        <w:t xml:space="preserve">SQL </w:t>
      </w:r>
      <w:proofErr w:type="spellStart"/>
      <w:r w:rsidR="002F3FBE" w:rsidRPr="00D41BAB">
        <w:rPr>
          <w:rFonts w:ascii="Times New Roman" w:hAnsi="Times New Roman" w:cs="Times New Roman"/>
          <w:sz w:val="24"/>
          <w:szCs w:val="24"/>
        </w:rPr>
        <w:t>scripti</w:t>
      </w:r>
      <w:proofErr w:type="spellEnd"/>
      <w:r w:rsidR="002F3FBE" w:rsidRPr="00D41BAB">
        <w:rPr>
          <w:rFonts w:ascii="Times New Roman" w:hAnsi="Times New Roman" w:cs="Times New Roman"/>
          <w:sz w:val="24"/>
          <w:szCs w:val="24"/>
        </w:rPr>
        <w:t xml:space="preserve"> SQL Server 20</w:t>
      </w:r>
      <w:r w:rsidR="002F3FBE">
        <w:rPr>
          <w:rFonts w:ascii="Times New Roman" w:hAnsi="Times New Roman" w:cs="Times New Roman"/>
          <w:sz w:val="24"/>
          <w:szCs w:val="24"/>
        </w:rPr>
        <w:t>22</w:t>
      </w:r>
      <w:r w:rsidR="002F3FBE" w:rsidRPr="00D41BAB">
        <w:rPr>
          <w:rFonts w:ascii="Times New Roman" w:hAnsi="Times New Roman" w:cs="Times New Roman"/>
          <w:sz w:val="24"/>
          <w:szCs w:val="24"/>
        </w:rPr>
        <w:t xml:space="preserve"> Express’te çalışmayan ödevden </w:t>
      </w:r>
      <w:r w:rsidR="00847643">
        <w:rPr>
          <w:rFonts w:ascii="Times New Roman" w:hAnsi="Times New Roman" w:cs="Times New Roman"/>
          <w:sz w:val="24"/>
          <w:szCs w:val="24"/>
        </w:rPr>
        <w:t xml:space="preserve">kopya olduğu farz edilerek </w:t>
      </w:r>
      <w:r w:rsidR="002F3FBE">
        <w:rPr>
          <w:rFonts w:ascii="Times New Roman" w:hAnsi="Times New Roman" w:cs="Times New Roman"/>
          <w:sz w:val="24"/>
          <w:szCs w:val="24"/>
        </w:rPr>
        <w:t>50</w:t>
      </w:r>
      <w:r w:rsidR="002F3FBE" w:rsidRPr="00D41BAB">
        <w:rPr>
          <w:rFonts w:ascii="Times New Roman" w:hAnsi="Times New Roman" w:cs="Times New Roman"/>
          <w:sz w:val="24"/>
          <w:szCs w:val="24"/>
        </w:rPr>
        <w:t xml:space="preserve"> puan</w:t>
      </w:r>
      <w:r w:rsidR="00A51BEF">
        <w:rPr>
          <w:rFonts w:ascii="Times New Roman" w:hAnsi="Times New Roman" w:cs="Times New Roman"/>
          <w:sz w:val="24"/>
          <w:szCs w:val="24"/>
        </w:rPr>
        <w:t>a kadar</w:t>
      </w:r>
      <w:r w:rsidR="002F3FBE" w:rsidRPr="00D41BAB">
        <w:rPr>
          <w:rFonts w:ascii="Times New Roman" w:hAnsi="Times New Roman" w:cs="Times New Roman"/>
          <w:sz w:val="24"/>
          <w:szCs w:val="24"/>
        </w:rPr>
        <w:t xml:space="preserve"> kırılacaktır.</w:t>
      </w:r>
    </w:p>
    <w:p w14:paraId="787ABCAE" w14:textId="13AB9DF0" w:rsidR="00832D45" w:rsidRDefault="00832D45" w:rsidP="008D29C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bloların </w:t>
      </w:r>
      <w:r w:rsidR="00281373">
        <w:rPr>
          <w:rFonts w:ascii="Times New Roman" w:hAnsi="Times New Roman" w:cs="Times New Roman"/>
          <w:sz w:val="24"/>
          <w:szCs w:val="24"/>
        </w:rPr>
        <w:t xml:space="preserve">isimleri ve sütun isimleri İngilizce ve </w:t>
      </w:r>
      <w:r>
        <w:rPr>
          <w:rFonts w:ascii="Times New Roman" w:hAnsi="Times New Roman" w:cs="Times New Roman"/>
          <w:sz w:val="24"/>
          <w:szCs w:val="24"/>
        </w:rPr>
        <w:t>şu şekilde olacaktır:</w:t>
      </w:r>
    </w:p>
    <w:tbl>
      <w:tblPr>
        <w:tblW w:w="90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80"/>
        <w:gridCol w:w="2140"/>
        <w:gridCol w:w="1883"/>
        <w:gridCol w:w="1464"/>
        <w:gridCol w:w="1595"/>
      </w:tblGrid>
      <w:tr w:rsidR="009C5638" w:rsidRPr="000F0EBC" w14:paraId="64BB669D" w14:textId="77777777" w:rsidTr="00FD34BD">
        <w:trPr>
          <w:trHeight w:val="315"/>
        </w:trPr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290FD08A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88564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Personel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ler</w:t>
            </w:r>
            <w:r w:rsidRPr="0088564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 xml:space="preserve"> Tablosu</w:t>
            </w:r>
          </w:p>
        </w:tc>
        <w:tc>
          <w:tcPr>
            <w:tcW w:w="2059" w:type="dxa"/>
            <w:shd w:val="clear" w:color="auto" w:fill="auto"/>
            <w:noWrap/>
            <w:vAlign w:val="center"/>
            <w:hideMark/>
          </w:tcPr>
          <w:p w14:paraId="5EC0132D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88564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Maaşlar Tablosu</w:t>
            </w:r>
          </w:p>
        </w:tc>
        <w:tc>
          <w:tcPr>
            <w:tcW w:w="1883" w:type="dxa"/>
            <w:shd w:val="clear" w:color="auto" w:fill="auto"/>
            <w:noWrap/>
            <w:vAlign w:val="center"/>
            <w:hideMark/>
          </w:tcPr>
          <w:p w14:paraId="09AC9C6A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88564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Bölümler Tablosu</w:t>
            </w:r>
          </w:p>
        </w:tc>
        <w:tc>
          <w:tcPr>
            <w:tcW w:w="1545" w:type="dxa"/>
          </w:tcPr>
          <w:p w14:paraId="3DF933AC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Kullanıcılar Tablosu</w:t>
            </w:r>
          </w:p>
        </w:tc>
        <w:tc>
          <w:tcPr>
            <w:tcW w:w="1595" w:type="dxa"/>
            <w:shd w:val="clear" w:color="auto" w:fill="auto"/>
            <w:noWrap/>
            <w:vAlign w:val="center"/>
            <w:hideMark/>
          </w:tcPr>
          <w:p w14:paraId="1C402AEC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  <w:r w:rsidRPr="0088564C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  <w:t>Kategoriler Tablosu</w:t>
            </w:r>
          </w:p>
        </w:tc>
      </w:tr>
      <w:tr w:rsidR="009C5638" w:rsidRPr="000F0EBC" w14:paraId="6D0CDA6A" w14:textId="77777777" w:rsidTr="00FD34BD">
        <w:trPr>
          <w:trHeight w:val="315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045C8ECC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Empl</w:t>
            </w:r>
            <w:r w:rsidRPr="00885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_ID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vAlign w:val="bottom"/>
            <w:hideMark/>
          </w:tcPr>
          <w:p w14:paraId="6DDEE1F4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Wage</w:t>
            </w:r>
            <w:r w:rsidRPr="00885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_ID</w:t>
            </w:r>
            <w:proofErr w:type="spellEnd"/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1A8F302D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Dept</w:t>
            </w:r>
            <w:r w:rsidRPr="0088564C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_ID</w:t>
            </w:r>
            <w:proofErr w:type="spellEnd"/>
          </w:p>
        </w:tc>
        <w:tc>
          <w:tcPr>
            <w:tcW w:w="1545" w:type="dxa"/>
          </w:tcPr>
          <w:p w14:paraId="0237DC6F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User_ID</w:t>
            </w:r>
            <w:proofErr w:type="spellEnd"/>
          </w:p>
        </w:tc>
        <w:tc>
          <w:tcPr>
            <w:tcW w:w="1595" w:type="dxa"/>
            <w:shd w:val="clear" w:color="auto" w:fill="auto"/>
            <w:noWrap/>
            <w:vAlign w:val="bottom"/>
            <w:hideMark/>
          </w:tcPr>
          <w:p w14:paraId="341036A3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LK</w:t>
            </w:r>
            <w:r w:rsidRPr="00885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_ID</w:t>
            </w:r>
          </w:p>
        </w:tc>
      </w:tr>
      <w:tr w:rsidR="009C5638" w:rsidRPr="000F0EBC" w14:paraId="64C4181B" w14:textId="77777777" w:rsidTr="00FD34BD">
        <w:trPr>
          <w:trHeight w:val="315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21240521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Empl</w:t>
            </w:r>
            <w:r w:rsidRPr="00885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_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FName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vAlign w:val="bottom"/>
            <w:hideMark/>
          </w:tcPr>
          <w:p w14:paraId="7DE576C3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Empl</w:t>
            </w:r>
            <w:r w:rsidRPr="00885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_ID</w:t>
            </w:r>
            <w:proofErr w:type="spellEnd"/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670A0462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Dept_Name</w:t>
            </w:r>
            <w:proofErr w:type="spellEnd"/>
          </w:p>
        </w:tc>
        <w:tc>
          <w:tcPr>
            <w:tcW w:w="1545" w:type="dxa"/>
          </w:tcPr>
          <w:p w14:paraId="06571306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User_Name</w:t>
            </w:r>
            <w:proofErr w:type="spellEnd"/>
          </w:p>
        </w:tc>
        <w:tc>
          <w:tcPr>
            <w:tcW w:w="1595" w:type="dxa"/>
            <w:shd w:val="clear" w:color="auto" w:fill="auto"/>
            <w:noWrap/>
            <w:vAlign w:val="bottom"/>
            <w:hideMark/>
          </w:tcPr>
          <w:p w14:paraId="5581847A" w14:textId="42B3B2C5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Gender</w:t>
            </w:r>
            <w:proofErr w:type="spellEnd"/>
          </w:p>
        </w:tc>
      </w:tr>
      <w:tr w:rsidR="009C5638" w:rsidRPr="000F0EBC" w14:paraId="04630645" w14:textId="77777777" w:rsidTr="00FD34BD">
        <w:trPr>
          <w:trHeight w:val="315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51DDB134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Empl</w:t>
            </w:r>
            <w:r w:rsidRPr="00885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_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LName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vAlign w:val="bottom"/>
            <w:hideMark/>
          </w:tcPr>
          <w:p w14:paraId="40E3F939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Wage_Date</w:t>
            </w:r>
            <w:proofErr w:type="spellEnd"/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04DCD7AD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Dept_Phone</w:t>
            </w:r>
            <w:proofErr w:type="spellEnd"/>
          </w:p>
        </w:tc>
        <w:tc>
          <w:tcPr>
            <w:tcW w:w="1545" w:type="dxa"/>
          </w:tcPr>
          <w:p w14:paraId="274AC4C4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User_Psw</w:t>
            </w:r>
            <w:proofErr w:type="spellEnd"/>
          </w:p>
        </w:tc>
        <w:tc>
          <w:tcPr>
            <w:tcW w:w="1595" w:type="dxa"/>
            <w:shd w:val="clear" w:color="auto" w:fill="auto"/>
            <w:noWrap/>
            <w:vAlign w:val="bottom"/>
            <w:hideMark/>
          </w:tcPr>
          <w:p w14:paraId="7A6B6087" w14:textId="02DE0C1B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Title</w:t>
            </w:r>
            <w:proofErr w:type="spellEnd"/>
          </w:p>
        </w:tc>
      </w:tr>
      <w:tr w:rsidR="009C5638" w:rsidRPr="000F0EBC" w14:paraId="2512F90F" w14:textId="77777777" w:rsidTr="00FD34BD">
        <w:trPr>
          <w:trHeight w:val="300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65F435D8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Empl</w:t>
            </w:r>
            <w:r w:rsidRPr="00885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_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BDate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vAlign w:val="bottom"/>
            <w:hideMark/>
          </w:tcPr>
          <w:p w14:paraId="64C282D2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Wage_Amount</w:t>
            </w:r>
            <w:proofErr w:type="spellEnd"/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1521ACF3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Manager_ID</w:t>
            </w:r>
            <w:proofErr w:type="spellEnd"/>
          </w:p>
        </w:tc>
        <w:tc>
          <w:tcPr>
            <w:tcW w:w="1545" w:type="dxa"/>
          </w:tcPr>
          <w:p w14:paraId="47F4A704" w14:textId="77777777" w:rsidR="009C5638" w:rsidRPr="00DD7A89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Role</w:t>
            </w:r>
            <w:r w:rsidRPr="00DD7A8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_ID</w:t>
            </w:r>
            <w:proofErr w:type="spellEnd"/>
          </w:p>
        </w:tc>
        <w:tc>
          <w:tcPr>
            <w:tcW w:w="1595" w:type="dxa"/>
            <w:shd w:val="clear" w:color="auto" w:fill="auto"/>
            <w:noWrap/>
            <w:vAlign w:val="bottom"/>
            <w:hideMark/>
          </w:tcPr>
          <w:p w14:paraId="0FB81BE6" w14:textId="1B8327CD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City</w:t>
            </w:r>
          </w:p>
        </w:tc>
      </w:tr>
      <w:tr w:rsidR="009C5638" w:rsidRPr="000F0EBC" w14:paraId="3BEE3105" w14:textId="77777777" w:rsidTr="00FD34BD">
        <w:trPr>
          <w:trHeight w:val="315"/>
        </w:trPr>
        <w:tc>
          <w:tcPr>
            <w:tcW w:w="1980" w:type="dxa"/>
            <w:shd w:val="clear" w:color="auto" w:fill="auto"/>
            <w:noWrap/>
            <w:vAlign w:val="bottom"/>
          </w:tcPr>
          <w:p w14:paraId="63E97842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Empl_Name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(Hesaplama)</w:t>
            </w:r>
          </w:p>
        </w:tc>
        <w:tc>
          <w:tcPr>
            <w:tcW w:w="2059" w:type="dxa"/>
            <w:shd w:val="clear" w:color="auto" w:fill="auto"/>
            <w:noWrap/>
            <w:vAlign w:val="bottom"/>
          </w:tcPr>
          <w:p w14:paraId="0EB76494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Wage_Commission</w:t>
            </w:r>
            <w:proofErr w:type="spellEnd"/>
          </w:p>
        </w:tc>
        <w:tc>
          <w:tcPr>
            <w:tcW w:w="1883" w:type="dxa"/>
            <w:shd w:val="clear" w:color="auto" w:fill="auto"/>
            <w:noWrap/>
            <w:vAlign w:val="bottom"/>
          </w:tcPr>
          <w:p w14:paraId="2C9A4B1F" w14:textId="77777777" w:rsidR="009C5638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545" w:type="dxa"/>
          </w:tcPr>
          <w:p w14:paraId="3640B76F" w14:textId="77777777" w:rsidR="009C5638" w:rsidRPr="00DD7A89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595" w:type="dxa"/>
            <w:shd w:val="clear" w:color="auto" w:fill="auto"/>
            <w:noWrap/>
            <w:vAlign w:val="bottom"/>
          </w:tcPr>
          <w:p w14:paraId="6BC9E8A0" w14:textId="119A9B99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Province</w:t>
            </w:r>
            <w:proofErr w:type="spellEnd"/>
          </w:p>
        </w:tc>
      </w:tr>
      <w:tr w:rsidR="009C5638" w:rsidRPr="000F0EBC" w14:paraId="71E65EC4" w14:textId="77777777" w:rsidTr="00FD34BD">
        <w:trPr>
          <w:trHeight w:val="315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3BDB6010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Emp</w:t>
            </w:r>
            <w:proofErr w:type="spellEnd"/>
            <w:r w:rsidRPr="00885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_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Start_Date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vAlign w:val="bottom"/>
          </w:tcPr>
          <w:p w14:paraId="6A011815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Wage_Total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(Hesaplama)</w:t>
            </w:r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4705C867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45" w:type="dxa"/>
          </w:tcPr>
          <w:p w14:paraId="43E5EB0A" w14:textId="77777777" w:rsidR="009C5638" w:rsidRPr="00DD7A89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595" w:type="dxa"/>
            <w:shd w:val="clear" w:color="auto" w:fill="auto"/>
            <w:noWrap/>
            <w:vAlign w:val="bottom"/>
          </w:tcPr>
          <w:p w14:paraId="6676AD61" w14:textId="735008EE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Country</w:t>
            </w:r>
          </w:p>
        </w:tc>
      </w:tr>
      <w:tr w:rsidR="009C5638" w:rsidRPr="000F0EBC" w14:paraId="23AB8515" w14:textId="77777777" w:rsidTr="00FD34BD">
        <w:trPr>
          <w:trHeight w:val="315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2DCE8110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Empl</w:t>
            </w:r>
            <w:r w:rsidRPr="00885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_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Left_Date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vAlign w:val="bottom"/>
          </w:tcPr>
          <w:p w14:paraId="663A0007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Month</w:t>
            </w:r>
            <w:r w:rsidRPr="00885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_ID</w:t>
            </w:r>
            <w:proofErr w:type="spellEnd"/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5A1FF5BE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545" w:type="dxa"/>
          </w:tcPr>
          <w:p w14:paraId="172354C4" w14:textId="77777777" w:rsidR="009C5638" w:rsidRPr="00DD7A89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595" w:type="dxa"/>
            <w:shd w:val="clear" w:color="auto" w:fill="auto"/>
            <w:noWrap/>
            <w:vAlign w:val="bottom"/>
          </w:tcPr>
          <w:p w14:paraId="41779568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Month</w:t>
            </w:r>
            <w:proofErr w:type="spellEnd"/>
          </w:p>
        </w:tc>
      </w:tr>
      <w:tr w:rsidR="009C5638" w:rsidRPr="000F0EBC" w14:paraId="5934BFFC" w14:textId="77777777" w:rsidTr="00FD34BD">
        <w:trPr>
          <w:trHeight w:val="315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061D495B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Empl</w:t>
            </w:r>
            <w:r w:rsidRPr="00885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_Ad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d</w:t>
            </w:r>
            <w:r w:rsidRPr="00885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res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vAlign w:val="bottom"/>
          </w:tcPr>
          <w:p w14:paraId="2C93C98E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Wage_Year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 xml:space="preserve"> (Hesaplama)</w:t>
            </w:r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3CA8077B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545" w:type="dxa"/>
          </w:tcPr>
          <w:p w14:paraId="1533CAAF" w14:textId="77777777" w:rsidR="009C5638" w:rsidRPr="00DD7A89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595" w:type="dxa"/>
            <w:shd w:val="clear" w:color="auto" w:fill="auto"/>
            <w:noWrap/>
            <w:vAlign w:val="bottom"/>
          </w:tcPr>
          <w:p w14:paraId="7EF35C9C" w14:textId="6073962F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Role</w:t>
            </w:r>
          </w:p>
        </w:tc>
      </w:tr>
      <w:tr w:rsidR="009C5638" w:rsidRPr="000F0EBC" w14:paraId="3D8C9C5A" w14:textId="77777777" w:rsidTr="00FD34BD">
        <w:trPr>
          <w:trHeight w:val="315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57B6155D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Empl</w:t>
            </w:r>
            <w:r w:rsidRPr="00885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_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City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vAlign w:val="bottom"/>
          </w:tcPr>
          <w:p w14:paraId="7F5E836C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67E4C2FD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545" w:type="dxa"/>
          </w:tcPr>
          <w:p w14:paraId="4E194E62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95" w:type="dxa"/>
            <w:shd w:val="clear" w:color="auto" w:fill="auto"/>
            <w:noWrap/>
            <w:vAlign w:val="bottom"/>
          </w:tcPr>
          <w:p w14:paraId="3BE0E3B6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9C5638" w:rsidRPr="000F0EBC" w14:paraId="3053E14B" w14:textId="77777777" w:rsidTr="00FD34BD">
        <w:trPr>
          <w:trHeight w:val="315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5656FD5D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Empl</w:t>
            </w:r>
            <w:r w:rsidRPr="00885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_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Province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vAlign w:val="bottom"/>
            <w:hideMark/>
          </w:tcPr>
          <w:p w14:paraId="6242BC5D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354124FC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545" w:type="dxa"/>
          </w:tcPr>
          <w:p w14:paraId="1F34B24A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95" w:type="dxa"/>
            <w:shd w:val="clear" w:color="auto" w:fill="auto"/>
            <w:noWrap/>
            <w:vAlign w:val="bottom"/>
            <w:hideMark/>
          </w:tcPr>
          <w:p w14:paraId="43A87316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9C5638" w:rsidRPr="000F0EBC" w14:paraId="509FA142" w14:textId="77777777" w:rsidTr="00FD34BD">
        <w:trPr>
          <w:trHeight w:val="315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1CF6CCF8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Empl</w:t>
            </w:r>
            <w:r w:rsidRPr="00885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_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Phone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vAlign w:val="bottom"/>
            <w:hideMark/>
          </w:tcPr>
          <w:p w14:paraId="43220DF3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883" w:type="dxa"/>
            <w:shd w:val="clear" w:color="auto" w:fill="auto"/>
            <w:noWrap/>
            <w:vAlign w:val="bottom"/>
          </w:tcPr>
          <w:p w14:paraId="0C7E048A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545" w:type="dxa"/>
          </w:tcPr>
          <w:p w14:paraId="5980CCC4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95" w:type="dxa"/>
            <w:shd w:val="clear" w:color="auto" w:fill="auto"/>
            <w:noWrap/>
            <w:vAlign w:val="bottom"/>
            <w:hideMark/>
          </w:tcPr>
          <w:p w14:paraId="3D3C629B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9C5638" w:rsidRPr="000F0EBC" w14:paraId="58B6CF64" w14:textId="77777777" w:rsidTr="00FD34BD">
        <w:trPr>
          <w:trHeight w:val="315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16FA4FB9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Empl</w:t>
            </w:r>
            <w:r w:rsidRPr="008856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_Ce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ll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vAlign w:val="bottom"/>
            <w:hideMark/>
          </w:tcPr>
          <w:p w14:paraId="1BD13185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883" w:type="dxa"/>
            <w:shd w:val="clear" w:color="auto" w:fill="auto"/>
            <w:noWrap/>
            <w:vAlign w:val="bottom"/>
          </w:tcPr>
          <w:p w14:paraId="43656F77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45" w:type="dxa"/>
          </w:tcPr>
          <w:p w14:paraId="25721242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95" w:type="dxa"/>
            <w:shd w:val="clear" w:color="auto" w:fill="auto"/>
            <w:noWrap/>
            <w:vAlign w:val="bottom"/>
            <w:hideMark/>
          </w:tcPr>
          <w:p w14:paraId="24332247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9C5638" w:rsidRPr="000F0EBC" w14:paraId="246D7648" w14:textId="77777777" w:rsidTr="00FD34BD">
        <w:trPr>
          <w:trHeight w:val="315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783F01BF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Empl</w:t>
            </w:r>
            <w:r w:rsidRPr="0088564C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_Email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vAlign w:val="bottom"/>
            <w:hideMark/>
          </w:tcPr>
          <w:p w14:paraId="2432F519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</w:pPr>
          </w:p>
        </w:tc>
        <w:tc>
          <w:tcPr>
            <w:tcW w:w="1883" w:type="dxa"/>
            <w:shd w:val="clear" w:color="auto" w:fill="auto"/>
            <w:noWrap/>
            <w:vAlign w:val="bottom"/>
          </w:tcPr>
          <w:p w14:paraId="51F18B89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45" w:type="dxa"/>
          </w:tcPr>
          <w:p w14:paraId="3A82DD3D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95" w:type="dxa"/>
            <w:shd w:val="clear" w:color="auto" w:fill="auto"/>
            <w:noWrap/>
            <w:vAlign w:val="bottom"/>
            <w:hideMark/>
          </w:tcPr>
          <w:p w14:paraId="496E382A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9C5638" w:rsidRPr="000F0EBC" w14:paraId="59C541A1" w14:textId="77777777" w:rsidTr="00FD34BD">
        <w:trPr>
          <w:trHeight w:val="315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165F6587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Dept</w:t>
            </w:r>
            <w:r w:rsidRPr="0088564C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_ID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vAlign w:val="bottom"/>
            <w:hideMark/>
          </w:tcPr>
          <w:p w14:paraId="64C69673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883" w:type="dxa"/>
            <w:shd w:val="clear" w:color="auto" w:fill="auto"/>
            <w:noWrap/>
            <w:vAlign w:val="bottom"/>
          </w:tcPr>
          <w:p w14:paraId="3186B2A3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45" w:type="dxa"/>
          </w:tcPr>
          <w:p w14:paraId="177FF088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95" w:type="dxa"/>
            <w:shd w:val="clear" w:color="auto" w:fill="auto"/>
            <w:noWrap/>
            <w:vAlign w:val="bottom"/>
            <w:hideMark/>
          </w:tcPr>
          <w:p w14:paraId="223B58AA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9C5638" w:rsidRPr="000F0EBC" w14:paraId="7E3EA575" w14:textId="77777777" w:rsidTr="00FD34BD">
        <w:trPr>
          <w:trHeight w:val="315"/>
        </w:trPr>
        <w:tc>
          <w:tcPr>
            <w:tcW w:w="1980" w:type="dxa"/>
            <w:shd w:val="clear" w:color="auto" w:fill="auto"/>
            <w:noWrap/>
            <w:vAlign w:val="bottom"/>
          </w:tcPr>
          <w:p w14:paraId="7F73AF73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Gender</w:t>
            </w:r>
            <w:r w:rsidRPr="0088564C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_ID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vAlign w:val="bottom"/>
          </w:tcPr>
          <w:p w14:paraId="141ED98C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883" w:type="dxa"/>
            <w:shd w:val="clear" w:color="auto" w:fill="auto"/>
            <w:noWrap/>
            <w:vAlign w:val="bottom"/>
          </w:tcPr>
          <w:p w14:paraId="7E8C929E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45" w:type="dxa"/>
          </w:tcPr>
          <w:p w14:paraId="71E1B187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95" w:type="dxa"/>
            <w:shd w:val="clear" w:color="auto" w:fill="auto"/>
            <w:noWrap/>
            <w:vAlign w:val="bottom"/>
          </w:tcPr>
          <w:p w14:paraId="7A648B3D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9C5638" w:rsidRPr="000F0EBC" w14:paraId="01D67EB7" w14:textId="77777777" w:rsidTr="00FD34BD">
        <w:trPr>
          <w:trHeight w:val="315"/>
        </w:trPr>
        <w:tc>
          <w:tcPr>
            <w:tcW w:w="1980" w:type="dxa"/>
            <w:shd w:val="clear" w:color="auto" w:fill="auto"/>
            <w:noWrap/>
            <w:vAlign w:val="bottom"/>
          </w:tcPr>
          <w:p w14:paraId="445E74E9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Title_ID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vAlign w:val="bottom"/>
          </w:tcPr>
          <w:p w14:paraId="76B7EEC6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883" w:type="dxa"/>
            <w:shd w:val="clear" w:color="auto" w:fill="auto"/>
            <w:noWrap/>
            <w:vAlign w:val="bottom"/>
          </w:tcPr>
          <w:p w14:paraId="095023DC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45" w:type="dxa"/>
          </w:tcPr>
          <w:p w14:paraId="627C6132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95" w:type="dxa"/>
            <w:shd w:val="clear" w:color="auto" w:fill="auto"/>
            <w:noWrap/>
            <w:vAlign w:val="bottom"/>
          </w:tcPr>
          <w:p w14:paraId="58A9B6CB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9C5638" w:rsidRPr="000F0EBC" w14:paraId="4F76880E" w14:textId="77777777" w:rsidTr="00FD34BD">
        <w:trPr>
          <w:trHeight w:val="315"/>
        </w:trPr>
        <w:tc>
          <w:tcPr>
            <w:tcW w:w="1980" w:type="dxa"/>
            <w:shd w:val="clear" w:color="auto" w:fill="auto"/>
            <w:noWrap/>
            <w:vAlign w:val="bottom"/>
          </w:tcPr>
          <w:p w14:paraId="1CC7D45A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Empl</w:t>
            </w:r>
            <w:r w:rsidRPr="0088564C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_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Ph</w:t>
            </w:r>
            <w:r w:rsidRPr="0088564C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oto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vAlign w:val="bottom"/>
          </w:tcPr>
          <w:p w14:paraId="392A3812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883" w:type="dxa"/>
            <w:shd w:val="clear" w:color="auto" w:fill="auto"/>
            <w:noWrap/>
            <w:vAlign w:val="bottom"/>
          </w:tcPr>
          <w:p w14:paraId="23B5DDF0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45" w:type="dxa"/>
          </w:tcPr>
          <w:p w14:paraId="130FFA09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95" w:type="dxa"/>
            <w:shd w:val="clear" w:color="auto" w:fill="auto"/>
            <w:noWrap/>
            <w:vAlign w:val="bottom"/>
          </w:tcPr>
          <w:p w14:paraId="66F7E76F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9C5638" w:rsidRPr="000F0EBC" w14:paraId="439CBF3B" w14:textId="77777777" w:rsidTr="00FD34BD">
        <w:trPr>
          <w:trHeight w:val="315"/>
        </w:trPr>
        <w:tc>
          <w:tcPr>
            <w:tcW w:w="1980" w:type="dxa"/>
            <w:shd w:val="clear" w:color="auto" w:fill="auto"/>
            <w:noWrap/>
            <w:vAlign w:val="bottom"/>
          </w:tcPr>
          <w:p w14:paraId="114E6F29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lastRenderedPageBreak/>
              <w:t>Empl</w:t>
            </w:r>
            <w:r w:rsidRPr="00112B61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_CV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vAlign w:val="bottom"/>
          </w:tcPr>
          <w:p w14:paraId="090B24DB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883" w:type="dxa"/>
            <w:shd w:val="clear" w:color="auto" w:fill="auto"/>
            <w:noWrap/>
            <w:vAlign w:val="bottom"/>
          </w:tcPr>
          <w:p w14:paraId="0B919870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45" w:type="dxa"/>
          </w:tcPr>
          <w:p w14:paraId="6B91C0F9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95" w:type="dxa"/>
            <w:shd w:val="clear" w:color="auto" w:fill="auto"/>
            <w:noWrap/>
            <w:vAlign w:val="bottom"/>
          </w:tcPr>
          <w:p w14:paraId="51A50AD0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9C5638" w:rsidRPr="000F0EBC" w14:paraId="70025C62" w14:textId="77777777" w:rsidTr="00FD34BD">
        <w:trPr>
          <w:trHeight w:val="315"/>
        </w:trPr>
        <w:tc>
          <w:tcPr>
            <w:tcW w:w="1980" w:type="dxa"/>
            <w:shd w:val="clear" w:color="auto" w:fill="auto"/>
            <w:noWrap/>
            <w:vAlign w:val="bottom"/>
          </w:tcPr>
          <w:p w14:paraId="6F6102F6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Empl</w:t>
            </w:r>
            <w:r w:rsidRPr="00112B61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_CV_File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vAlign w:val="bottom"/>
          </w:tcPr>
          <w:p w14:paraId="77BB90F9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883" w:type="dxa"/>
            <w:shd w:val="clear" w:color="auto" w:fill="auto"/>
            <w:noWrap/>
            <w:vAlign w:val="bottom"/>
          </w:tcPr>
          <w:p w14:paraId="71B5992A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45" w:type="dxa"/>
          </w:tcPr>
          <w:p w14:paraId="5EC1D213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95" w:type="dxa"/>
            <w:shd w:val="clear" w:color="auto" w:fill="auto"/>
            <w:noWrap/>
            <w:vAlign w:val="bottom"/>
          </w:tcPr>
          <w:p w14:paraId="4CA4F972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9C5638" w:rsidRPr="000F0EBC" w14:paraId="7A66A9E4" w14:textId="77777777" w:rsidTr="00FD34BD">
        <w:trPr>
          <w:trHeight w:val="315"/>
        </w:trPr>
        <w:tc>
          <w:tcPr>
            <w:tcW w:w="1980" w:type="dxa"/>
            <w:shd w:val="clear" w:color="auto" w:fill="auto"/>
            <w:noWrap/>
            <w:vAlign w:val="bottom"/>
          </w:tcPr>
          <w:p w14:paraId="259F10DE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Empl</w:t>
            </w:r>
            <w:r w:rsidRPr="00112B61"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_CV_Web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vAlign w:val="bottom"/>
          </w:tcPr>
          <w:p w14:paraId="6256D276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883" w:type="dxa"/>
            <w:shd w:val="clear" w:color="auto" w:fill="auto"/>
            <w:noWrap/>
            <w:vAlign w:val="bottom"/>
          </w:tcPr>
          <w:p w14:paraId="37D4F373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45" w:type="dxa"/>
          </w:tcPr>
          <w:p w14:paraId="7F8C62E8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95" w:type="dxa"/>
            <w:shd w:val="clear" w:color="auto" w:fill="auto"/>
            <w:noWrap/>
            <w:vAlign w:val="bottom"/>
          </w:tcPr>
          <w:p w14:paraId="47BB6035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9C5638" w:rsidRPr="000F0EBC" w14:paraId="46D7BDC9" w14:textId="77777777" w:rsidTr="00FD34BD">
        <w:trPr>
          <w:trHeight w:val="315"/>
        </w:trPr>
        <w:tc>
          <w:tcPr>
            <w:tcW w:w="1980" w:type="dxa"/>
            <w:shd w:val="clear" w:color="auto" w:fill="auto"/>
            <w:noWrap/>
            <w:vAlign w:val="bottom"/>
          </w:tcPr>
          <w:p w14:paraId="4F908B76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Entered_By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vAlign w:val="bottom"/>
          </w:tcPr>
          <w:p w14:paraId="7742FC9D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883" w:type="dxa"/>
            <w:shd w:val="clear" w:color="auto" w:fill="auto"/>
            <w:noWrap/>
            <w:vAlign w:val="bottom"/>
          </w:tcPr>
          <w:p w14:paraId="5FE20F90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45" w:type="dxa"/>
          </w:tcPr>
          <w:p w14:paraId="7E7C0351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95" w:type="dxa"/>
            <w:shd w:val="clear" w:color="auto" w:fill="auto"/>
            <w:noWrap/>
            <w:vAlign w:val="bottom"/>
          </w:tcPr>
          <w:p w14:paraId="76982BDD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9C5638" w:rsidRPr="000F0EBC" w14:paraId="23845CFB" w14:textId="77777777" w:rsidTr="00FD34BD">
        <w:trPr>
          <w:trHeight w:val="315"/>
        </w:trPr>
        <w:tc>
          <w:tcPr>
            <w:tcW w:w="1980" w:type="dxa"/>
            <w:shd w:val="clear" w:color="auto" w:fill="auto"/>
            <w:noWrap/>
            <w:vAlign w:val="bottom"/>
          </w:tcPr>
          <w:p w14:paraId="5D98B5A3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Entered_Date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vAlign w:val="bottom"/>
          </w:tcPr>
          <w:p w14:paraId="467D2474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883" w:type="dxa"/>
            <w:shd w:val="clear" w:color="auto" w:fill="auto"/>
            <w:noWrap/>
            <w:vAlign w:val="bottom"/>
          </w:tcPr>
          <w:p w14:paraId="49EC41BE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45" w:type="dxa"/>
          </w:tcPr>
          <w:p w14:paraId="07A2FA6E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95" w:type="dxa"/>
            <w:shd w:val="clear" w:color="auto" w:fill="auto"/>
            <w:noWrap/>
            <w:vAlign w:val="bottom"/>
          </w:tcPr>
          <w:p w14:paraId="126E10BA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9C5638" w:rsidRPr="000F0EBC" w14:paraId="47E5A7E8" w14:textId="77777777" w:rsidTr="00FD34BD">
        <w:trPr>
          <w:trHeight w:val="315"/>
        </w:trPr>
        <w:tc>
          <w:tcPr>
            <w:tcW w:w="1980" w:type="dxa"/>
            <w:shd w:val="clear" w:color="auto" w:fill="auto"/>
            <w:noWrap/>
            <w:vAlign w:val="bottom"/>
          </w:tcPr>
          <w:p w14:paraId="27EFBF82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tr-TR"/>
              </w:rPr>
              <w:t>Is_Empl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  <w:t>_Active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vAlign w:val="bottom"/>
          </w:tcPr>
          <w:p w14:paraId="3392AC27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883" w:type="dxa"/>
            <w:shd w:val="clear" w:color="auto" w:fill="auto"/>
            <w:noWrap/>
            <w:vAlign w:val="bottom"/>
          </w:tcPr>
          <w:p w14:paraId="1CE32A6A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45" w:type="dxa"/>
          </w:tcPr>
          <w:p w14:paraId="51DEDA9B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  <w:tc>
          <w:tcPr>
            <w:tcW w:w="1595" w:type="dxa"/>
            <w:shd w:val="clear" w:color="auto" w:fill="auto"/>
            <w:noWrap/>
            <w:vAlign w:val="bottom"/>
          </w:tcPr>
          <w:p w14:paraId="6D754BB1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tr-TR"/>
              </w:rPr>
            </w:pPr>
          </w:p>
        </w:tc>
      </w:tr>
      <w:tr w:rsidR="009C5638" w:rsidRPr="000F0EBC" w14:paraId="60BCA4D5" w14:textId="77777777" w:rsidTr="00FD34BD">
        <w:trPr>
          <w:trHeight w:val="315"/>
        </w:trPr>
        <w:tc>
          <w:tcPr>
            <w:tcW w:w="1980" w:type="dxa"/>
            <w:shd w:val="clear" w:color="auto" w:fill="auto"/>
            <w:noWrap/>
            <w:vAlign w:val="bottom"/>
            <w:hideMark/>
          </w:tcPr>
          <w:p w14:paraId="50674A9E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</w:pPr>
            <w:proofErr w:type="spellStart"/>
            <w:proofErr w:type="gramStart"/>
            <w:r w:rsidRPr="0088564C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  <w:t>tbl</w:t>
            </w:r>
            <w:proofErr w:type="gramEnd"/>
            <w:r w:rsidRPr="0088564C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  <w:t>_</w:t>
            </w: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  <w:t>Employees</w:t>
            </w:r>
            <w:proofErr w:type="spellEnd"/>
          </w:p>
        </w:tc>
        <w:tc>
          <w:tcPr>
            <w:tcW w:w="2059" w:type="dxa"/>
            <w:shd w:val="clear" w:color="auto" w:fill="auto"/>
            <w:noWrap/>
            <w:vAlign w:val="bottom"/>
            <w:hideMark/>
          </w:tcPr>
          <w:p w14:paraId="25A67959" w14:textId="310A453C" w:rsidR="009C5638" w:rsidRPr="007A697A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</w:pPr>
            <w:proofErr w:type="spellStart"/>
            <w:proofErr w:type="gramStart"/>
            <w:r w:rsidRPr="007A697A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  <w:t>tbl</w:t>
            </w:r>
            <w:proofErr w:type="gramEnd"/>
            <w:r w:rsidRPr="007A697A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  <w:t>_</w:t>
            </w:r>
            <w:r w:rsidR="0062776D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  <w:t>Employee</w:t>
            </w: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  <w:t>Wages</w:t>
            </w:r>
            <w:proofErr w:type="spellEnd"/>
          </w:p>
        </w:tc>
        <w:tc>
          <w:tcPr>
            <w:tcW w:w="1883" w:type="dxa"/>
            <w:shd w:val="clear" w:color="auto" w:fill="auto"/>
            <w:noWrap/>
            <w:vAlign w:val="bottom"/>
            <w:hideMark/>
          </w:tcPr>
          <w:p w14:paraId="7E8A1F06" w14:textId="77777777" w:rsidR="009C5638" w:rsidRPr="007A697A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</w:pPr>
            <w:proofErr w:type="spellStart"/>
            <w:proofErr w:type="gramStart"/>
            <w:r w:rsidRPr="007A697A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  <w:t>tbl</w:t>
            </w:r>
            <w:proofErr w:type="gramEnd"/>
            <w:r w:rsidRPr="007A697A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  <w:t>_</w:t>
            </w: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  <w:t>Departments</w:t>
            </w:r>
            <w:proofErr w:type="spellEnd"/>
          </w:p>
        </w:tc>
        <w:tc>
          <w:tcPr>
            <w:tcW w:w="1545" w:type="dxa"/>
          </w:tcPr>
          <w:p w14:paraId="13D52544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</w:pP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  <w:t>tbl</w:t>
            </w:r>
            <w:proofErr w:type="gramEnd"/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  <w:t>_Users</w:t>
            </w:r>
            <w:proofErr w:type="spellEnd"/>
          </w:p>
        </w:tc>
        <w:tc>
          <w:tcPr>
            <w:tcW w:w="1595" w:type="dxa"/>
            <w:shd w:val="clear" w:color="auto" w:fill="auto"/>
            <w:noWrap/>
            <w:vAlign w:val="bottom"/>
            <w:hideMark/>
          </w:tcPr>
          <w:p w14:paraId="73034D62" w14:textId="77777777" w:rsidR="009C5638" w:rsidRPr="0088564C" w:rsidRDefault="009C5638" w:rsidP="00FD34B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</w:pPr>
            <w:proofErr w:type="spellStart"/>
            <w:proofErr w:type="gramStart"/>
            <w:r w:rsidRPr="0088564C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  <w:t>tbl</w:t>
            </w:r>
            <w:proofErr w:type="gramEnd"/>
            <w:r w:rsidRPr="0088564C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  <w:t>_</w:t>
            </w: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lang w:eastAsia="tr-TR"/>
              </w:rPr>
              <w:t>Lookups</w:t>
            </w:r>
            <w:proofErr w:type="spellEnd"/>
          </w:p>
        </w:tc>
      </w:tr>
    </w:tbl>
    <w:p w14:paraId="69C0F1D9" w14:textId="2A0AFC62" w:rsidR="009C5638" w:rsidRDefault="009C5638" w:rsidP="008D29C8">
      <w:pPr>
        <w:rPr>
          <w:rFonts w:ascii="Times New Roman" w:hAnsi="Times New Roman" w:cs="Times New Roman"/>
          <w:sz w:val="24"/>
          <w:szCs w:val="24"/>
        </w:rPr>
      </w:pPr>
    </w:p>
    <w:p w14:paraId="14A967FB" w14:textId="77777777" w:rsidR="00CA55A1" w:rsidRDefault="00CA55A1" w:rsidP="00CA55A1">
      <w:pPr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  <w:r>
        <w:rPr>
          <w:rStyle w:val="Gl"/>
          <w:rFonts w:ascii="Times New Roman" w:hAnsi="Times New Roman" w:cs="Times New Roman"/>
          <w:color w:val="000000"/>
          <w:sz w:val="24"/>
          <w:szCs w:val="24"/>
        </w:rPr>
        <w:t>Proje şu not Rubriği ile değerlendirilecektir: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122"/>
        <w:gridCol w:w="1134"/>
        <w:gridCol w:w="5670"/>
      </w:tblGrid>
      <w:tr w:rsidR="00CA55A1" w14:paraId="198A9ADA" w14:textId="77777777" w:rsidTr="00FD34BD">
        <w:tc>
          <w:tcPr>
            <w:tcW w:w="892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06CA45" w14:textId="77777777" w:rsidR="00CA55A1" w:rsidRDefault="00CA55A1" w:rsidP="00FD34BD">
            <w:pPr>
              <w:jc w:val="center"/>
              <w:rPr>
                <w:b/>
                <w:bCs/>
                <w:sz w:val="20"/>
                <w:szCs w:val="20"/>
                <w:lang w:eastAsia="tr-TR"/>
              </w:rPr>
            </w:pPr>
            <w:r>
              <w:rPr>
                <w:b/>
                <w:bCs/>
                <w:lang w:eastAsia="tr-TR"/>
              </w:rPr>
              <w:t>Proje Not Rubriği</w:t>
            </w:r>
          </w:p>
        </w:tc>
      </w:tr>
      <w:tr w:rsidR="00CA55A1" w14:paraId="0B2DA32B" w14:textId="77777777" w:rsidTr="0062776D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3523E" w14:textId="77777777" w:rsidR="00CA55A1" w:rsidRPr="00701B2C" w:rsidRDefault="00CA55A1" w:rsidP="00FD34BD">
            <w:pPr>
              <w:rPr>
                <w:b/>
                <w:bCs/>
                <w:lang w:eastAsia="tr-TR"/>
              </w:rPr>
            </w:pPr>
            <w:r w:rsidRPr="00701B2C">
              <w:rPr>
                <w:b/>
                <w:bCs/>
                <w:lang w:eastAsia="tr-TR"/>
              </w:rPr>
              <w:t>Açıklama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70570" w14:textId="77777777" w:rsidR="00CA55A1" w:rsidRPr="00701B2C" w:rsidRDefault="00CA55A1" w:rsidP="00FD34BD">
            <w:pPr>
              <w:rPr>
                <w:rFonts w:ascii="Calibri" w:eastAsia="Calibri" w:hAnsi="Calibri"/>
                <w:b/>
                <w:bCs/>
                <w:lang w:eastAsia="tr-TR"/>
              </w:rPr>
            </w:pPr>
            <w:r w:rsidRPr="00701B2C">
              <w:rPr>
                <w:rFonts w:ascii="Calibri" w:eastAsia="Calibri" w:hAnsi="Calibri"/>
                <w:b/>
                <w:bCs/>
                <w:lang w:eastAsia="tr-TR"/>
              </w:rPr>
              <w:t>Tam Puan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88FB2" w14:textId="77777777" w:rsidR="00CA55A1" w:rsidRPr="00701B2C" w:rsidRDefault="00CA55A1" w:rsidP="00FD34BD">
            <w:pPr>
              <w:rPr>
                <w:rFonts w:ascii="Calibri" w:eastAsia="Calibri" w:hAnsi="Calibri"/>
                <w:b/>
                <w:bCs/>
                <w:lang w:eastAsia="tr-TR"/>
              </w:rPr>
            </w:pPr>
            <w:r w:rsidRPr="00701B2C">
              <w:rPr>
                <w:rFonts w:ascii="Calibri" w:eastAsia="Calibri" w:hAnsi="Calibri"/>
                <w:b/>
                <w:bCs/>
                <w:lang w:eastAsia="tr-TR"/>
              </w:rPr>
              <w:t>Alınan Puan</w:t>
            </w:r>
            <w:r>
              <w:rPr>
                <w:rFonts w:ascii="Calibri" w:eastAsia="Calibri" w:hAnsi="Calibri"/>
                <w:b/>
                <w:bCs/>
                <w:lang w:eastAsia="tr-TR"/>
              </w:rPr>
              <w:t xml:space="preserve"> ve Açıklamalar</w:t>
            </w:r>
          </w:p>
        </w:tc>
      </w:tr>
      <w:tr w:rsidR="00CA55A1" w14:paraId="7D9D391E" w14:textId="77777777" w:rsidTr="0062776D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D953B4" w14:textId="20435264" w:rsidR="00CA55A1" w:rsidRDefault="00CA55A1" w:rsidP="00FD34BD">
            <w:pPr>
              <w:rPr>
                <w:noProof/>
                <w:lang w:eastAsia="tr-TR"/>
              </w:rPr>
            </w:pPr>
            <w:r>
              <w:rPr>
                <w:lang w:eastAsia="tr-TR"/>
              </w:rPr>
              <w:t xml:space="preserve">Çalışan SQL </w:t>
            </w:r>
            <w:proofErr w:type="spellStart"/>
            <w:r>
              <w:rPr>
                <w:lang w:eastAsia="tr-TR"/>
              </w:rPr>
              <w:t>Script</w:t>
            </w:r>
            <w:proofErr w:type="spellEnd"/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6D0B3D" w14:textId="46AAE4BB" w:rsidR="00CA55A1" w:rsidRDefault="00CA55A1" w:rsidP="00FD34BD">
            <w:pPr>
              <w:rPr>
                <w:rFonts w:ascii="Calibri" w:eastAsia="Calibri" w:hAnsi="Calibri"/>
                <w:lang w:eastAsia="tr-TR"/>
              </w:rPr>
            </w:pPr>
            <w:r>
              <w:rPr>
                <w:rFonts w:ascii="Calibri" w:eastAsia="Calibri" w:hAnsi="Calibri"/>
                <w:lang w:eastAsia="tr-TR"/>
              </w:rPr>
              <w:t>40 Puan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4FDE6" w14:textId="77777777" w:rsidR="00CA55A1" w:rsidRDefault="00CA55A1" w:rsidP="00FD34BD">
            <w:pPr>
              <w:rPr>
                <w:rFonts w:ascii="Calibri" w:eastAsia="Calibri" w:hAnsi="Calibri"/>
                <w:lang w:eastAsia="tr-TR"/>
              </w:rPr>
            </w:pPr>
          </w:p>
        </w:tc>
      </w:tr>
      <w:tr w:rsidR="00CA55A1" w14:paraId="392491C4" w14:textId="77777777" w:rsidTr="0062776D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59228" w14:textId="16E331DA" w:rsidR="00CA55A1" w:rsidRDefault="00CA55A1" w:rsidP="00FD34BD">
            <w:pPr>
              <w:rPr>
                <w:lang w:eastAsia="tr-TR"/>
              </w:rPr>
            </w:pPr>
            <w:proofErr w:type="spellStart"/>
            <w:r>
              <w:rPr>
                <w:lang w:eastAsia="tr-TR"/>
              </w:rPr>
              <w:t>Script</w:t>
            </w:r>
            <w:proofErr w:type="spellEnd"/>
            <w:r>
              <w:rPr>
                <w:lang w:eastAsia="tr-TR"/>
              </w:rPr>
              <w:t xml:space="preserve"> </w:t>
            </w:r>
            <w:proofErr w:type="gramStart"/>
            <w:r>
              <w:rPr>
                <w:lang w:eastAsia="tr-TR"/>
              </w:rPr>
              <w:t>İle</w:t>
            </w:r>
            <w:proofErr w:type="gramEnd"/>
            <w:r>
              <w:rPr>
                <w:lang w:eastAsia="tr-TR"/>
              </w:rPr>
              <w:t xml:space="preserve"> Veri Girm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4CE4B" w14:textId="4F76AD55" w:rsidR="00CA55A1" w:rsidRDefault="00CA55A1" w:rsidP="00FD34BD">
            <w:pPr>
              <w:rPr>
                <w:rFonts w:ascii="Calibri" w:eastAsia="Calibri" w:hAnsi="Calibri"/>
                <w:lang w:eastAsia="tr-TR"/>
              </w:rPr>
            </w:pPr>
            <w:r>
              <w:rPr>
                <w:rFonts w:ascii="Calibri" w:eastAsia="Calibri" w:hAnsi="Calibri"/>
                <w:lang w:eastAsia="tr-TR"/>
              </w:rPr>
              <w:t>10 Puan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ACAD7" w14:textId="77777777" w:rsidR="00CA55A1" w:rsidRDefault="00CA55A1" w:rsidP="00FD34BD">
            <w:pPr>
              <w:rPr>
                <w:rFonts w:ascii="Calibri" w:eastAsia="Calibri" w:hAnsi="Calibri"/>
                <w:lang w:eastAsia="tr-TR"/>
              </w:rPr>
            </w:pPr>
          </w:p>
        </w:tc>
      </w:tr>
      <w:tr w:rsidR="00CA55A1" w14:paraId="7C383388" w14:textId="77777777" w:rsidTr="0062776D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F50F4E" w14:textId="77777777" w:rsidR="00CA55A1" w:rsidRDefault="00CA55A1" w:rsidP="00FD34BD">
            <w:pPr>
              <w:rPr>
                <w:rFonts w:ascii="Calibri" w:eastAsia="Calibri" w:hAnsi="Calibri"/>
                <w:lang w:eastAsia="tr-TR"/>
              </w:rPr>
            </w:pPr>
            <w:r>
              <w:rPr>
                <w:rFonts w:ascii="Calibri" w:eastAsia="Calibri" w:hAnsi="Calibri"/>
                <w:lang w:eastAsia="tr-TR"/>
              </w:rPr>
              <w:t>Kullanıcı Kılavuzu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58E0DA" w14:textId="6C31C7A3" w:rsidR="00CA55A1" w:rsidRDefault="00362C6C" w:rsidP="00FD34BD">
            <w:pPr>
              <w:rPr>
                <w:rFonts w:ascii="Calibri" w:eastAsia="Calibri" w:hAnsi="Calibri"/>
                <w:lang w:eastAsia="tr-TR"/>
              </w:rPr>
            </w:pPr>
            <w:r>
              <w:rPr>
                <w:rFonts w:ascii="Calibri" w:eastAsia="Calibri" w:hAnsi="Calibri"/>
                <w:lang w:eastAsia="tr-TR"/>
              </w:rPr>
              <w:t>2</w:t>
            </w:r>
            <w:r w:rsidR="00CA55A1">
              <w:rPr>
                <w:rFonts w:ascii="Calibri" w:eastAsia="Calibri" w:hAnsi="Calibri"/>
                <w:lang w:eastAsia="tr-TR"/>
              </w:rPr>
              <w:t>0 Puan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6E9E7" w14:textId="77777777" w:rsidR="00CA55A1" w:rsidRDefault="00CA55A1" w:rsidP="00FD34BD">
            <w:pPr>
              <w:rPr>
                <w:rFonts w:ascii="Calibri" w:eastAsia="Calibri" w:hAnsi="Calibri"/>
                <w:lang w:eastAsia="tr-TR"/>
              </w:rPr>
            </w:pPr>
          </w:p>
        </w:tc>
      </w:tr>
      <w:tr w:rsidR="00CA55A1" w14:paraId="02826B31" w14:textId="77777777" w:rsidTr="0062776D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DE8D6" w14:textId="77777777" w:rsidR="00CA55A1" w:rsidRPr="003F30F3" w:rsidRDefault="00CA55A1" w:rsidP="00FD34BD">
            <w:pPr>
              <w:rPr>
                <w:rFonts w:ascii="Calibri" w:eastAsia="Calibri" w:hAnsi="Calibri"/>
                <w:b/>
                <w:bCs/>
                <w:lang w:eastAsia="tr-TR"/>
              </w:rPr>
            </w:pPr>
            <w:r w:rsidRPr="003F30F3">
              <w:rPr>
                <w:rFonts w:ascii="Calibri" w:eastAsia="Calibri" w:hAnsi="Calibri"/>
                <w:b/>
                <w:bCs/>
                <w:lang w:eastAsia="tr-TR"/>
              </w:rPr>
              <w:t>Toplam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A1A1A" w14:textId="77777777" w:rsidR="00CA55A1" w:rsidRPr="003F30F3" w:rsidRDefault="00CA55A1" w:rsidP="00FD34BD">
            <w:pPr>
              <w:rPr>
                <w:rFonts w:ascii="Calibri" w:eastAsia="Calibri" w:hAnsi="Calibri"/>
                <w:b/>
                <w:bCs/>
                <w:lang w:eastAsia="tr-TR"/>
              </w:rPr>
            </w:pPr>
            <w:r>
              <w:rPr>
                <w:rFonts w:ascii="Calibri" w:eastAsia="Calibri" w:hAnsi="Calibri"/>
                <w:b/>
                <w:bCs/>
                <w:lang w:eastAsia="tr-TR"/>
              </w:rPr>
              <w:t>70</w:t>
            </w:r>
            <w:r w:rsidRPr="003F30F3">
              <w:rPr>
                <w:rFonts w:ascii="Calibri" w:eastAsia="Calibri" w:hAnsi="Calibri"/>
                <w:b/>
                <w:bCs/>
                <w:lang w:eastAsia="tr-TR"/>
              </w:rPr>
              <w:t xml:space="preserve"> Puan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858C5" w14:textId="77777777" w:rsidR="00CA55A1" w:rsidRDefault="00CA55A1" w:rsidP="00FD34BD">
            <w:pPr>
              <w:rPr>
                <w:rFonts w:ascii="Calibri" w:eastAsia="Calibri" w:hAnsi="Calibri"/>
                <w:lang w:eastAsia="tr-TR"/>
              </w:rPr>
            </w:pPr>
          </w:p>
        </w:tc>
      </w:tr>
    </w:tbl>
    <w:p w14:paraId="6056E04F" w14:textId="77777777" w:rsidR="00CA55A1" w:rsidRDefault="00CA55A1" w:rsidP="00CA55A1">
      <w:pPr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7FE828AA" w14:textId="4B7883C0" w:rsidR="00CA55A1" w:rsidRDefault="00CA55A1" w:rsidP="00CA55A1">
      <w:pPr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  <w:r>
        <w:rPr>
          <w:rStyle w:val="Gl"/>
          <w:rFonts w:ascii="Times New Roman" w:hAnsi="Times New Roman" w:cs="Times New Roman"/>
          <w:color w:val="000000"/>
          <w:sz w:val="24"/>
          <w:szCs w:val="24"/>
        </w:rPr>
        <w:t>İlk sayfada isim ve öğrenci n</w:t>
      </w:r>
      <w:r w:rsidR="0062776D">
        <w:rPr>
          <w:rStyle w:val="Gl"/>
          <w:rFonts w:ascii="Times New Roman" w:hAnsi="Times New Roman" w:cs="Times New Roman"/>
          <w:color w:val="000000"/>
          <w:sz w:val="24"/>
          <w:szCs w:val="24"/>
        </w:rPr>
        <w:t>umara</w:t>
      </w:r>
      <w:r>
        <w:rPr>
          <w:rStyle w:val="Gl"/>
          <w:rFonts w:ascii="Times New Roman" w:hAnsi="Times New Roman" w:cs="Times New Roman"/>
          <w:color w:val="000000"/>
          <w:sz w:val="24"/>
          <w:szCs w:val="24"/>
        </w:rPr>
        <w:t xml:space="preserve">larınızı yazdıktan sonra buraya kadar olan kısımları silmeyiniz. Bu sayfadan sonra kendi </w:t>
      </w:r>
      <w:r w:rsidR="0062776D">
        <w:rPr>
          <w:rStyle w:val="Gl"/>
          <w:rFonts w:ascii="Times New Roman" w:hAnsi="Times New Roman" w:cs="Times New Roman"/>
          <w:color w:val="000000"/>
          <w:sz w:val="24"/>
          <w:szCs w:val="24"/>
        </w:rPr>
        <w:t xml:space="preserve">teknik </w:t>
      </w:r>
      <w:r>
        <w:rPr>
          <w:rStyle w:val="Gl"/>
          <w:rFonts w:ascii="Times New Roman" w:hAnsi="Times New Roman" w:cs="Times New Roman"/>
          <w:color w:val="000000"/>
          <w:sz w:val="24"/>
          <w:szCs w:val="24"/>
        </w:rPr>
        <w:t>kullanıcı kılavuzu bilgilerinizi ekleyiniz.</w:t>
      </w:r>
    </w:p>
    <w:p w14:paraId="2125BFF2" w14:textId="77777777" w:rsidR="00832D45" w:rsidRDefault="00832D45" w:rsidP="008D29C8">
      <w:pPr>
        <w:rPr>
          <w:rFonts w:ascii="Times New Roman" w:hAnsi="Times New Roman" w:cs="Times New Roman"/>
          <w:sz w:val="24"/>
          <w:szCs w:val="24"/>
        </w:rPr>
      </w:pPr>
    </w:p>
    <w:p w14:paraId="75EE0B3E" w14:textId="77777777" w:rsidR="009445A2" w:rsidRDefault="009445A2" w:rsidP="008D29C8">
      <w:pPr>
        <w:rPr>
          <w:rFonts w:ascii="Times New Roman" w:hAnsi="Times New Roman" w:cs="Times New Roman"/>
          <w:sz w:val="24"/>
          <w:szCs w:val="24"/>
        </w:rPr>
      </w:pPr>
    </w:p>
    <w:p w14:paraId="48323A11" w14:textId="77777777" w:rsidR="006A55ED" w:rsidRDefault="006A55E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9EA716C" w14:textId="77777777" w:rsidR="00A94051" w:rsidRDefault="00A94051" w:rsidP="0089638F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Style w:val="Gl"/>
          <w:rFonts w:ascii="Times New Roman" w:hAnsi="Times New Roman" w:cs="Times New Roman"/>
          <w:color w:val="000000"/>
          <w:sz w:val="24"/>
          <w:szCs w:val="24"/>
        </w:rPr>
        <w:lastRenderedPageBreak/>
        <w:t>Veritabanı</w:t>
      </w:r>
      <w:proofErr w:type="spellEnd"/>
      <w:r>
        <w:rPr>
          <w:rStyle w:val="Gl"/>
          <w:rFonts w:ascii="Times New Roman" w:hAnsi="Times New Roman" w:cs="Times New Roman"/>
          <w:color w:val="000000"/>
          <w:sz w:val="24"/>
          <w:szCs w:val="24"/>
        </w:rPr>
        <w:t xml:space="preserve"> Kavramsal Modeli</w:t>
      </w:r>
    </w:p>
    <w:p w14:paraId="560F8F9F" w14:textId="646676B7" w:rsidR="003D5C0F" w:rsidRDefault="003D5C0F" w:rsidP="003D5C0F">
      <w:pPr>
        <w:rPr>
          <w:rStyle w:val="Gl"/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3D5C0F">
        <w:rPr>
          <w:rStyle w:val="Gl"/>
          <w:rFonts w:ascii="Times New Roman" w:hAnsi="Times New Roman" w:cs="Times New Roman"/>
          <w:b w:val="0"/>
          <w:bCs w:val="0"/>
          <w:i/>
          <w:iCs/>
          <w:color w:val="000000"/>
          <w:sz w:val="24"/>
          <w:szCs w:val="24"/>
        </w:rPr>
        <w:t>Kullanıcılar (</w:t>
      </w:r>
      <w:proofErr w:type="spellStart"/>
      <w:r w:rsidRPr="003D5C0F">
        <w:rPr>
          <w:rStyle w:val="Gl"/>
          <w:rFonts w:ascii="Times New Roman" w:hAnsi="Times New Roman" w:cs="Times New Roman"/>
          <w:b w:val="0"/>
          <w:bCs w:val="0"/>
          <w:i/>
          <w:iCs/>
          <w:color w:val="000000"/>
          <w:sz w:val="24"/>
          <w:szCs w:val="24"/>
        </w:rPr>
        <w:t>tbl_Users</w:t>
      </w:r>
      <w:proofErr w:type="spellEnd"/>
      <w:r w:rsidRPr="003D5C0F">
        <w:rPr>
          <w:rStyle w:val="Gl"/>
          <w:rFonts w:ascii="Times New Roman" w:hAnsi="Times New Roman" w:cs="Times New Roman"/>
          <w:b w:val="0"/>
          <w:bCs w:val="0"/>
          <w:i/>
          <w:iCs/>
          <w:color w:val="000000"/>
          <w:sz w:val="24"/>
          <w:szCs w:val="24"/>
        </w:rPr>
        <w:t xml:space="preserve">); </w:t>
      </w:r>
      <w:r w:rsidRPr="003D5C0F">
        <w:rPr>
          <w:rStyle w:val="Gl"/>
          <w:rFonts w:ascii="Times New Roman" w:hAnsi="Times New Roman" w:cs="Times New Roman"/>
          <w:b w:val="0"/>
          <w:bCs w:val="0"/>
          <w:i/>
          <w:iCs/>
          <w:color w:val="000000"/>
          <w:sz w:val="24"/>
          <w:szCs w:val="24"/>
        </w:rPr>
        <w:br/>
      </w:r>
      <w:r>
        <w:rPr>
          <w:rStyle w:val="Gl"/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ab/>
        <w:t>Sistemi kullanacak kişilerin kullanıcı adı, parola ve rollerinin tutulduğu tablodur.</w:t>
      </w:r>
    </w:p>
    <w:p w14:paraId="2FA31728" w14:textId="77B4C3B0" w:rsidR="003D5C0F" w:rsidRDefault="003D5C0F" w:rsidP="003D5C0F">
      <w:pPr>
        <w:rPr>
          <w:rStyle w:val="Gl"/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3D5C0F">
        <w:rPr>
          <w:rStyle w:val="Gl"/>
          <w:rFonts w:ascii="Times New Roman" w:hAnsi="Times New Roman" w:cs="Times New Roman"/>
          <w:b w:val="0"/>
          <w:bCs w:val="0"/>
          <w:i/>
          <w:iCs/>
          <w:color w:val="000000"/>
          <w:sz w:val="24"/>
          <w:szCs w:val="24"/>
        </w:rPr>
        <w:t>Departmanlar (</w:t>
      </w:r>
      <w:proofErr w:type="spellStart"/>
      <w:r w:rsidRPr="003D5C0F">
        <w:rPr>
          <w:rStyle w:val="Gl"/>
          <w:rFonts w:ascii="Times New Roman" w:hAnsi="Times New Roman" w:cs="Times New Roman"/>
          <w:b w:val="0"/>
          <w:bCs w:val="0"/>
          <w:i/>
          <w:iCs/>
          <w:color w:val="000000"/>
          <w:sz w:val="24"/>
          <w:szCs w:val="24"/>
        </w:rPr>
        <w:t>tbl_Departments</w:t>
      </w:r>
      <w:proofErr w:type="spellEnd"/>
      <w:r w:rsidRPr="003D5C0F">
        <w:rPr>
          <w:rStyle w:val="Gl"/>
          <w:rFonts w:ascii="Times New Roman" w:hAnsi="Times New Roman" w:cs="Times New Roman"/>
          <w:b w:val="0"/>
          <w:bCs w:val="0"/>
          <w:i/>
          <w:iCs/>
          <w:color w:val="000000"/>
          <w:sz w:val="24"/>
          <w:szCs w:val="24"/>
        </w:rPr>
        <w:t>);</w:t>
      </w:r>
      <w:r w:rsidRPr="003D5C0F">
        <w:rPr>
          <w:rStyle w:val="Gl"/>
          <w:rFonts w:ascii="Times New Roman" w:hAnsi="Times New Roman" w:cs="Times New Roman"/>
          <w:b w:val="0"/>
          <w:bCs w:val="0"/>
          <w:i/>
          <w:iCs/>
          <w:color w:val="000000"/>
          <w:sz w:val="24"/>
          <w:szCs w:val="24"/>
        </w:rPr>
        <w:br/>
      </w:r>
      <w:r>
        <w:rPr>
          <w:rStyle w:val="Gl"/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ab/>
        <w:t>Sistemdeki personellerin ait oldukları birimleri gösteren tablodur.</w:t>
      </w:r>
    </w:p>
    <w:p w14:paraId="082B28AD" w14:textId="77777777" w:rsidR="003D5C0F" w:rsidRDefault="003D5C0F" w:rsidP="003D5C0F">
      <w:pPr>
        <w:rPr>
          <w:rStyle w:val="Gl"/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3D5C0F">
        <w:rPr>
          <w:rStyle w:val="Gl"/>
          <w:rFonts w:ascii="Times New Roman" w:hAnsi="Times New Roman" w:cs="Times New Roman"/>
          <w:b w:val="0"/>
          <w:bCs w:val="0"/>
          <w:i/>
          <w:iCs/>
          <w:color w:val="000000"/>
          <w:sz w:val="24"/>
          <w:szCs w:val="24"/>
        </w:rPr>
        <w:t>Kategoriler (</w:t>
      </w:r>
      <w:proofErr w:type="spellStart"/>
      <w:r w:rsidRPr="003D5C0F">
        <w:rPr>
          <w:rStyle w:val="Gl"/>
          <w:rFonts w:ascii="Times New Roman" w:hAnsi="Times New Roman" w:cs="Times New Roman"/>
          <w:b w:val="0"/>
          <w:bCs w:val="0"/>
          <w:i/>
          <w:iCs/>
          <w:color w:val="000000"/>
          <w:sz w:val="24"/>
          <w:szCs w:val="24"/>
        </w:rPr>
        <w:t>tbl_Lookups</w:t>
      </w:r>
      <w:proofErr w:type="spellEnd"/>
      <w:r w:rsidRPr="003D5C0F">
        <w:rPr>
          <w:rStyle w:val="Gl"/>
          <w:rFonts w:ascii="Times New Roman" w:hAnsi="Times New Roman" w:cs="Times New Roman"/>
          <w:b w:val="0"/>
          <w:bCs w:val="0"/>
          <w:i/>
          <w:iCs/>
          <w:color w:val="000000"/>
          <w:sz w:val="24"/>
          <w:szCs w:val="24"/>
        </w:rPr>
        <w:t>);</w:t>
      </w:r>
      <w:r w:rsidRPr="003D5C0F">
        <w:rPr>
          <w:rStyle w:val="Gl"/>
          <w:rFonts w:ascii="Times New Roman" w:hAnsi="Times New Roman" w:cs="Times New Roman"/>
          <w:b w:val="0"/>
          <w:bCs w:val="0"/>
          <w:i/>
          <w:iCs/>
          <w:color w:val="000000"/>
          <w:sz w:val="24"/>
          <w:szCs w:val="24"/>
        </w:rPr>
        <w:br/>
      </w:r>
      <w:r>
        <w:rPr>
          <w:rStyle w:val="Gl"/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ab/>
        <w:t>Sistemdeki personellerin diğer kategorilerdeki sabit verilerinin tanımlandığı ve buradan referans aldığı tablodur.</w:t>
      </w:r>
    </w:p>
    <w:p w14:paraId="411A9A49" w14:textId="77777777" w:rsidR="000D6892" w:rsidRDefault="000D6892" w:rsidP="003D5C0F">
      <w:pPr>
        <w:rPr>
          <w:rStyle w:val="Gl"/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>
        <w:rPr>
          <w:rStyle w:val="Gl"/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Personeller (</w:t>
      </w:r>
      <w:proofErr w:type="spellStart"/>
      <w:r>
        <w:rPr>
          <w:rStyle w:val="Gl"/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tbl_Employees</w:t>
      </w:r>
      <w:proofErr w:type="spellEnd"/>
      <w:r>
        <w:rPr>
          <w:rStyle w:val="Gl"/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);</w:t>
      </w:r>
      <w:r>
        <w:rPr>
          <w:rStyle w:val="Gl"/>
          <w:rFonts w:ascii="Times New Roman" w:hAnsi="Times New Roman" w:cs="Times New Roman"/>
          <w:b w:val="0"/>
          <w:bCs w:val="0"/>
          <w:color w:val="000000"/>
          <w:sz w:val="24"/>
          <w:szCs w:val="24"/>
        </w:rPr>
        <w:br/>
      </w:r>
      <w:r>
        <w:rPr>
          <w:rStyle w:val="Gl"/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ab/>
        <w:t>Sistem üzerinde kayıtları ve maaşları hesaplanacak personellerin bulunduğu tablodur.</w:t>
      </w:r>
    </w:p>
    <w:p w14:paraId="4B437546" w14:textId="116F1E19" w:rsidR="003D5C0F" w:rsidRDefault="000D6892" w:rsidP="003D5C0F">
      <w:pPr>
        <w:rPr>
          <w:rStyle w:val="Gl"/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>
        <w:rPr>
          <w:rStyle w:val="Gl"/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Personel Maaşları (</w:t>
      </w:r>
      <w:proofErr w:type="spellStart"/>
      <w:r>
        <w:rPr>
          <w:rStyle w:val="Gl"/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tbl_EmployeeWages</w:t>
      </w:r>
      <w:proofErr w:type="spellEnd"/>
      <w:r>
        <w:rPr>
          <w:rStyle w:val="Gl"/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);</w:t>
      </w:r>
      <w:r>
        <w:rPr>
          <w:rStyle w:val="Gl"/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ab/>
      </w:r>
      <w:r>
        <w:rPr>
          <w:rStyle w:val="Gl"/>
          <w:rFonts w:ascii="Times New Roman" w:hAnsi="Times New Roman" w:cs="Times New Roman"/>
          <w:b w:val="0"/>
          <w:bCs w:val="0"/>
          <w:color w:val="000000"/>
          <w:sz w:val="24"/>
          <w:szCs w:val="24"/>
        </w:rPr>
        <w:br/>
      </w:r>
      <w:r>
        <w:rPr>
          <w:rStyle w:val="Gl"/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ab/>
        <w:t>Sistemde tutulan personellerin aylık olarak maaşlarının tutulduğu hareket tablosudur.</w:t>
      </w:r>
    </w:p>
    <w:p w14:paraId="3FBD83A7" w14:textId="77777777" w:rsidR="003D5C0F" w:rsidRPr="003D5C0F" w:rsidRDefault="003D5C0F" w:rsidP="003D5C0F">
      <w:pPr>
        <w:rPr>
          <w:rStyle w:val="Gl"/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</w:p>
    <w:p w14:paraId="6A3FDD7D" w14:textId="77777777" w:rsidR="00A94051" w:rsidRDefault="00A94051" w:rsidP="0089638F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Style w:val="Gl"/>
          <w:rFonts w:ascii="Times New Roman" w:hAnsi="Times New Roman" w:cs="Times New Roman"/>
          <w:color w:val="000000"/>
          <w:sz w:val="24"/>
          <w:szCs w:val="24"/>
        </w:rPr>
        <w:t>Veritabanı</w:t>
      </w:r>
      <w:proofErr w:type="spellEnd"/>
      <w:r>
        <w:rPr>
          <w:rStyle w:val="Gl"/>
          <w:rFonts w:ascii="Times New Roman" w:hAnsi="Times New Roman" w:cs="Times New Roman"/>
          <w:color w:val="000000"/>
          <w:sz w:val="24"/>
          <w:szCs w:val="24"/>
        </w:rPr>
        <w:t xml:space="preserve"> Mantıksal Modeli</w:t>
      </w:r>
    </w:p>
    <w:p w14:paraId="2F210104" w14:textId="10262424" w:rsidR="00A94051" w:rsidRDefault="003D5C0F" w:rsidP="003D5C0F">
      <w:pPr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  <w:r>
        <w:rPr>
          <w:rStyle w:val="Gl"/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Bir kullanıcı tarafından oluşturulmuş, departman ve diğer kategorilerdeki sabit </w:t>
      </w:r>
      <w:proofErr w:type="spellStart"/>
      <w:r>
        <w:rPr>
          <w:rStyle w:val="Gl"/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değerlerinide</w:t>
      </w:r>
      <w:proofErr w:type="spellEnd"/>
      <w:r>
        <w:rPr>
          <w:rStyle w:val="Gl"/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içinde barındıran personellerin aylık maaş kayıtlarının tutulduğu bir </w:t>
      </w:r>
      <w:proofErr w:type="spellStart"/>
      <w:r>
        <w:rPr>
          <w:rStyle w:val="Gl"/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veritabanı</w:t>
      </w:r>
      <w:proofErr w:type="spellEnd"/>
      <w:r>
        <w:rPr>
          <w:rStyle w:val="Gl"/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modelidir.</w:t>
      </w:r>
    </w:p>
    <w:p w14:paraId="3F1BDC2A" w14:textId="0DCA26D6" w:rsidR="00A94051" w:rsidRDefault="00A94051" w:rsidP="0089638F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  <w:proofErr w:type="spellStart"/>
      <w:r>
        <w:rPr>
          <w:rStyle w:val="Gl"/>
          <w:rFonts w:ascii="Times New Roman" w:hAnsi="Times New Roman" w:cs="Times New Roman"/>
          <w:color w:val="000000"/>
          <w:sz w:val="24"/>
          <w:szCs w:val="24"/>
        </w:rPr>
        <w:t>Veritabanı</w:t>
      </w:r>
      <w:proofErr w:type="spellEnd"/>
      <w:r w:rsidR="002A2D94">
        <w:rPr>
          <w:rStyle w:val="Gl"/>
          <w:rFonts w:ascii="Times New Roman" w:hAnsi="Times New Roman" w:cs="Times New Roman"/>
          <w:color w:val="000000"/>
          <w:sz w:val="24"/>
          <w:szCs w:val="24"/>
        </w:rPr>
        <w:t xml:space="preserve"> Fiziksel Modeli</w:t>
      </w:r>
      <w:r w:rsidR="003D5C0F">
        <w:rPr>
          <w:noProof/>
        </w:rPr>
        <w:drawing>
          <wp:inline distT="0" distB="0" distL="0" distR="0" wp14:anchorId="1F409B04" wp14:editId="0823B40C">
            <wp:extent cx="5760720" cy="3639185"/>
            <wp:effectExtent l="0" t="0" r="0" b="0"/>
            <wp:docPr id="1420480466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048046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39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DB728" w14:textId="77777777" w:rsidR="000D6892" w:rsidRDefault="000D6892" w:rsidP="0089638F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437B313C" w14:textId="77777777" w:rsidR="000D6892" w:rsidRDefault="000D6892" w:rsidP="0089638F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2BFC28E0" w14:textId="77777777" w:rsidR="000D6892" w:rsidRDefault="000D6892" w:rsidP="0089638F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</w:p>
    <w:p w14:paraId="2AD9FAD8" w14:textId="77777777" w:rsidR="007D39C8" w:rsidRPr="0089638F" w:rsidRDefault="002A2D94" w:rsidP="0089638F">
      <w:pPr>
        <w:jc w:val="center"/>
        <w:rPr>
          <w:rStyle w:val="Gl"/>
          <w:rFonts w:ascii="Times New Roman" w:hAnsi="Times New Roman" w:cs="Times New Roman"/>
          <w:color w:val="000000"/>
          <w:sz w:val="24"/>
          <w:szCs w:val="24"/>
        </w:rPr>
      </w:pPr>
      <w:r>
        <w:rPr>
          <w:rStyle w:val="Gl"/>
          <w:rFonts w:ascii="Times New Roman" w:hAnsi="Times New Roman" w:cs="Times New Roman"/>
          <w:color w:val="000000"/>
          <w:sz w:val="24"/>
          <w:szCs w:val="24"/>
        </w:rPr>
        <w:lastRenderedPageBreak/>
        <w:t>(T-</w:t>
      </w:r>
      <w:r w:rsidR="009445A2" w:rsidRPr="009445A2">
        <w:rPr>
          <w:rStyle w:val="Gl"/>
          <w:rFonts w:ascii="Times New Roman" w:hAnsi="Times New Roman" w:cs="Times New Roman"/>
          <w:color w:val="000000"/>
          <w:sz w:val="24"/>
          <w:szCs w:val="24"/>
        </w:rPr>
        <w:t xml:space="preserve">SQL </w:t>
      </w:r>
      <w:proofErr w:type="spellStart"/>
      <w:r w:rsidR="009445A2" w:rsidRPr="009445A2">
        <w:rPr>
          <w:rStyle w:val="Gl"/>
          <w:rFonts w:ascii="Times New Roman" w:hAnsi="Times New Roman" w:cs="Times New Roman"/>
          <w:color w:val="000000"/>
          <w:sz w:val="24"/>
          <w:szCs w:val="24"/>
        </w:rPr>
        <w:t>Script</w:t>
      </w:r>
      <w:proofErr w:type="spellEnd"/>
      <w:r w:rsidR="009445A2" w:rsidRPr="009445A2">
        <w:rPr>
          <w:rStyle w:val="Gl"/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713BCA">
        <w:rPr>
          <w:rStyle w:val="Gl"/>
          <w:rFonts w:ascii="Times New Roman" w:hAnsi="Times New Roman" w:cs="Times New Roman"/>
          <w:color w:val="000000"/>
          <w:sz w:val="24"/>
          <w:szCs w:val="24"/>
        </w:rPr>
        <w:t>i</w:t>
      </w:r>
      <w:r w:rsidR="009445A2" w:rsidRPr="009445A2">
        <w:rPr>
          <w:rStyle w:val="Gl"/>
          <w:rFonts w:ascii="Times New Roman" w:hAnsi="Times New Roman" w:cs="Times New Roman"/>
          <w:color w:val="000000"/>
          <w:sz w:val="24"/>
          <w:szCs w:val="24"/>
        </w:rPr>
        <w:t xml:space="preserve">le </w:t>
      </w:r>
      <w:proofErr w:type="spellStart"/>
      <w:r w:rsidR="009445A2" w:rsidRPr="009445A2">
        <w:rPr>
          <w:rStyle w:val="Gl"/>
          <w:rFonts w:ascii="Times New Roman" w:hAnsi="Times New Roman" w:cs="Times New Roman"/>
          <w:color w:val="000000"/>
          <w:sz w:val="24"/>
          <w:szCs w:val="24"/>
        </w:rPr>
        <w:t>Veritabanı</w:t>
      </w:r>
      <w:proofErr w:type="spellEnd"/>
      <w:r w:rsidR="009445A2" w:rsidRPr="009445A2">
        <w:rPr>
          <w:rStyle w:val="Gl"/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58095C">
        <w:rPr>
          <w:rStyle w:val="Gl"/>
          <w:rFonts w:ascii="Times New Roman" w:hAnsi="Times New Roman" w:cs="Times New Roman"/>
          <w:color w:val="000000"/>
          <w:sz w:val="24"/>
          <w:szCs w:val="24"/>
        </w:rPr>
        <w:t>O</w:t>
      </w:r>
      <w:r w:rsidR="009445A2" w:rsidRPr="009445A2">
        <w:rPr>
          <w:rStyle w:val="Gl"/>
          <w:rFonts w:ascii="Times New Roman" w:hAnsi="Times New Roman" w:cs="Times New Roman"/>
          <w:color w:val="000000"/>
          <w:sz w:val="24"/>
          <w:szCs w:val="24"/>
        </w:rPr>
        <w:t>luşturma</w:t>
      </w:r>
      <w:r w:rsidR="009445A2">
        <w:rPr>
          <w:rStyle w:val="Gl"/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EC58F9">
        <w:rPr>
          <w:rStyle w:val="Gl"/>
          <w:rFonts w:ascii="Times New Roman" w:hAnsi="Times New Roman" w:cs="Times New Roman"/>
          <w:color w:val="000000"/>
          <w:sz w:val="24"/>
          <w:szCs w:val="24"/>
        </w:rPr>
        <w:t xml:space="preserve">ve Veri Girişi </w:t>
      </w:r>
      <w:r w:rsidR="009445A2">
        <w:rPr>
          <w:rStyle w:val="Gl"/>
          <w:rFonts w:ascii="Times New Roman" w:hAnsi="Times New Roman" w:cs="Times New Roman"/>
          <w:color w:val="000000"/>
          <w:sz w:val="24"/>
          <w:szCs w:val="24"/>
        </w:rPr>
        <w:t>Kodları</w:t>
      </w:r>
      <w:r>
        <w:rPr>
          <w:rStyle w:val="Gl"/>
          <w:rFonts w:ascii="Times New Roman" w:hAnsi="Times New Roman" w:cs="Times New Roman"/>
          <w:color w:val="000000"/>
          <w:sz w:val="24"/>
          <w:szCs w:val="24"/>
        </w:rPr>
        <w:t>)</w:t>
      </w:r>
    </w:p>
    <w:p w14:paraId="0779042B" w14:textId="176F191F" w:rsidR="00332122" w:rsidRPr="00B92059" w:rsidRDefault="00332122" w:rsidP="00332122">
      <w:pPr>
        <w:rPr>
          <w:rFonts w:ascii="Times New Roman" w:hAnsi="Times New Roman" w:cs="Times New Roman"/>
          <w:sz w:val="24"/>
          <w:szCs w:val="24"/>
        </w:rPr>
      </w:pPr>
      <w:r w:rsidRPr="00B92059">
        <w:rPr>
          <w:rFonts w:ascii="Times New Roman" w:hAnsi="Times New Roman" w:cs="Times New Roman"/>
          <w:sz w:val="24"/>
          <w:szCs w:val="24"/>
        </w:rPr>
        <w:t xml:space="preserve">USE </w:t>
      </w:r>
      <w:proofErr w:type="spellStart"/>
      <w:r w:rsidRPr="00B92059">
        <w:rPr>
          <w:rFonts w:ascii="Times New Roman" w:hAnsi="Times New Roman" w:cs="Times New Roman"/>
          <w:sz w:val="24"/>
          <w:szCs w:val="24"/>
        </w:rPr>
        <w:t>master</w:t>
      </w:r>
      <w:proofErr w:type="spellEnd"/>
    </w:p>
    <w:p w14:paraId="48A194FA" w14:textId="77777777" w:rsidR="00332122" w:rsidRPr="00B92059" w:rsidRDefault="00332122" w:rsidP="00332122">
      <w:pPr>
        <w:rPr>
          <w:rFonts w:ascii="Times New Roman" w:hAnsi="Times New Roman" w:cs="Times New Roman"/>
          <w:sz w:val="24"/>
          <w:szCs w:val="24"/>
        </w:rPr>
      </w:pPr>
      <w:r w:rsidRPr="00B92059">
        <w:rPr>
          <w:rFonts w:ascii="Times New Roman" w:hAnsi="Times New Roman" w:cs="Times New Roman"/>
          <w:sz w:val="24"/>
          <w:szCs w:val="24"/>
        </w:rPr>
        <w:t>GO</w:t>
      </w:r>
    </w:p>
    <w:p w14:paraId="79DD0CDD" w14:textId="77777777" w:rsidR="00332122" w:rsidRPr="00B92059" w:rsidRDefault="00332122" w:rsidP="00332122">
      <w:pPr>
        <w:rPr>
          <w:rFonts w:ascii="Times New Roman" w:hAnsi="Times New Roman" w:cs="Times New Roman"/>
          <w:sz w:val="24"/>
          <w:szCs w:val="24"/>
        </w:rPr>
      </w:pPr>
      <w:r w:rsidRPr="00B92059">
        <w:rPr>
          <w:rFonts w:ascii="Times New Roman" w:hAnsi="Times New Roman" w:cs="Times New Roman"/>
          <w:sz w:val="24"/>
          <w:szCs w:val="24"/>
        </w:rPr>
        <w:t xml:space="preserve">/****** </w:t>
      </w:r>
      <w:proofErr w:type="spellStart"/>
      <w:r w:rsidRPr="00B92059">
        <w:rPr>
          <w:rFonts w:ascii="Times New Roman" w:hAnsi="Times New Roman" w:cs="Times New Roman"/>
          <w:sz w:val="24"/>
          <w:szCs w:val="24"/>
        </w:rPr>
        <w:t>Veritabanını</w:t>
      </w:r>
      <w:proofErr w:type="spellEnd"/>
      <w:r w:rsidRPr="00B92059">
        <w:rPr>
          <w:rFonts w:ascii="Times New Roman" w:hAnsi="Times New Roman" w:cs="Times New Roman"/>
          <w:sz w:val="24"/>
          <w:szCs w:val="24"/>
        </w:rPr>
        <w:t xml:space="preserve"> Oluşturma ******/</w:t>
      </w:r>
    </w:p>
    <w:p w14:paraId="50B37A65" w14:textId="5CD7EC63" w:rsidR="006D012C" w:rsidRDefault="006D012C" w:rsidP="006D01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ATABA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_</w:t>
      </w:r>
      <w:r w:rsidR="000D4295" w:rsidRPr="000D4295">
        <w:t xml:space="preserve"> </w:t>
      </w:r>
      <w:proofErr w:type="spellStart"/>
      <w:r w:rsidR="000D4295" w:rsidRPr="000D4295">
        <w:rPr>
          <w:rFonts w:ascii="Consolas" w:hAnsi="Consolas" w:cs="Consolas"/>
          <w:color w:val="000000"/>
          <w:sz w:val="19"/>
          <w:szCs w:val="19"/>
        </w:rPr>
        <w:t>GulcanYurur</w:t>
      </w:r>
      <w:proofErr w:type="spellEnd"/>
    </w:p>
    <w:p w14:paraId="106B4E4F" w14:textId="77777777" w:rsidR="006D012C" w:rsidRDefault="006D012C" w:rsidP="006D01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7FA7E976" w14:textId="2AB44682" w:rsidR="006D012C" w:rsidRDefault="006D012C" w:rsidP="006D01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db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_</w:t>
      </w:r>
      <w:r w:rsidR="000D4295" w:rsidRPr="000D4295">
        <w:t xml:space="preserve"> </w:t>
      </w:r>
      <w:proofErr w:type="spellStart"/>
      <w:r w:rsidR="000D4295" w:rsidRPr="000D4295">
        <w:rPr>
          <w:rFonts w:ascii="Consolas" w:hAnsi="Consolas" w:cs="Consolas"/>
          <w:color w:val="FF0000"/>
          <w:sz w:val="19"/>
          <w:szCs w:val="19"/>
        </w:rPr>
        <w:t>GulcanYurur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ILENAM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 xml:space="preserve">'C:\Program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Files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\Microsoft SQL Server\MSSQL15.SQLEXPRESS\MSSQL\DATA\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db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_</w:t>
      </w:r>
      <w:r w:rsidR="000D4295" w:rsidRPr="000D4295">
        <w:t xml:space="preserve"> </w:t>
      </w:r>
      <w:proofErr w:type="spellStart"/>
      <w:r w:rsidR="000D4295" w:rsidRPr="000D4295">
        <w:rPr>
          <w:rFonts w:ascii="Consolas" w:hAnsi="Consolas" w:cs="Consolas"/>
          <w:color w:val="FF0000"/>
          <w:sz w:val="19"/>
          <w:szCs w:val="19"/>
        </w:rPr>
        <w:t>GulcanYurur</w:t>
      </w:r>
      <w:r>
        <w:rPr>
          <w:rFonts w:ascii="Consolas" w:hAnsi="Consolas" w:cs="Consolas"/>
          <w:color w:val="FF0000"/>
          <w:sz w:val="19"/>
          <w:szCs w:val="19"/>
        </w:rPr>
        <w:t>.mdf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SIZE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5120KB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FILEGROWTH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1024KB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67B45FFB" w14:textId="77777777" w:rsidR="006D012C" w:rsidRDefault="006D012C" w:rsidP="006D01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LO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0DD313CD" w14:textId="6EC228EF" w:rsidR="006D012C" w:rsidRDefault="006D012C" w:rsidP="006D01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db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_</w:t>
      </w:r>
      <w:r w:rsidR="000D4295" w:rsidRPr="000D4295">
        <w:t xml:space="preserve"> </w:t>
      </w:r>
      <w:proofErr w:type="spellStart"/>
      <w:r w:rsidR="000D4295" w:rsidRPr="000D4295">
        <w:rPr>
          <w:rFonts w:ascii="Consolas" w:hAnsi="Consolas" w:cs="Consolas"/>
          <w:color w:val="FF0000"/>
          <w:sz w:val="19"/>
          <w:szCs w:val="19"/>
        </w:rPr>
        <w:t>GulcanYurur</w:t>
      </w:r>
      <w:r>
        <w:rPr>
          <w:rFonts w:ascii="Consolas" w:hAnsi="Consolas" w:cs="Consolas"/>
          <w:color w:val="FF0000"/>
          <w:sz w:val="19"/>
          <w:szCs w:val="19"/>
        </w:rPr>
        <w:t>_log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ILENAM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 xml:space="preserve">'C:\Program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Files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\Microsoft SQL Server\MSSQL15.SQLEXPRESS\MSSQL\DATA\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db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_</w:t>
      </w:r>
      <w:r w:rsidR="000D4295" w:rsidRPr="000D4295">
        <w:t xml:space="preserve"> </w:t>
      </w:r>
      <w:proofErr w:type="spellStart"/>
      <w:r w:rsidR="000D4295" w:rsidRPr="000D4295">
        <w:rPr>
          <w:rFonts w:ascii="Consolas" w:hAnsi="Consolas" w:cs="Consolas"/>
          <w:color w:val="FF0000"/>
          <w:sz w:val="19"/>
          <w:szCs w:val="19"/>
        </w:rPr>
        <w:t>GulcanYurur</w:t>
      </w:r>
      <w:r>
        <w:rPr>
          <w:rFonts w:ascii="Consolas" w:hAnsi="Consolas" w:cs="Consolas"/>
          <w:color w:val="FF0000"/>
          <w:sz w:val="19"/>
          <w:szCs w:val="19"/>
        </w:rPr>
        <w:t>_log.ldf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SIZE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1024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KB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FILEGROWTH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1024KB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5AB5D5C" w14:textId="77777777" w:rsidR="006D012C" w:rsidRDefault="006D012C" w:rsidP="006D01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4A2993F9" w14:textId="357318B7" w:rsidR="006D012C" w:rsidRDefault="006D012C" w:rsidP="006D01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ATABA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_</w:t>
      </w:r>
      <w:r w:rsidR="000D4295" w:rsidRPr="000D4295">
        <w:t xml:space="preserve"> </w:t>
      </w:r>
      <w:proofErr w:type="spellStart"/>
      <w:r w:rsidR="000D4295" w:rsidRPr="000D4295">
        <w:rPr>
          <w:rFonts w:ascii="Consolas" w:hAnsi="Consolas" w:cs="Consolas"/>
          <w:color w:val="000000"/>
          <w:sz w:val="19"/>
          <w:szCs w:val="19"/>
        </w:rPr>
        <w:t>GulcanYuru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MPATIBILITY_LEVE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150</w:t>
      </w:r>
    </w:p>
    <w:p w14:paraId="7417BED0" w14:textId="77777777" w:rsidR="006D012C" w:rsidRDefault="006D012C" w:rsidP="006D012C">
      <w:pPr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1BAA8B9F" w14:textId="4535A7DB" w:rsidR="00887527" w:rsidRDefault="009B5EC6" w:rsidP="006D012C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sz w:val="24"/>
          <w:szCs w:val="24"/>
        </w:rPr>
        <w:t xml:space="preserve">USE </w:t>
      </w:r>
      <w:proofErr w:type="spellStart"/>
      <w:r>
        <w:rPr>
          <w:rFonts w:ascii="Times New Roman" w:hAnsi="Times New Roman" w:cs="Times New Roman"/>
          <w:sz w:val="24"/>
          <w:szCs w:val="24"/>
        </w:rPr>
        <w:t>db</w:t>
      </w:r>
      <w:proofErr w:type="spellEnd"/>
      <w:r>
        <w:rPr>
          <w:rFonts w:ascii="Times New Roman" w:hAnsi="Times New Roman" w:cs="Times New Roman"/>
          <w:sz w:val="24"/>
          <w:szCs w:val="24"/>
        </w:rPr>
        <w:t>_</w:t>
      </w:r>
      <w:r w:rsidR="000D4295" w:rsidRPr="000D4295">
        <w:t xml:space="preserve"> </w:t>
      </w:r>
      <w:proofErr w:type="spellStart"/>
      <w:r w:rsidR="000D4295" w:rsidRPr="000D4295">
        <w:rPr>
          <w:rFonts w:ascii="Consolas" w:hAnsi="Consolas" w:cs="Consolas"/>
          <w:color w:val="000000"/>
          <w:sz w:val="19"/>
          <w:szCs w:val="19"/>
        </w:rPr>
        <w:t>GulcanYurur</w:t>
      </w:r>
      <w:proofErr w:type="spellEnd"/>
    </w:p>
    <w:p w14:paraId="1E3F97A2" w14:textId="52544EEF" w:rsidR="009B5EC6" w:rsidRPr="00B92059" w:rsidRDefault="009B5EC6" w:rsidP="00A90A6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</w:t>
      </w:r>
    </w:p>
    <w:p w14:paraId="7B2D0B98" w14:textId="77777777" w:rsidR="00332122" w:rsidRDefault="00332122" w:rsidP="00332122">
      <w:pPr>
        <w:rPr>
          <w:rFonts w:ascii="Times New Roman" w:hAnsi="Times New Roman" w:cs="Times New Roman"/>
          <w:sz w:val="24"/>
          <w:szCs w:val="24"/>
        </w:rPr>
      </w:pPr>
      <w:r w:rsidRPr="00B92059">
        <w:rPr>
          <w:rFonts w:ascii="Times New Roman" w:hAnsi="Times New Roman" w:cs="Times New Roman"/>
          <w:sz w:val="24"/>
          <w:szCs w:val="24"/>
        </w:rPr>
        <w:t xml:space="preserve">/****** Tabloları </w:t>
      </w:r>
      <w:r w:rsidR="0052570B">
        <w:rPr>
          <w:rFonts w:ascii="Times New Roman" w:hAnsi="Times New Roman" w:cs="Times New Roman"/>
          <w:sz w:val="24"/>
          <w:szCs w:val="24"/>
        </w:rPr>
        <w:t>ve Anahtar Alanları</w:t>
      </w:r>
      <w:r w:rsidR="0052570B" w:rsidRPr="00B92059">
        <w:rPr>
          <w:rFonts w:ascii="Times New Roman" w:hAnsi="Times New Roman" w:cs="Times New Roman"/>
          <w:sz w:val="24"/>
          <w:szCs w:val="24"/>
        </w:rPr>
        <w:t xml:space="preserve"> </w:t>
      </w:r>
      <w:r w:rsidRPr="00B92059">
        <w:rPr>
          <w:rFonts w:ascii="Times New Roman" w:hAnsi="Times New Roman" w:cs="Times New Roman"/>
          <w:sz w:val="24"/>
          <w:szCs w:val="24"/>
        </w:rPr>
        <w:t>Oluşturma</w:t>
      </w:r>
      <w:r w:rsidR="0052570B">
        <w:rPr>
          <w:rFonts w:ascii="Times New Roman" w:hAnsi="Times New Roman" w:cs="Times New Roman"/>
          <w:sz w:val="24"/>
          <w:szCs w:val="24"/>
        </w:rPr>
        <w:t xml:space="preserve"> </w:t>
      </w:r>
      <w:r w:rsidRPr="00B92059">
        <w:rPr>
          <w:rFonts w:ascii="Times New Roman" w:hAnsi="Times New Roman" w:cs="Times New Roman"/>
          <w:sz w:val="24"/>
          <w:szCs w:val="24"/>
        </w:rPr>
        <w:t>******/</w:t>
      </w:r>
    </w:p>
    <w:p w14:paraId="5CB93D9F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97DD687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Employe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7B9BC3BE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l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ig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IDENTIT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  <w:r>
        <w:rPr>
          <w:rFonts w:ascii="Consolas" w:hAnsi="Consolas" w:cs="Consolas"/>
          <w:color w:val="008000"/>
          <w:sz w:val="19"/>
          <w:szCs w:val="19"/>
        </w:rPr>
        <w:t>-- Eşsiz Anahtar 'CONSTRAINT' kısmı ve Otomatik Artan için IDENTITY(1,1)</w:t>
      </w:r>
    </w:p>
    <w:p w14:paraId="21B153E6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l_F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rchar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AEC6C68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l_L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rchar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B07A10E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l_B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eti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EBA76AA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l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varchar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2675D21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l_Start_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eti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26CA11D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l_Left_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eti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C6DC57A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l_Addre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varchar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00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A3DC166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l_C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ig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 </w:t>
      </w:r>
      <w:r>
        <w:rPr>
          <w:rFonts w:ascii="Consolas" w:hAnsi="Consolas" w:cs="Consolas"/>
          <w:color w:val="808080"/>
          <w:sz w:val="19"/>
          <w:szCs w:val="19"/>
        </w:rPr>
        <w:t>NULL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4E312512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l_Provin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ig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E67F429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l_Pho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rchar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5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050EB3D2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l_Emai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varchar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0153A7C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pt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9716D8D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ender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ig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F84B781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itle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ig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1809E50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l_Phot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varchar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50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E4643B9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l_CV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varchar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20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08A0CFD3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l_CV_F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varchar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20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C518D4C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l_CV_We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varchar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0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FA6668F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tered_B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ig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DB986DE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tered_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eti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177C37F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s_Empl_Activ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[bit]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A93B89A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K_tbl_Employe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CLUSTERED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l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0000FF"/>
          <w:sz w:val="19"/>
          <w:szCs w:val="19"/>
        </w:rPr>
        <w:t>ASC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[PRIMARY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001DC125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08749B6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31239779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D76C253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EmployeeWag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1009AD24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ig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IDENTIT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-- Eşsiz Anahtar 'CONSTRAINT' kısmı ve Otomatik Artan için IDENTITY(1,1)</w:t>
      </w:r>
    </w:p>
    <w:p w14:paraId="5E440063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l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ig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1CFCCA6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eti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BEAF1B8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Am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cimal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0F47EB99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Commiss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cimal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526188F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Tota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cimal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18906D5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nth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ig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0D7EDE5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Ye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mall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6CE6633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K_tbl_EmployeeWag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CLUSTERED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0000FF"/>
          <w:sz w:val="19"/>
          <w:szCs w:val="19"/>
        </w:rPr>
        <w:t>ASC</w:t>
      </w:r>
      <w:r>
        <w:rPr>
          <w:rFonts w:ascii="Consolas" w:hAnsi="Consolas" w:cs="Consolas"/>
          <w:color w:val="808080"/>
          <w:sz w:val="19"/>
          <w:szCs w:val="19"/>
        </w:rPr>
        <w:t>)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57337DAE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D695D2A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7E28161B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Departmen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62E501C4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pt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IDENTIT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-- Eşsiz Anahtar 'CONSTRAINT' kısmı ve Otomatik Artan için IDENTITY(1,1)</w:t>
      </w:r>
    </w:p>
    <w:p w14:paraId="0681B511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pt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rchar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390C0021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pt_Pho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rchar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5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C6DB93F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nager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ig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 xml:space="preserve">--Manager ID yin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Employe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ile bağlanacak olan kolon olduğu için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igin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verildi </w:t>
      </w:r>
    </w:p>
    <w:p w14:paraId="386875C3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K_tbl_Departmen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CLUSTERED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pt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0000FF"/>
          <w:sz w:val="19"/>
          <w:szCs w:val="19"/>
        </w:rPr>
        <w:t>ASC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[PRIMARY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1A7A8572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95E2474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5BA95F43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BB8877A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Us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413209A5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er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ig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IDENTIT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-- Eşsiz Anahtar 'CONSTRAINT' kısmı ve Otomatik Artan için IDENTITY(1,1)</w:t>
      </w:r>
    </w:p>
    <w:p w14:paraId="37A8CCDE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er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rchar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1C836E4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er_Ps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varchar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256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8EEA54A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ole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ig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647E744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K_tbl_Us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CLUSTERED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er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0000FF"/>
          <w:sz w:val="19"/>
          <w:szCs w:val="19"/>
        </w:rPr>
        <w:t>ASC</w:t>
      </w:r>
      <w:r>
        <w:rPr>
          <w:rFonts w:ascii="Consolas" w:hAnsi="Consolas" w:cs="Consolas"/>
          <w:color w:val="808080"/>
          <w:sz w:val="19"/>
          <w:szCs w:val="19"/>
        </w:rPr>
        <w:t>)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1F7FFE50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C4BF80A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59775B38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--Bu tablo ilgili diğer tablolara sabit veriler sağlayan tablodur. (En azından bunu anladım en mantıklı olan)</w:t>
      </w:r>
    </w:p>
    <w:p w14:paraId="52F3470A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Lookup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59F92059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LK_ID]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ig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 xml:space="preserve">-- Eşsiz Anahtar 'CONSTRAINT' kısmı </w:t>
      </w:r>
    </w:p>
    <w:p w14:paraId="455AEEBE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ype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archar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C85C4E4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Name]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varchar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0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AC35B90" w14:textId="77777777" w:rsidR="00007E9C" w:rsidRDefault="00007E9C" w:rsidP="00007E9C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PK_Table_1]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CLUSTERED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[LK_ID] </w:t>
      </w:r>
      <w:r>
        <w:rPr>
          <w:rFonts w:ascii="Consolas" w:hAnsi="Consolas" w:cs="Consolas"/>
          <w:color w:val="0000FF"/>
          <w:sz w:val="19"/>
          <w:szCs w:val="19"/>
        </w:rPr>
        <w:t>ASC</w:t>
      </w:r>
      <w:r>
        <w:rPr>
          <w:rFonts w:ascii="Consolas" w:hAnsi="Consolas" w:cs="Consolas"/>
          <w:color w:val="808080"/>
          <w:sz w:val="19"/>
          <w:szCs w:val="19"/>
        </w:rPr>
        <w:t>)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33270D9D" w14:textId="77777777" w:rsidR="00007E9C" w:rsidRDefault="00007E9C" w:rsidP="00007E9C">
      <w:pPr>
        <w:rPr>
          <w:rFonts w:ascii="Consolas" w:hAnsi="Consolas" w:cs="Consolas"/>
          <w:color w:val="000000"/>
          <w:sz w:val="19"/>
          <w:szCs w:val="19"/>
        </w:rPr>
      </w:pPr>
    </w:p>
    <w:p w14:paraId="511F7A7C" w14:textId="539C6DA4" w:rsidR="0052570B" w:rsidRDefault="0052570B" w:rsidP="00007E9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24B26">
        <w:rPr>
          <w:rFonts w:ascii="Times New Roman" w:hAnsi="Times New Roman" w:cs="Times New Roman"/>
          <w:color w:val="000000" w:themeColor="text1"/>
          <w:sz w:val="24"/>
          <w:szCs w:val="24"/>
        </w:rPr>
        <w:t>/****** Tablo Referans Alan (</w:t>
      </w:r>
      <w:proofErr w:type="spellStart"/>
      <w:r w:rsidRPr="00924B26">
        <w:rPr>
          <w:rFonts w:ascii="Times New Roman" w:hAnsi="Times New Roman" w:cs="Times New Roman"/>
          <w:color w:val="000000" w:themeColor="text1"/>
          <w:sz w:val="24"/>
          <w:szCs w:val="24"/>
        </w:rPr>
        <w:t>Foreign</w:t>
      </w:r>
      <w:proofErr w:type="spellEnd"/>
      <w:r w:rsidRPr="00924B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924B26">
        <w:rPr>
          <w:rFonts w:ascii="Times New Roman" w:hAnsi="Times New Roman" w:cs="Times New Roman"/>
          <w:color w:val="000000" w:themeColor="text1"/>
          <w:sz w:val="24"/>
          <w:szCs w:val="24"/>
        </w:rPr>
        <w:t>Key</w:t>
      </w:r>
      <w:proofErr w:type="spellEnd"/>
      <w:r w:rsidRPr="00924B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ve </w:t>
      </w:r>
      <w:proofErr w:type="spellStart"/>
      <w:r w:rsidRPr="00924B26">
        <w:rPr>
          <w:rFonts w:ascii="Times New Roman" w:hAnsi="Times New Roman" w:cs="Times New Roman"/>
          <w:color w:val="000000" w:themeColor="text1"/>
          <w:sz w:val="24"/>
          <w:szCs w:val="24"/>
        </w:rPr>
        <w:t>Default’ları</w:t>
      </w:r>
      <w:proofErr w:type="spellEnd"/>
      <w:r w:rsidRPr="00924B2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luşturma ******/</w:t>
      </w:r>
    </w:p>
    <w:p w14:paraId="0E53BF42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DDCF26F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604D73A6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EmployeeWag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0000FF"/>
          <w:sz w:val="19"/>
          <w:szCs w:val="19"/>
        </w:rPr>
        <w:t>ADD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F_tbl_EmployeeWages_Wage_Am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 </w:t>
      </w:r>
      <w:r>
        <w:rPr>
          <w:rFonts w:ascii="Consolas" w:hAnsi="Consolas" w:cs="Consolas"/>
          <w:color w:val="0000FF"/>
          <w:sz w:val="19"/>
          <w:szCs w:val="19"/>
        </w:rPr>
        <w:t xml:space="preserve">DEFAULT </w:t>
      </w:r>
      <w:r>
        <w:rPr>
          <w:rFonts w:ascii="Consolas" w:hAnsi="Consolas" w:cs="Consolas"/>
          <w:color w:val="808080"/>
          <w:sz w:val="19"/>
          <w:szCs w:val="19"/>
        </w:rPr>
        <w:t>((</w:t>
      </w:r>
      <w:r>
        <w:rPr>
          <w:rFonts w:ascii="Consolas" w:hAnsi="Consolas" w:cs="Consolas"/>
          <w:color w:val="000000"/>
          <w:sz w:val="19"/>
          <w:szCs w:val="19"/>
        </w:rPr>
        <w:t>0</w:t>
      </w:r>
      <w:r>
        <w:rPr>
          <w:rFonts w:ascii="Consolas" w:hAnsi="Consolas" w:cs="Consolas"/>
          <w:color w:val="808080"/>
          <w:sz w:val="19"/>
          <w:szCs w:val="19"/>
        </w:rPr>
        <w:t>)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Am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165A93A7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2BDF3A2C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EmployeeWag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0000FF"/>
          <w:sz w:val="19"/>
          <w:szCs w:val="19"/>
        </w:rPr>
        <w:t>ADD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F_tbl_EmployeeWages_Wage_Commiss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 </w:t>
      </w:r>
      <w:r>
        <w:rPr>
          <w:rFonts w:ascii="Consolas" w:hAnsi="Consolas" w:cs="Consolas"/>
          <w:color w:val="0000FF"/>
          <w:sz w:val="19"/>
          <w:szCs w:val="19"/>
        </w:rPr>
        <w:t xml:space="preserve">DEFAULT </w:t>
      </w:r>
      <w:r>
        <w:rPr>
          <w:rFonts w:ascii="Consolas" w:hAnsi="Consolas" w:cs="Consolas"/>
          <w:color w:val="808080"/>
          <w:sz w:val="19"/>
          <w:szCs w:val="19"/>
        </w:rPr>
        <w:t>((</w:t>
      </w:r>
      <w:r>
        <w:rPr>
          <w:rFonts w:ascii="Consolas" w:hAnsi="Consolas" w:cs="Consolas"/>
          <w:color w:val="000000"/>
          <w:sz w:val="19"/>
          <w:szCs w:val="19"/>
        </w:rPr>
        <w:t>0</w:t>
      </w:r>
      <w:r>
        <w:rPr>
          <w:rFonts w:ascii="Consolas" w:hAnsi="Consolas" w:cs="Consolas"/>
          <w:color w:val="808080"/>
          <w:sz w:val="19"/>
          <w:szCs w:val="19"/>
        </w:rPr>
        <w:t>)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Commiss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2DC76EEB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56F70B68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EmployeeWag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0000FF"/>
          <w:sz w:val="19"/>
          <w:szCs w:val="19"/>
        </w:rPr>
        <w:t>ADD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F_tbl_EmployeeWages_Wage_Tota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 </w:t>
      </w:r>
      <w:r>
        <w:rPr>
          <w:rFonts w:ascii="Consolas" w:hAnsi="Consolas" w:cs="Consolas"/>
          <w:color w:val="0000FF"/>
          <w:sz w:val="19"/>
          <w:szCs w:val="19"/>
        </w:rPr>
        <w:t xml:space="preserve">DEFAULT </w:t>
      </w:r>
      <w:r>
        <w:rPr>
          <w:rFonts w:ascii="Consolas" w:hAnsi="Consolas" w:cs="Consolas"/>
          <w:color w:val="808080"/>
          <w:sz w:val="19"/>
          <w:szCs w:val="19"/>
        </w:rPr>
        <w:t>((</w:t>
      </w:r>
      <w:r>
        <w:rPr>
          <w:rFonts w:ascii="Consolas" w:hAnsi="Consolas" w:cs="Consolas"/>
          <w:color w:val="000000"/>
          <w:sz w:val="19"/>
          <w:szCs w:val="19"/>
        </w:rPr>
        <w:t>0</w:t>
      </w:r>
      <w:r>
        <w:rPr>
          <w:rFonts w:ascii="Consolas" w:hAnsi="Consolas" w:cs="Consolas"/>
          <w:color w:val="808080"/>
          <w:sz w:val="19"/>
          <w:szCs w:val="19"/>
        </w:rPr>
        <w:t>)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Tota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5E7D6D0C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0CCD3E27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Departmen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 </w:t>
      </w:r>
      <w:r>
        <w:rPr>
          <w:rFonts w:ascii="Consolas" w:hAnsi="Consolas" w:cs="Consolas"/>
          <w:color w:val="0000FF"/>
          <w:sz w:val="19"/>
          <w:szCs w:val="19"/>
        </w:rPr>
        <w:t>WITH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HECK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DD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K_tbl_Departments_tbl_Employe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nager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38D61B03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Employe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l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08D70874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3C6BECC2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Departmen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0000FF"/>
          <w:sz w:val="19"/>
          <w:szCs w:val="19"/>
        </w:rPr>
        <w:t>CHECK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K_tbl_Departments_tbl_Employe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1366A52C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63DB4287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Employe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 </w:t>
      </w:r>
      <w:r>
        <w:rPr>
          <w:rFonts w:ascii="Consolas" w:hAnsi="Consolas" w:cs="Consolas"/>
          <w:color w:val="0000FF"/>
          <w:sz w:val="19"/>
          <w:szCs w:val="19"/>
        </w:rPr>
        <w:t>WITH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HECK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DD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K_tbl_Employees_tbl_Departmen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pt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6D942210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Departmen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pt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66EBA4AA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7918FA7A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Employe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0000FF"/>
          <w:sz w:val="19"/>
          <w:szCs w:val="19"/>
        </w:rPr>
        <w:t>CHECK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K_tbl_Employees_tbl_Departmen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4E4E09AA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22D5959A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lastRenderedPageBreak/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Employe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 </w:t>
      </w:r>
      <w:r>
        <w:rPr>
          <w:rFonts w:ascii="Consolas" w:hAnsi="Consolas" w:cs="Consolas"/>
          <w:color w:val="0000FF"/>
          <w:sz w:val="19"/>
          <w:szCs w:val="19"/>
        </w:rPr>
        <w:t>WITH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HECK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DD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K_tbl_Employees_tbl_Lookup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l_C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6D8FC6D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Lookup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LK_ID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D58C65F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51BF368D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Employe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0000FF"/>
          <w:sz w:val="19"/>
          <w:szCs w:val="19"/>
        </w:rPr>
        <w:t>CHECK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K_tbl_Employees_tbl_Lookup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2F9CABCC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28776C28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Employe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 </w:t>
      </w:r>
      <w:r>
        <w:rPr>
          <w:rFonts w:ascii="Consolas" w:hAnsi="Consolas" w:cs="Consolas"/>
          <w:color w:val="0000FF"/>
          <w:sz w:val="19"/>
          <w:szCs w:val="19"/>
        </w:rPr>
        <w:t>WITH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HECK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DD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FK_tbl_Employees_tbl_Lookups1]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l_Provin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087CF31B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Lookup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LK_ID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3C870B9B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23D50703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Employe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0000FF"/>
          <w:sz w:val="19"/>
          <w:szCs w:val="19"/>
        </w:rPr>
        <w:t>CHECK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FK_tbl_Employees_tbl_Lookups1]</w:t>
      </w:r>
    </w:p>
    <w:p w14:paraId="3E7ABF6E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060EA16D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Employe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 </w:t>
      </w:r>
      <w:r>
        <w:rPr>
          <w:rFonts w:ascii="Consolas" w:hAnsi="Consolas" w:cs="Consolas"/>
          <w:color w:val="0000FF"/>
          <w:sz w:val="19"/>
          <w:szCs w:val="19"/>
        </w:rPr>
        <w:t>WITH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HECK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DD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FK_tbl_Employees_tbl_Lookups2]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ender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A538A7E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Lookup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LK_ID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1F4F0F1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5CCC406A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Employe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0000FF"/>
          <w:sz w:val="19"/>
          <w:szCs w:val="19"/>
        </w:rPr>
        <w:t>CHECK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FK_tbl_Employees_tbl_Lookups2]</w:t>
      </w:r>
    </w:p>
    <w:p w14:paraId="22D00DE2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22B155BE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Employe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 </w:t>
      </w:r>
      <w:r>
        <w:rPr>
          <w:rFonts w:ascii="Consolas" w:hAnsi="Consolas" w:cs="Consolas"/>
          <w:color w:val="0000FF"/>
          <w:sz w:val="19"/>
          <w:szCs w:val="19"/>
        </w:rPr>
        <w:t>WITH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HECK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DD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FK_tbl_Employees_tbl_Lookups3]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itle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08332E2C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Lookup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LK_ID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2E7F00CA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594DFEB4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Employe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0000FF"/>
          <w:sz w:val="19"/>
          <w:szCs w:val="19"/>
        </w:rPr>
        <w:t>CHECK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FK_tbl_Employees_tbl_Lookups3]</w:t>
      </w:r>
    </w:p>
    <w:p w14:paraId="20311782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165FA115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Employe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 </w:t>
      </w:r>
      <w:r>
        <w:rPr>
          <w:rFonts w:ascii="Consolas" w:hAnsi="Consolas" w:cs="Consolas"/>
          <w:color w:val="0000FF"/>
          <w:sz w:val="19"/>
          <w:szCs w:val="19"/>
        </w:rPr>
        <w:t>WITH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HECK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DD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K_tbl_Employees_tbl_Us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tered_B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6DB367B6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Us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er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169E9D17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5DFD4B74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Employe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0000FF"/>
          <w:sz w:val="19"/>
          <w:szCs w:val="19"/>
        </w:rPr>
        <w:t>CHECK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K_tbl_Employees_tbl_Us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594481A6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342E9559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EmployeeWag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 </w:t>
      </w:r>
      <w:r>
        <w:rPr>
          <w:rFonts w:ascii="Consolas" w:hAnsi="Consolas" w:cs="Consolas"/>
          <w:color w:val="0000FF"/>
          <w:sz w:val="19"/>
          <w:szCs w:val="19"/>
        </w:rPr>
        <w:t>WITH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HECK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DD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K_tbl_EmployeeWages_tbl_Employe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l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A243B37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Employe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l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5B009C8C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41829288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EmployeeWag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0000FF"/>
          <w:sz w:val="19"/>
          <w:szCs w:val="19"/>
        </w:rPr>
        <w:t>CHECK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K_tbl_EmployeeWages_tbl_Employe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493C45EB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28533265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EmployeeWag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 </w:t>
      </w:r>
      <w:r>
        <w:rPr>
          <w:rFonts w:ascii="Consolas" w:hAnsi="Consolas" w:cs="Consolas"/>
          <w:color w:val="0000FF"/>
          <w:sz w:val="19"/>
          <w:szCs w:val="19"/>
        </w:rPr>
        <w:t>WITH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HECK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DD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K_tbl_EmployeeWages_tbl_Lookup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nth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1AC1275B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Lookup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LK_ID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F0F9FA7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156CC275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EmployeeWag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0000FF"/>
          <w:sz w:val="19"/>
          <w:szCs w:val="19"/>
        </w:rPr>
        <w:t>CHECK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K_tbl_EmployeeWages_tbl_Lookup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086CAE7E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4C6EBCCA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Us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 </w:t>
      </w:r>
      <w:r>
        <w:rPr>
          <w:rFonts w:ascii="Consolas" w:hAnsi="Consolas" w:cs="Consolas"/>
          <w:color w:val="0000FF"/>
          <w:sz w:val="19"/>
          <w:szCs w:val="19"/>
        </w:rPr>
        <w:t>WITH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HECK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DD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K_tbl_Users_tbl_Lookup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ole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4F4D60E2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Lookup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LK_ID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668A8D39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6C58BCB7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Us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0000FF"/>
          <w:sz w:val="19"/>
          <w:szCs w:val="19"/>
        </w:rPr>
        <w:t>CHECK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K_tbl_Users_tbl_Lookup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0D905D2D" w14:textId="234C9FBC" w:rsidR="00B53916" w:rsidRPr="00B92059" w:rsidRDefault="00007E9C" w:rsidP="00007E9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40621D7A" w14:textId="77777777" w:rsidR="00007E9C" w:rsidRDefault="00007E9C" w:rsidP="00B53916">
      <w:pPr>
        <w:rPr>
          <w:rFonts w:ascii="Times New Roman" w:hAnsi="Times New Roman" w:cs="Times New Roman"/>
          <w:sz w:val="24"/>
          <w:szCs w:val="24"/>
        </w:rPr>
      </w:pPr>
    </w:p>
    <w:p w14:paraId="0D05F92D" w14:textId="0F119FC6" w:rsidR="00007E9C" w:rsidRDefault="00B53916" w:rsidP="00B53916">
      <w:pPr>
        <w:rPr>
          <w:rFonts w:ascii="Times New Roman" w:hAnsi="Times New Roman" w:cs="Times New Roman"/>
          <w:sz w:val="24"/>
          <w:szCs w:val="24"/>
        </w:rPr>
      </w:pPr>
      <w:r w:rsidRPr="00332122">
        <w:rPr>
          <w:rFonts w:ascii="Times New Roman" w:hAnsi="Times New Roman" w:cs="Times New Roman"/>
          <w:sz w:val="24"/>
          <w:szCs w:val="24"/>
        </w:rPr>
        <w:t xml:space="preserve">/****** </w:t>
      </w:r>
      <w:r>
        <w:rPr>
          <w:rFonts w:ascii="Times New Roman" w:hAnsi="Times New Roman" w:cs="Times New Roman"/>
          <w:sz w:val="24"/>
          <w:szCs w:val="24"/>
        </w:rPr>
        <w:t>Verileri Girme</w:t>
      </w:r>
      <w:r w:rsidRPr="00332122">
        <w:rPr>
          <w:rFonts w:ascii="Times New Roman" w:hAnsi="Times New Roman" w:cs="Times New Roman"/>
          <w:sz w:val="24"/>
          <w:szCs w:val="24"/>
        </w:rPr>
        <w:t xml:space="preserve"> ******/</w:t>
      </w:r>
    </w:p>
    <w:p w14:paraId="745A4B48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706EEC2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Kategori Verileri</w:t>
      </w:r>
    </w:p>
    <w:p w14:paraId="70026E00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Lookup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LK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ype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Name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Undefined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Undefined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2842FAED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2CA11291" w14:textId="18D5EED8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Lookup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LK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ype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Name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Gender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</w:t>
      </w:r>
      <w:r w:rsidR="008C507D">
        <w:rPr>
          <w:rFonts w:ascii="Consolas" w:hAnsi="Consolas" w:cs="Consolas"/>
          <w:color w:val="FF0000"/>
          <w:sz w:val="19"/>
          <w:szCs w:val="19"/>
        </w:rPr>
        <w:t>Fem</w:t>
      </w:r>
      <w:r>
        <w:rPr>
          <w:rFonts w:ascii="Consolas" w:hAnsi="Consolas" w:cs="Consolas"/>
          <w:color w:val="FF0000"/>
          <w:sz w:val="19"/>
          <w:szCs w:val="19"/>
        </w:rPr>
        <w:t>ale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3A520E8E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79053B2B" w14:textId="3022A54D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lastRenderedPageBreak/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Lookup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LK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ype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Name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Gender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</w:t>
      </w:r>
      <w:r w:rsidR="008C507D">
        <w:rPr>
          <w:rFonts w:ascii="Consolas" w:hAnsi="Consolas" w:cs="Consolas"/>
          <w:color w:val="FF0000"/>
          <w:sz w:val="19"/>
          <w:szCs w:val="19"/>
        </w:rPr>
        <w:t>M</w:t>
      </w:r>
      <w:r>
        <w:rPr>
          <w:rFonts w:ascii="Consolas" w:hAnsi="Consolas" w:cs="Consolas"/>
          <w:color w:val="FF0000"/>
          <w:sz w:val="19"/>
          <w:szCs w:val="19"/>
        </w:rPr>
        <w:t>ale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58BBDBCD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39EC38FD" w14:textId="3A6B2C9E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Lookup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LK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ype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Name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Title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</w:t>
      </w:r>
      <w:r w:rsidR="008C507D">
        <w:rPr>
          <w:rFonts w:ascii="Consolas" w:hAnsi="Consolas" w:cs="Consolas"/>
          <w:color w:val="FF0000"/>
          <w:sz w:val="19"/>
          <w:szCs w:val="19"/>
        </w:rPr>
        <w:t>Technician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365322DE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2E6D7A23" w14:textId="021FC1B0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Lookup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LK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ype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Name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Title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</w:t>
      </w:r>
      <w:r w:rsidR="008C507D">
        <w:rPr>
          <w:rFonts w:ascii="Consolas" w:hAnsi="Consolas" w:cs="Consolas"/>
          <w:color w:val="FF0000"/>
          <w:sz w:val="19"/>
          <w:szCs w:val="19"/>
        </w:rPr>
        <w:t>Employee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38F3623D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6C0C899C" w14:textId="250923FA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Lookup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LK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ype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Name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Title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</w:t>
      </w:r>
      <w:r w:rsidR="008C507D" w:rsidRPr="008C507D">
        <w:rPr>
          <w:rFonts w:ascii="Consolas" w:hAnsi="Consolas" w:cs="Consolas"/>
          <w:color w:val="FF0000"/>
          <w:sz w:val="19"/>
          <w:szCs w:val="19"/>
        </w:rPr>
        <w:t>Engineer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38082281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2B207A05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Lookup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LK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ype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Name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Country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Turkey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17F5CC6A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4BAFB3A2" w14:textId="4C6817CD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Lookup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LK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ype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Name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Country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</w:t>
      </w:r>
      <w:r w:rsidR="008C507D" w:rsidRPr="008C507D">
        <w:rPr>
          <w:rFonts w:ascii="Consolas" w:hAnsi="Consolas" w:cs="Consolas"/>
          <w:color w:val="FF0000"/>
          <w:sz w:val="19"/>
          <w:szCs w:val="19"/>
        </w:rPr>
        <w:t>Bulgaria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2E8B1F60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2A3F7154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Lookup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LK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ype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Name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9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Country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Russia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5EEB79FB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0AB3838E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Lookup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LK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ype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Name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Role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User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23CA8B3F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2C4CAD41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Lookup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LK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ype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Name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Role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Administrator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149F6764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424E1376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Lookup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LK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ype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Name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City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İstanbul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484D6F2E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5DAF2554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Lookup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LK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ype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Name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City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Ankara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2337FDC1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360EA0B8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Lookup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LK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ype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Name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City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İzmir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6A3870E2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124F773B" w14:textId="77B360D5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Lookup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LK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ype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Name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Province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</w:t>
      </w:r>
      <w:r w:rsidR="008C507D" w:rsidRPr="008C507D">
        <w:rPr>
          <w:rFonts w:ascii="Consolas" w:hAnsi="Consolas" w:cs="Consolas"/>
          <w:color w:val="FF0000"/>
          <w:sz w:val="19"/>
          <w:szCs w:val="19"/>
        </w:rPr>
        <w:t>Kadikoy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0D9DBFD8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77D577CA" w14:textId="4C4DE753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Lookup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LK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ype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Name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Province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</w:t>
      </w:r>
      <w:r w:rsidR="008C507D" w:rsidRPr="008C507D">
        <w:rPr>
          <w:rFonts w:ascii="Consolas" w:hAnsi="Consolas" w:cs="Consolas"/>
          <w:color w:val="FF0000"/>
          <w:sz w:val="19"/>
          <w:szCs w:val="19"/>
        </w:rPr>
        <w:t>Mecidiyekoy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536174AC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5CC5C0BA" w14:textId="3C990F9C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Lookup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LK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ype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Name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7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Province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</w:t>
      </w:r>
      <w:r w:rsidR="008C507D">
        <w:rPr>
          <w:rFonts w:ascii="Consolas" w:hAnsi="Consolas" w:cs="Consolas"/>
          <w:color w:val="FF0000"/>
          <w:sz w:val="19"/>
          <w:szCs w:val="19"/>
        </w:rPr>
        <w:t>Bornova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297F7C09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1AC61E4B" w14:textId="077D889D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Lookup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LK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ype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Name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Province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</w:t>
      </w:r>
      <w:r w:rsidR="008C507D">
        <w:rPr>
          <w:rFonts w:ascii="Consolas" w:hAnsi="Consolas" w:cs="Consolas"/>
          <w:color w:val="FF0000"/>
          <w:sz w:val="19"/>
          <w:szCs w:val="19"/>
        </w:rPr>
        <w:t>Mamak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3D84DF7D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2D7E99C0" w14:textId="0520E19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Lookup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LK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ype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Name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9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Province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</w:t>
      </w:r>
      <w:r w:rsidR="008C507D">
        <w:rPr>
          <w:rFonts w:ascii="Consolas" w:hAnsi="Consolas" w:cs="Consolas"/>
          <w:color w:val="FF0000"/>
          <w:sz w:val="19"/>
          <w:szCs w:val="19"/>
        </w:rPr>
        <w:t>Uludağ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6CDD1E55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79E19CEF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Lookup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LK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ype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Name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Month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January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5F4E78FB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60840E46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Lookup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LK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ype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Name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Month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February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45246C25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2155A3AE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Lookup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LK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ype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Name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Month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March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6D7514B0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3FA792E8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Lookup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LK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ype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Name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Month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April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1ABBA893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lastRenderedPageBreak/>
        <w:t>GO</w:t>
      </w:r>
    </w:p>
    <w:p w14:paraId="2C3EBE29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Lookup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LK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ype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Name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Month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May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E11EB8E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10869D6D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Lookup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LK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ype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Name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Month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June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17521560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430AAEE2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Lookup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LK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ype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Name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Month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July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0BE3F7FC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43AD36E5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Lookup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LK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ype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Name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7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Month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August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671FB971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471A247A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Lookup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LK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ype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Name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Month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September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50F642E5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12713E96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Lookup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LK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ype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Name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9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Month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October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1D7AA97B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05C494E0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Lookup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LK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ype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Name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Month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November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619009E6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6DD8A30E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Lookup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LK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ype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Name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Month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December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2AF43C82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76C21AC5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Departman Verileri</w:t>
      </w:r>
    </w:p>
    <w:p w14:paraId="0F89E5B7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DENTITY_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Departmen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383E518E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49CB97A4" w14:textId="42DB27D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Departmen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pt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pt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pt_Pho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nager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</w:t>
      </w:r>
      <w:r w:rsidR="008C507D" w:rsidRPr="008C507D">
        <w:rPr>
          <w:rFonts w:ascii="Consolas" w:hAnsi="Consolas" w:cs="Consolas"/>
          <w:color w:val="FF0000"/>
          <w:sz w:val="19"/>
          <w:szCs w:val="19"/>
        </w:rPr>
        <w:t>Software</w:t>
      </w:r>
      <w:proofErr w:type="spellEnd"/>
      <w:r w:rsidR="008C507D" w:rsidRPr="008C507D">
        <w:rPr>
          <w:rFonts w:ascii="Consolas" w:hAnsi="Consolas" w:cs="Consolas"/>
          <w:color w:val="FF0000"/>
          <w:sz w:val="19"/>
          <w:szCs w:val="19"/>
        </w:rPr>
        <w:t xml:space="preserve"> Department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</w:t>
      </w:r>
      <w:r w:rsidR="008C507D">
        <w:rPr>
          <w:rFonts w:ascii="Consolas" w:hAnsi="Consolas" w:cs="Consolas"/>
          <w:color w:val="FF0000"/>
          <w:sz w:val="19"/>
          <w:szCs w:val="19"/>
        </w:rPr>
        <w:t>1212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)</w:t>
      </w:r>
    </w:p>
    <w:p w14:paraId="22854D5D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6EF5BA01" w14:textId="45BF9629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Departmen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pt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pt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pt_Pho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nager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</w:t>
      </w:r>
      <w:r w:rsidR="008C507D">
        <w:rPr>
          <w:rFonts w:ascii="Consolas" w:hAnsi="Consolas" w:cs="Consolas"/>
          <w:color w:val="FF0000"/>
          <w:sz w:val="19"/>
          <w:szCs w:val="19"/>
        </w:rPr>
        <w:t>Sales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 xml:space="preserve"> Department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</w:t>
      </w:r>
      <w:r w:rsidR="008C507D">
        <w:rPr>
          <w:rFonts w:ascii="Consolas" w:hAnsi="Consolas" w:cs="Consolas"/>
          <w:color w:val="FF0000"/>
          <w:sz w:val="19"/>
          <w:szCs w:val="19"/>
        </w:rPr>
        <w:t>1313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)</w:t>
      </w:r>
    </w:p>
    <w:p w14:paraId="63EDB4AB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3138EB26" w14:textId="4F740483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Departmen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pt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pt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pt_Pho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nager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</w:t>
      </w:r>
      <w:r w:rsidR="008C507D">
        <w:rPr>
          <w:rFonts w:ascii="Consolas" w:hAnsi="Consolas" w:cs="Consolas"/>
          <w:color w:val="FF0000"/>
          <w:sz w:val="19"/>
          <w:szCs w:val="19"/>
        </w:rPr>
        <w:t>Marketing</w:t>
      </w:r>
      <w:proofErr w:type="spellEnd"/>
      <w:r w:rsidR="008C507D">
        <w:rPr>
          <w:rFonts w:ascii="Consolas" w:hAnsi="Consolas" w:cs="Consolas"/>
          <w:color w:val="FF0000"/>
          <w:sz w:val="19"/>
          <w:szCs w:val="19"/>
        </w:rPr>
        <w:t xml:space="preserve"> Department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</w:t>
      </w:r>
      <w:r w:rsidR="008C507D">
        <w:rPr>
          <w:rFonts w:ascii="Consolas" w:hAnsi="Consolas" w:cs="Consolas"/>
          <w:color w:val="FF0000"/>
          <w:sz w:val="19"/>
          <w:szCs w:val="19"/>
        </w:rPr>
        <w:t>1414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)</w:t>
      </w:r>
    </w:p>
    <w:p w14:paraId="6FA1E146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304C3DC8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DENTITY_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Departmen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0000FF"/>
          <w:sz w:val="19"/>
          <w:szCs w:val="19"/>
        </w:rPr>
        <w:t>OFF</w:t>
      </w:r>
    </w:p>
    <w:p w14:paraId="77EAE52A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09666F5A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9CA832C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Kullanıcı Verileri</w:t>
      </w:r>
    </w:p>
    <w:p w14:paraId="291700A8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DENTITY_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Us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7281066B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5AE02B75" w14:textId="5A6A05D3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Us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er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er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er_Ps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ole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'</w:t>
      </w:r>
      <w:r w:rsidR="008C507D" w:rsidRPr="008C507D">
        <w:rPr>
          <w:rFonts w:ascii="Consolas" w:hAnsi="Consolas" w:cs="Consolas"/>
          <w:color w:val="FF0000"/>
          <w:sz w:val="19"/>
          <w:szCs w:val="19"/>
        </w:rPr>
        <w:t>GYurur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</w:t>
      </w:r>
      <w:r w:rsidR="008C507D" w:rsidRPr="008C507D">
        <w:rPr>
          <w:rFonts w:ascii="Consolas" w:hAnsi="Consolas" w:cs="Consolas"/>
          <w:color w:val="FF0000"/>
          <w:sz w:val="19"/>
          <w:szCs w:val="19"/>
        </w:rPr>
        <w:t>4807j42c13677235245b2497311e7c93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--[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User_Psw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] = MD5 Şifreleme</w:t>
      </w:r>
    </w:p>
    <w:p w14:paraId="64F0199E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6A13B4BD" w14:textId="25C0A806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Us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er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er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er_Ps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ole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</w:t>
      </w:r>
      <w:r w:rsidR="008C507D" w:rsidRPr="008C507D">
        <w:t xml:space="preserve"> </w:t>
      </w:r>
      <w:proofErr w:type="spellStart"/>
      <w:r w:rsidR="008C507D" w:rsidRPr="008C507D">
        <w:rPr>
          <w:rFonts w:ascii="Consolas" w:hAnsi="Consolas" w:cs="Consolas"/>
          <w:color w:val="FF0000"/>
          <w:sz w:val="19"/>
          <w:szCs w:val="19"/>
        </w:rPr>
        <w:t>AErdogan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N'</w:t>
      </w:r>
      <w:r w:rsidR="008C507D" w:rsidRPr="008C507D">
        <w:rPr>
          <w:rFonts w:ascii="Consolas" w:hAnsi="Consolas" w:cs="Consolas"/>
          <w:color w:val="FF0000"/>
          <w:sz w:val="19"/>
          <w:szCs w:val="19"/>
        </w:rPr>
        <w:t>9l31f464534370c3c817db0563f0e461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--[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User_Psw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] = MD5 Şifreleme</w:t>
      </w:r>
    </w:p>
    <w:p w14:paraId="1109978C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38078404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DENTITY_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Us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0000FF"/>
          <w:sz w:val="19"/>
          <w:szCs w:val="19"/>
        </w:rPr>
        <w:t>OFF</w:t>
      </w:r>
    </w:p>
    <w:p w14:paraId="13606319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73C68128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155DBE3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Personellerin Verileri</w:t>
      </w:r>
    </w:p>
    <w:p w14:paraId="6AEB91B1" w14:textId="77777777" w:rsidR="00FF47D0" w:rsidRDefault="00FF47D0" w:rsidP="00FF47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IDENTITY_INSER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dbo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tbl_Employe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ON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6A413586" w14:textId="77777777" w:rsidR="00FF47D0" w:rsidRDefault="00FF47D0" w:rsidP="00FF47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2AF4A31" w14:textId="77777777" w:rsidR="00FF47D0" w:rsidRDefault="00FF47D0" w:rsidP="00FF47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GO</w:t>
      </w:r>
    </w:p>
    <w:p w14:paraId="79BE24F2" w14:textId="77777777" w:rsidR="00FF47D0" w:rsidRDefault="00FF47D0" w:rsidP="00FF47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E9C4E61" w14:textId="77777777" w:rsidR="00FF47D0" w:rsidRDefault="00FF47D0" w:rsidP="00FF47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INSER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dbo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tbl_Employe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F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L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BD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Start_D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Left_D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Addre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Cit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1D779976" w14:textId="77777777" w:rsidR="00FF47D0" w:rsidRDefault="00FF47D0" w:rsidP="00FF47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Provin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Pho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Emai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Dept_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Gender_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Title_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Phot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CV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CV_F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CV_Web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ntered_B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1046FC84" w14:textId="77777777" w:rsidR="00FF47D0" w:rsidRDefault="00FF47D0" w:rsidP="00FF47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ntered_D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Is_Empl_Activ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0E5213B8" w14:textId="77777777" w:rsidR="00FF47D0" w:rsidRDefault="00FF47D0" w:rsidP="00FF47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lastRenderedPageBreak/>
        <w:t xml:space="preserve">VALUES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1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en-US"/>
        </w:rPr>
        <w:t>N'Ali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en-US"/>
        </w:rPr>
        <w:t>N'Erdogan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lang w:val="en-US"/>
        </w:rPr>
        <w:t>CAST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  <w:lang w:val="en-US"/>
        </w:rPr>
        <w:t>N'1996-08-24'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en-US"/>
        </w:rPr>
        <w:t>DateTim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en-US"/>
        </w:rPr>
        <w:t>N'AErdogan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lang w:val="en-US"/>
        </w:rPr>
        <w:t>CAST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N'2019-01-18'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en-US"/>
        </w:rPr>
        <w:t>DateTim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7DCB436B" w14:textId="77777777" w:rsidR="00FF47D0" w:rsidRDefault="00FF47D0" w:rsidP="00FF47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808080"/>
          <w:sz w:val="19"/>
          <w:szCs w:val="19"/>
          <w:lang w:val="en-US"/>
        </w:rPr>
        <w:t>NULL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en-US"/>
        </w:rPr>
        <w:t>N'Maslak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US"/>
        </w:rPr>
        <w:t>, Bebek Cad. No:11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12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16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N'05338990748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N'alierdogan@gmail.com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3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6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79E66E4E" w14:textId="77777777" w:rsidR="00FF47D0" w:rsidRDefault="00FF47D0" w:rsidP="00FF47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FF0000"/>
          <w:sz w:val="19"/>
          <w:szCs w:val="19"/>
          <w:lang w:val="en-US"/>
        </w:rPr>
        <w:t>N'/images/ae_1_.png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N'/images/ae_1_.png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N'/images/ae_1_.png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N'alierdogan.com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lang w:val="en-US"/>
        </w:rPr>
        <w:t>CAST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  <w:lang w:val="en-US"/>
        </w:rPr>
        <w:t>N'2023-05-01 14:30:00'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en-US"/>
        </w:rPr>
        <w:t>DateTim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14:paraId="1822B214" w14:textId="77777777" w:rsidR="00FF47D0" w:rsidRDefault="00FF47D0" w:rsidP="00FF47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GO</w:t>
      </w:r>
    </w:p>
    <w:p w14:paraId="061679F8" w14:textId="77777777" w:rsidR="00FF47D0" w:rsidRDefault="00FF47D0" w:rsidP="00FF47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51C443" w14:textId="77777777" w:rsidR="00FF47D0" w:rsidRDefault="00FF47D0" w:rsidP="00FF47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INSER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dbo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tbl_Employe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F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L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BD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Start_D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Left_D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Addre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Cit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06E2F56A" w14:textId="77777777" w:rsidR="00FF47D0" w:rsidRDefault="00FF47D0" w:rsidP="00FF47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Provin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Pho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Emai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Dept_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Gender_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Title_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Phot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CV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CV_F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CV_Web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ntered_B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4BEDAA64" w14:textId="77777777" w:rsidR="00FF47D0" w:rsidRDefault="00FF47D0" w:rsidP="00FF47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ntered_D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Is_Empl_Activ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77AE91B8" w14:textId="77777777" w:rsidR="00FF47D0" w:rsidRDefault="00FF47D0" w:rsidP="00FF47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2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en-US"/>
        </w:rPr>
        <w:t>N'Ebrar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en-US"/>
        </w:rPr>
        <w:t>N'Cak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lang w:val="en-US"/>
        </w:rPr>
        <w:t>CAST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  <w:lang w:val="en-US"/>
        </w:rPr>
        <w:t>N'1987-04-19'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en-US"/>
        </w:rPr>
        <w:t>DateTim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en-US"/>
        </w:rPr>
        <w:t>N'ECak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lang w:val="en-US"/>
        </w:rPr>
        <w:t>CAST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N'2016-08-01'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en-US"/>
        </w:rPr>
        <w:t>DateTim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7F194669" w14:textId="77777777" w:rsidR="00FF47D0" w:rsidRDefault="00FF47D0" w:rsidP="00FF47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808080"/>
          <w:sz w:val="19"/>
          <w:szCs w:val="19"/>
          <w:lang w:val="en-US"/>
        </w:rPr>
        <w:t>NULL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en-US"/>
        </w:rPr>
        <w:t>N'Fatih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US"/>
        </w:rPr>
        <w:t>, Atatürk Cd. No:21, 06570 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13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18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N'05555555555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N'ebrarcak@gmail.com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6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07AF330B" w14:textId="77777777" w:rsidR="00FF47D0" w:rsidRDefault="00FF47D0" w:rsidP="00FF47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FF0000"/>
          <w:sz w:val="19"/>
          <w:szCs w:val="19"/>
          <w:lang w:val="en-US"/>
        </w:rPr>
        <w:t>N'/images/ec_1_.png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N'/images/ec_1_.png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N'/images/ec_1_.png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N'ebrarcak.com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lang w:val="en-US"/>
        </w:rPr>
        <w:t>CAST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  <w:lang w:val="en-US"/>
        </w:rPr>
        <w:t>N'2023-05-01 14:30:00'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en-US"/>
        </w:rPr>
        <w:t>DateTim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14:paraId="6745DB13" w14:textId="77777777" w:rsidR="00FF47D0" w:rsidRDefault="00FF47D0" w:rsidP="00FF47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F25CF0" w14:textId="77777777" w:rsidR="00FF47D0" w:rsidRDefault="00FF47D0" w:rsidP="00FF47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GO</w:t>
      </w:r>
    </w:p>
    <w:p w14:paraId="55E458C0" w14:textId="77777777" w:rsidR="00FF47D0" w:rsidRDefault="00FF47D0" w:rsidP="00FF47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INSER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dbo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tbl_Employe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F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L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BD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Start_D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Left_D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Addre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Cit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342D9771" w14:textId="77777777" w:rsidR="00FF47D0" w:rsidRDefault="00FF47D0" w:rsidP="00FF47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Provin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Pho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Emai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Dept_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Gender_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Title_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Phot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CV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CV_F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CV_Web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ntered_B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54178DC9" w14:textId="77777777" w:rsidR="00FF47D0" w:rsidRDefault="00FF47D0" w:rsidP="00FF47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ntered_D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Is_Empl_Activ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26A739A7" w14:textId="77777777" w:rsidR="00FF47D0" w:rsidRDefault="00FF47D0" w:rsidP="00FF47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3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en-US"/>
        </w:rPr>
        <w:t>N'Gulcan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en-US"/>
        </w:rPr>
        <w:t>N'Yurur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lang w:val="en-US"/>
        </w:rPr>
        <w:t>CAST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  <w:lang w:val="en-US"/>
        </w:rPr>
        <w:t>N'1999-05-01'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en-US"/>
        </w:rPr>
        <w:t>DateTim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en-US"/>
        </w:rPr>
        <w:t>N'GYurur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lang w:val="en-US"/>
        </w:rPr>
        <w:t>CAST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N'2018-05-01'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en-US"/>
        </w:rPr>
        <w:t>DateTim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785B8924" w14:textId="77777777" w:rsidR="00FF47D0" w:rsidRDefault="00FF47D0" w:rsidP="00FF47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>
        <w:rPr>
          <w:rFonts w:ascii="Consolas" w:hAnsi="Consolas" w:cs="Consolas"/>
          <w:color w:val="FF00FF"/>
          <w:sz w:val="19"/>
          <w:szCs w:val="19"/>
          <w:lang w:val="en-US"/>
        </w:rPr>
        <w:t>CAST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  <w:lang w:val="en-US"/>
        </w:rPr>
        <w:t>N'2023-05-01'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en-US"/>
        </w:rPr>
        <w:t>DateTim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en-US"/>
        </w:rPr>
        <w:t>N'Çankaya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en-US"/>
        </w:rPr>
        <w:t>Mahalesi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US"/>
        </w:rPr>
        <w:t xml:space="preserve">, 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en-US"/>
        </w:rPr>
        <w:t>Kültür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US"/>
        </w:rPr>
        <w:t xml:space="preserve"> Sokak, No: 26 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en-US"/>
        </w:rPr>
        <w:t>ve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US"/>
        </w:rPr>
        <w:t xml:space="preserve"> No:26/1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12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19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N'05338990748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N'gulcanyurur@gmail.com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3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6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6AA9233C" w14:textId="77777777" w:rsidR="00FF47D0" w:rsidRDefault="00FF47D0" w:rsidP="00FF47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FF0000"/>
          <w:sz w:val="19"/>
          <w:szCs w:val="19"/>
          <w:lang w:val="en-US"/>
        </w:rPr>
        <w:t>N'/images/gy_1_.png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N'/images/gy_1_.png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N'/images/gy_1_.png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N'gulcanyurur.com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lang w:val="en-US"/>
        </w:rPr>
        <w:t>CAST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  <w:lang w:val="en-US"/>
        </w:rPr>
        <w:t>N'2023-05-01 14:30:00'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en-US"/>
        </w:rPr>
        <w:t>DateTim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0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14:paraId="75B9AA0F" w14:textId="77777777" w:rsidR="00FF47D0" w:rsidRDefault="00FF47D0" w:rsidP="00FF47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8000"/>
          <w:sz w:val="19"/>
          <w:szCs w:val="19"/>
          <w:lang w:val="en-US"/>
        </w:rPr>
        <w:t xml:space="preserve">--*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US"/>
        </w:rPr>
        <w:t>Birtan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US"/>
        </w:rPr>
        <w:t>işten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US"/>
        </w:rPr>
        <w:t>ayrılmış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US"/>
        </w:rPr>
        <w:t>çalışan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US"/>
        </w:rPr>
        <w:t>eklemek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US"/>
        </w:rPr>
        <w:t>istedim</w:t>
      </w:r>
      <w:proofErr w:type="spellEnd"/>
    </w:p>
    <w:p w14:paraId="6EBDE58D" w14:textId="77777777" w:rsidR="00FF47D0" w:rsidRDefault="00FF47D0" w:rsidP="00FF47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8000"/>
          <w:sz w:val="19"/>
          <w:szCs w:val="19"/>
          <w:lang w:val="en-US"/>
        </w:rPr>
        <w:t xml:space="preserve">--*Resim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US"/>
        </w:rPr>
        <w:t>veya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US"/>
        </w:rPr>
        <w:t>dosyaları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US"/>
        </w:rPr>
        <w:t>veritabanında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US"/>
        </w:rPr>
        <w:t>saklamak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US"/>
        </w:rPr>
        <w:t>yerin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US"/>
        </w:rPr>
        <w:t>dosya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US"/>
        </w:rPr>
        <w:t>isimlerini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US"/>
        </w:rPr>
        <w:t>vererek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US"/>
        </w:rPr>
        <w:t>dosyaları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US"/>
        </w:rPr>
        <w:t>fiziksel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US"/>
        </w:rPr>
        <w:t>saklayacağımız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US"/>
        </w:rPr>
        <w:t>şekild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US"/>
        </w:rPr>
        <w:t>tasarladım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en-US"/>
        </w:rPr>
        <w:t xml:space="preserve">. </w:t>
      </w:r>
    </w:p>
    <w:p w14:paraId="061C45D7" w14:textId="77777777" w:rsidR="00FF47D0" w:rsidRDefault="00FF47D0" w:rsidP="00FF47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8000"/>
          <w:sz w:val="19"/>
          <w:szCs w:val="19"/>
          <w:lang w:val="en-US"/>
        </w:rPr>
        <w:t>--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US"/>
        </w:rPr>
        <w:t>Eğer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US"/>
        </w:rPr>
        <w:t>dosyaları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US"/>
        </w:rPr>
        <w:t>fiziksel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US"/>
        </w:rPr>
        <w:t>saklamayacaksak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en-US"/>
        </w:rPr>
        <w:t xml:space="preserve"> base64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US"/>
        </w:rPr>
        <w:t>formatına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US"/>
        </w:rPr>
        <w:t>çevirerek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en-US"/>
        </w:rPr>
        <w:t xml:space="preserve"> de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US"/>
        </w:rPr>
        <w:t>saklayabiliriz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en-US"/>
        </w:rPr>
        <w:t>.</w:t>
      </w:r>
    </w:p>
    <w:p w14:paraId="05B00713" w14:textId="77777777" w:rsidR="00FF47D0" w:rsidRDefault="00FF47D0" w:rsidP="00FF47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GO</w:t>
      </w:r>
    </w:p>
    <w:p w14:paraId="4D0C1FB2" w14:textId="77777777" w:rsidR="00FF47D0" w:rsidRDefault="00FF47D0" w:rsidP="00FF47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528C78E" w14:textId="77777777" w:rsidR="00FF47D0" w:rsidRDefault="00FF47D0" w:rsidP="00FF47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INSER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dbo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tbl_Employe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F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L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BD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Start_D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Left_D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Addre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Cit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687C6EE5" w14:textId="77777777" w:rsidR="00FF47D0" w:rsidRDefault="00FF47D0" w:rsidP="00FF47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Provin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Pho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Emai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Dept_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Gender_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Title_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Phot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CV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CV_F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mpl_CV_Web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ntered_B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08B73F01" w14:textId="77777777" w:rsidR="00FF47D0" w:rsidRDefault="00FF47D0" w:rsidP="00FF47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ntered_D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Is_Empl_Activ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78F8CDD8" w14:textId="77777777" w:rsidR="00FF47D0" w:rsidRDefault="00FF47D0" w:rsidP="00FF47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4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en-US"/>
        </w:rPr>
        <w:t>N'Selin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en-US"/>
        </w:rPr>
        <w:t>N'Bakar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lang w:val="en-US"/>
        </w:rPr>
        <w:t>CAST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  <w:lang w:val="en-US"/>
        </w:rPr>
        <w:t>N'1981-10-28'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en-US"/>
        </w:rPr>
        <w:t>DateTim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en-US"/>
        </w:rPr>
        <w:t>N'SBakar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lang w:val="en-US"/>
        </w:rPr>
        <w:t>CAST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N'2019-12-04'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en-US"/>
        </w:rPr>
        <w:t>DateTim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7BFDD86B" w14:textId="77777777" w:rsidR="00FF47D0" w:rsidRDefault="00FF47D0" w:rsidP="00FF47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808080"/>
          <w:sz w:val="19"/>
          <w:szCs w:val="19"/>
          <w:lang w:val="en-US"/>
        </w:rPr>
        <w:t>NULL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en-US"/>
        </w:rPr>
        <w:t>N'Millet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en-US"/>
        </w:rPr>
        <w:t>Mahallesi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US"/>
        </w:rPr>
        <w:t xml:space="preserve"> 3356 No:1 D:14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14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17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N'05555555555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N'selinbakar@sb.com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6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546471F0" w14:textId="77777777" w:rsidR="00FF47D0" w:rsidRDefault="00FF47D0" w:rsidP="00FF47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FF0000"/>
          <w:sz w:val="19"/>
          <w:szCs w:val="19"/>
          <w:lang w:val="en-US"/>
        </w:rPr>
        <w:t>N'/images/ss_1_.png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N'/images/ss_1_.png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N'/images/ss_1_.png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N'selinbakar.com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lang w:val="en-US"/>
        </w:rPr>
        <w:t>CAST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  <w:lang w:val="en-US"/>
        </w:rPr>
        <w:t>N'2023-05-01 14:30:00'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en-US"/>
        </w:rPr>
        <w:t>DateTim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14:paraId="2C73E1C6" w14:textId="77777777" w:rsidR="00FF47D0" w:rsidRDefault="00FF47D0" w:rsidP="00FF47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GO</w:t>
      </w:r>
    </w:p>
    <w:p w14:paraId="74A93DBF" w14:textId="77777777" w:rsidR="00FF47D0" w:rsidRDefault="00FF47D0" w:rsidP="00FF47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IDENTITY_INSER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dbo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tbl_Employe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OFF</w:t>
      </w:r>
    </w:p>
    <w:p w14:paraId="1BB2B9E8" w14:textId="77777777" w:rsidR="00FF47D0" w:rsidRDefault="00FF47D0" w:rsidP="00FF47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292B3F4" w14:textId="77777777" w:rsidR="00FF47D0" w:rsidRDefault="00FF47D0" w:rsidP="00FF47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GO</w:t>
      </w:r>
    </w:p>
    <w:p w14:paraId="5FCC019C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066A67F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Personel maaşlarının hareket tablosu</w:t>
      </w:r>
    </w:p>
    <w:p w14:paraId="6D0E3465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4FCF3DC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DENTITY_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EmployeeWag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072431CA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1296D752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EmployeeWag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l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Am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Commiss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Tota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nth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Ye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3FCF1C76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lastRenderedPageBreak/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N'2023-03-01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ateTi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15750.000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cimal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))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4250.5571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cimal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))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20000.5571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cimal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)),</w:t>
      </w:r>
      <w:r>
        <w:rPr>
          <w:rFonts w:ascii="Consolas" w:hAnsi="Consolas" w:cs="Consolas"/>
          <w:color w:val="000000"/>
          <w:sz w:val="19"/>
          <w:szCs w:val="19"/>
        </w:rPr>
        <w:t xml:space="preserve"> 2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023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0783B323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627BF824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EmployeeWag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l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Am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Commiss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Tota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nth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Ye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48EB6048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N'2023-04-01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ateTi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15750.000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cimal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))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4250.5571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cimal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))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20000.5571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cimal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)),</w:t>
      </w:r>
      <w:r>
        <w:rPr>
          <w:rFonts w:ascii="Consolas" w:hAnsi="Consolas" w:cs="Consolas"/>
          <w:color w:val="000000"/>
          <w:sz w:val="19"/>
          <w:szCs w:val="19"/>
        </w:rPr>
        <w:t xml:space="preserve"> 2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023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08D996E2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1E7DFEB9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2A1AF89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FD7FAAD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EmployeeWag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l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Am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Commiss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Tota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nth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Ye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4BB8ABDE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N'2023-04-01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ateTi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15750.000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cimal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))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4250.5571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cimal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))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20000.5571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cimal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)),</w:t>
      </w:r>
      <w:r>
        <w:rPr>
          <w:rFonts w:ascii="Consolas" w:hAnsi="Consolas" w:cs="Consolas"/>
          <w:color w:val="000000"/>
          <w:sz w:val="19"/>
          <w:szCs w:val="19"/>
        </w:rPr>
        <w:t xml:space="preserve"> 2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023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06A64895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343B22F1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EmployeeWag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l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Am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Commiss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Tota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nth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Ye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5BB854D6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N'2023-05-01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ateTi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15750.000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cimal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))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4250.5571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cimal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))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20000.5571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cimal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)),</w:t>
      </w:r>
      <w:r>
        <w:rPr>
          <w:rFonts w:ascii="Consolas" w:hAnsi="Consolas" w:cs="Consolas"/>
          <w:color w:val="000000"/>
          <w:sz w:val="19"/>
          <w:szCs w:val="19"/>
        </w:rPr>
        <w:t xml:space="preserve"> 2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023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499B750D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6BE64F5C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D7F5BE1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EmployeeWag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l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Am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Commiss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Tota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nth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Ye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19F4B077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N'2023-04-01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ateTi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15750.000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cimal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))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4250.5571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cimal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))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20000.5571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cimal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)),</w:t>
      </w:r>
      <w:r>
        <w:rPr>
          <w:rFonts w:ascii="Consolas" w:hAnsi="Consolas" w:cs="Consolas"/>
          <w:color w:val="000000"/>
          <w:sz w:val="19"/>
          <w:szCs w:val="19"/>
        </w:rPr>
        <w:t xml:space="preserve"> 2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023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5B228418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563275C4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EmployeeWag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l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Am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Commiss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Tota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nth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Ye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8DCD35E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N'2023-05-01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ateTi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15750.000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cimal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))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4250.5571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cimal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))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20000.5571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cimal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)),</w:t>
      </w:r>
      <w:r>
        <w:rPr>
          <w:rFonts w:ascii="Consolas" w:hAnsi="Consolas" w:cs="Consolas"/>
          <w:color w:val="000000"/>
          <w:sz w:val="19"/>
          <w:szCs w:val="19"/>
        </w:rPr>
        <w:t xml:space="preserve"> 2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023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AA59DF4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3EA98D8E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EmployeeWag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l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Am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Commiss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Tota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nth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Ye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09A85A6E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N'2023-04-01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ateTi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15750.000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cimal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))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4250.5571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cimal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))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20000.5571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cimal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)),</w:t>
      </w:r>
      <w:r>
        <w:rPr>
          <w:rFonts w:ascii="Consolas" w:hAnsi="Consolas" w:cs="Consolas"/>
          <w:color w:val="000000"/>
          <w:sz w:val="19"/>
          <w:szCs w:val="19"/>
        </w:rPr>
        <w:t xml:space="preserve"> 2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023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1AA1D946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4E190575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EmployeeWag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mpl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Am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Commiss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Tota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nth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age_Ye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30F327BB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</w:rPr>
        <w:t>N'2023-05-01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ateTi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15750.000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cimal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))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4250.5571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cimal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))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20000.5571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cimal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)),</w:t>
      </w:r>
      <w:r>
        <w:rPr>
          <w:rFonts w:ascii="Consolas" w:hAnsi="Consolas" w:cs="Consolas"/>
          <w:color w:val="000000"/>
          <w:sz w:val="19"/>
          <w:szCs w:val="19"/>
        </w:rPr>
        <w:t xml:space="preserve"> 2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023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B47FCAF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13B5B7EB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DENTITY_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bl_EmployeeWag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0000FF"/>
          <w:sz w:val="19"/>
          <w:szCs w:val="19"/>
        </w:rPr>
        <w:t>OFF</w:t>
      </w:r>
    </w:p>
    <w:p w14:paraId="5B0AD44D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3C75B1EB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086857D4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1FB19546" w14:textId="77777777" w:rsidR="00007E9C" w:rsidRDefault="00007E9C" w:rsidP="00007E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D4B41B6" w14:textId="77777777" w:rsidR="00B53916" w:rsidRDefault="00B53916" w:rsidP="63E20260">
      <w:pPr>
        <w:rPr>
          <w:rFonts w:ascii="Times New Roman" w:hAnsi="Times New Roman" w:cs="Times New Roman"/>
          <w:sz w:val="24"/>
          <w:szCs w:val="24"/>
        </w:rPr>
      </w:pPr>
    </w:p>
    <w:p w14:paraId="6958E98B" w14:textId="77777777" w:rsidR="00332122" w:rsidRDefault="00332122" w:rsidP="00332122">
      <w:pPr>
        <w:rPr>
          <w:rFonts w:ascii="Times New Roman" w:hAnsi="Times New Roman" w:cs="Times New Roman"/>
          <w:sz w:val="24"/>
          <w:szCs w:val="24"/>
        </w:rPr>
      </w:pPr>
      <w:r w:rsidRPr="00332122">
        <w:rPr>
          <w:rFonts w:ascii="Times New Roman" w:hAnsi="Times New Roman" w:cs="Times New Roman"/>
          <w:sz w:val="24"/>
          <w:szCs w:val="24"/>
        </w:rPr>
        <w:t xml:space="preserve">/****** </w:t>
      </w:r>
      <w:r>
        <w:rPr>
          <w:rFonts w:ascii="Times New Roman" w:hAnsi="Times New Roman" w:cs="Times New Roman"/>
          <w:sz w:val="24"/>
          <w:szCs w:val="24"/>
        </w:rPr>
        <w:t>Tabloları Sorgulama</w:t>
      </w:r>
      <w:r w:rsidRPr="00332122">
        <w:rPr>
          <w:rFonts w:ascii="Times New Roman" w:hAnsi="Times New Roman" w:cs="Times New Roman"/>
          <w:sz w:val="24"/>
          <w:szCs w:val="24"/>
        </w:rPr>
        <w:t xml:space="preserve"> ******/</w:t>
      </w:r>
    </w:p>
    <w:p w14:paraId="28A4946A" w14:textId="3576A341" w:rsidR="00332122" w:rsidRDefault="00332122" w:rsidP="003321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LECT * FROM </w:t>
      </w:r>
      <w:proofErr w:type="spellStart"/>
      <w:r>
        <w:rPr>
          <w:rFonts w:ascii="Times New Roman" w:hAnsi="Times New Roman" w:cs="Times New Roman"/>
          <w:sz w:val="24"/>
          <w:szCs w:val="24"/>
        </w:rPr>
        <w:t>tbl_</w:t>
      </w:r>
      <w:r w:rsidR="0062776D">
        <w:rPr>
          <w:rFonts w:ascii="Times New Roman" w:hAnsi="Times New Roman" w:cs="Times New Roman"/>
          <w:sz w:val="24"/>
          <w:szCs w:val="24"/>
        </w:rPr>
        <w:t>Lookups</w:t>
      </w:r>
      <w:proofErr w:type="spellEnd"/>
    </w:p>
    <w:p w14:paraId="08615E62" w14:textId="70294532" w:rsidR="00E34D7B" w:rsidRDefault="00E34D7B" w:rsidP="00E34D7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LECT * FROM </w:t>
      </w:r>
      <w:proofErr w:type="spellStart"/>
      <w:r>
        <w:rPr>
          <w:rFonts w:ascii="Times New Roman" w:hAnsi="Times New Roman" w:cs="Times New Roman"/>
          <w:sz w:val="24"/>
          <w:szCs w:val="24"/>
        </w:rPr>
        <w:t>tbl_</w:t>
      </w:r>
      <w:r w:rsidR="0062776D">
        <w:rPr>
          <w:rFonts w:ascii="Times New Roman" w:hAnsi="Times New Roman" w:cs="Times New Roman"/>
          <w:sz w:val="24"/>
          <w:szCs w:val="24"/>
        </w:rPr>
        <w:t>Departments</w:t>
      </w:r>
      <w:proofErr w:type="spellEnd"/>
    </w:p>
    <w:p w14:paraId="472E1C62" w14:textId="6EFB3BD1" w:rsidR="00E34D7B" w:rsidRDefault="00E34D7B" w:rsidP="00E34D7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LECT * FROM </w:t>
      </w:r>
      <w:proofErr w:type="spellStart"/>
      <w:r>
        <w:rPr>
          <w:rFonts w:ascii="Times New Roman" w:hAnsi="Times New Roman" w:cs="Times New Roman"/>
          <w:sz w:val="24"/>
          <w:szCs w:val="24"/>
        </w:rPr>
        <w:t>tbl_</w:t>
      </w:r>
      <w:r w:rsidR="0062776D">
        <w:rPr>
          <w:rFonts w:ascii="Times New Roman" w:hAnsi="Times New Roman" w:cs="Times New Roman"/>
          <w:sz w:val="24"/>
          <w:szCs w:val="24"/>
        </w:rPr>
        <w:t>Employees</w:t>
      </w:r>
      <w:proofErr w:type="spellEnd"/>
    </w:p>
    <w:p w14:paraId="78FAF4DA" w14:textId="22A02FE4" w:rsidR="00E34D7B" w:rsidRDefault="00E34D7B" w:rsidP="003321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LECT * FROM </w:t>
      </w:r>
      <w:proofErr w:type="spellStart"/>
      <w:r>
        <w:rPr>
          <w:rFonts w:ascii="Times New Roman" w:hAnsi="Times New Roman" w:cs="Times New Roman"/>
          <w:sz w:val="24"/>
          <w:szCs w:val="24"/>
        </w:rPr>
        <w:t>tbl_</w:t>
      </w:r>
      <w:r w:rsidR="0062776D">
        <w:rPr>
          <w:rFonts w:ascii="Times New Roman" w:hAnsi="Times New Roman" w:cs="Times New Roman"/>
          <w:sz w:val="24"/>
          <w:szCs w:val="24"/>
        </w:rPr>
        <w:t>EmployeeWages</w:t>
      </w:r>
      <w:proofErr w:type="spellEnd"/>
    </w:p>
    <w:p w14:paraId="76231121" w14:textId="6DD78430" w:rsidR="00694869" w:rsidRDefault="00694869" w:rsidP="0069486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LECT * FROM </w:t>
      </w:r>
      <w:proofErr w:type="spellStart"/>
      <w:r>
        <w:rPr>
          <w:rFonts w:ascii="Times New Roman" w:hAnsi="Times New Roman" w:cs="Times New Roman"/>
          <w:sz w:val="24"/>
          <w:szCs w:val="24"/>
        </w:rPr>
        <w:t>tbl_Users</w:t>
      </w:r>
      <w:proofErr w:type="spellEnd"/>
    </w:p>
    <w:p w14:paraId="765A029C" w14:textId="77777777" w:rsidR="00694869" w:rsidRDefault="00694869" w:rsidP="00332122">
      <w:pPr>
        <w:rPr>
          <w:rFonts w:ascii="Times New Roman" w:hAnsi="Times New Roman" w:cs="Times New Roman"/>
          <w:sz w:val="24"/>
          <w:szCs w:val="24"/>
        </w:rPr>
      </w:pPr>
    </w:p>
    <w:sectPr w:rsidR="00694869" w:rsidSect="00513208">
      <w:footerReference w:type="default" r:id="rId11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39CF13" w14:textId="77777777" w:rsidR="00AA2223" w:rsidRDefault="00AA2223" w:rsidP="00513208">
      <w:pPr>
        <w:spacing w:after="0" w:line="240" w:lineRule="auto"/>
      </w:pPr>
      <w:r>
        <w:separator/>
      </w:r>
    </w:p>
  </w:endnote>
  <w:endnote w:type="continuationSeparator" w:id="0">
    <w:p w14:paraId="3E69AD4D" w14:textId="77777777" w:rsidR="00AA2223" w:rsidRDefault="00AA2223" w:rsidP="005132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95372156"/>
      <w:docPartObj>
        <w:docPartGallery w:val="Page Numbers (Bottom of Page)"/>
        <w:docPartUnique/>
      </w:docPartObj>
    </w:sdtPr>
    <w:sdtContent>
      <w:p w14:paraId="789FCF65" w14:textId="77777777" w:rsidR="00513208" w:rsidRDefault="00513208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E7DD7">
          <w:rPr>
            <w:noProof/>
          </w:rPr>
          <w:t>3</w:t>
        </w:r>
        <w:r>
          <w:fldChar w:fldCharType="end"/>
        </w:r>
      </w:p>
    </w:sdtContent>
  </w:sdt>
  <w:p w14:paraId="25E44ACE" w14:textId="77777777" w:rsidR="00513208" w:rsidRDefault="00513208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CA0EA6" w14:textId="77777777" w:rsidR="00AA2223" w:rsidRDefault="00AA2223" w:rsidP="00513208">
      <w:pPr>
        <w:spacing w:after="0" w:line="240" w:lineRule="auto"/>
      </w:pPr>
      <w:r>
        <w:separator/>
      </w:r>
    </w:p>
  </w:footnote>
  <w:footnote w:type="continuationSeparator" w:id="0">
    <w:p w14:paraId="0CF64643" w14:textId="77777777" w:rsidR="00AA2223" w:rsidRDefault="00AA2223" w:rsidP="0051320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2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yMTMysTAG0uampko6SsGpxcWZ+XkgBSa1AHtn9KosAAAA"/>
  </w:docVars>
  <w:rsids>
    <w:rsidRoot w:val="00526332"/>
    <w:rsid w:val="00007E9C"/>
    <w:rsid w:val="0001618A"/>
    <w:rsid w:val="00031A98"/>
    <w:rsid w:val="00034B2A"/>
    <w:rsid w:val="00035E35"/>
    <w:rsid w:val="00067B7D"/>
    <w:rsid w:val="0007481D"/>
    <w:rsid w:val="00085A8E"/>
    <w:rsid w:val="00092C9A"/>
    <w:rsid w:val="000A1137"/>
    <w:rsid w:val="000A5006"/>
    <w:rsid w:val="000D3629"/>
    <w:rsid w:val="000D4295"/>
    <w:rsid w:val="000D6892"/>
    <w:rsid w:val="000F0EBC"/>
    <w:rsid w:val="000F6E75"/>
    <w:rsid w:val="00101475"/>
    <w:rsid w:val="00112B61"/>
    <w:rsid w:val="00131528"/>
    <w:rsid w:val="00131EF1"/>
    <w:rsid w:val="001321F8"/>
    <w:rsid w:val="00187621"/>
    <w:rsid w:val="001C0D5B"/>
    <w:rsid w:val="001E07F9"/>
    <w:rsid w:val="001F7E76"/>
    <w:rsid w:val="002158A8"/>
    <w:rsid w:val="00233996"/>
    <w:rsid w:val="0023708D"/>
    <w:rsid w:val="00265CA9"/>
    <w:rsid w:val="00281373"/>
    <w:rsid w:val="0029738D"/>
    <w:rsid w:val="002A2D94"/>
    <w:rsid w:val="002A476D"/>
    <w:rsid w:val="002B575A"/>
    <w:rsid w:val="002B7F9C"/>
    <w:rsid w:val="002C4086"/>
    <w:rsid w:val="002C4FB3"/>
    <w:rsid w:val="002F3FBE"/>
    <w:rsid w:val="003128FB"/>
    <w:rsid w:val="00325CD0"/>
    <w:rsid w:val="00330C48"/>
    <w:rsid w:val="00332122"/>
    <w:rsid w:val="00362C6C"/>
    <w:rsid w:val="00365C73"/>
    <w:rsid w:val="00366EF2"/>
    <w:rsid w:val="003829EB"/>
    <w:rsid w:val="00390A24"/>
    <w:rsid w:val="003A77CE"/>
    <w:rsid w:val="003B5DB0"/>
    <w:rsid w:val="003C3FA0"/>
    <w:rsid w:val="003D0A6C"/>
    <w:rsid w:val="003D22D5"/>
    <w:rsid w:val="003D5C0F"/>
    <w:rsid w:val="003E7E16"/>
    <w:rsid w:val="003F0F58"/>
    <w:rsid w:val="00411C38"/>
    <w:rsid w:val="00412C83"/>
    <w:rsid w:val="00416717"/>
    <w:rsid w:val="00420475"/>
    <w:rsid w:val="00436F08"/>
    <w:rsid w:val="00442D61"/>
    <w:rsid w:val="00475E52"/>
    <w:rsid w:val="00477118"/>
    <w:rsid w:val="0048405E"/>
    <w:rsid w:val="004925F5"/>
    <w:rsid w:val="0049464E"/>
    <w:rsid w:val="004A4F2E"/>
    <w:rsid w:val="00513208"/>
    <w:rsid w:val="0052570B"/>
    <w:rsid w:val="00526332"/>
    <w:rsid w:val="00541159"/>
    <w:rsid w:val="0054421B"/>
    <w:rsid w:val="00565BA4"/>
    <w:rsid w:val="0058095C"/>
    <w:rsid w:val="005A1FA7"/>
    <w:rsid w:val="005A261A"/>
    <w:rsid w:val="005D3134"/>
    <w:rsid w:val="005E4D4C"/>
    <w:rsid w:val="005E7DD7"/>
    <w:rsid w:val="005F3F77"/>
    <w:rsid w:val="006027A4"/>
    <w:rsid w:val="00602BFA"/>
    <w:rsid w:val="006053F1"/>
    <w:rsid w:val="006157A4"/>
    <w:rsid w:val="006226FD"/>
    <w:rsid w:val="0062776D"/>
    <w:rsid w:val="00631013"/>
    <w:rsid w:val="00633E88"/>
    <w:rsid w:val="00676EE2"/>
    <w:rsid w:val="00694869"/>
    <w:rsid w:val="006A55ED"/>
    <w:rsid w:val="006B0A53"/>
    <w:rsid w:val="006D012C"/>
    <w:rsid w:val="0071233F"/>
    <w:rsid w:val="00713BCA"/>
    <w:rsid w:val="00735481"/>
    <w:rsid w:val="007616D1"/>
    <w:rsid w:val="0078383F"/>
    <w:rsid w:val="00790477"/>
    <w:rsid w:val="007B0E5C"/>
    <w:rsid w:val="007B5EA2"/>
    <w:rsid w:val="007D39C8"/>
    <w:rsid w:val="007F6026"/>
    <w:rsid w:val="007F71F1"/>
    <w:rsid w:val="00814AEB"/>
    <w:rsid w:val="00821E02"/>
    <w:rsid w:val="00832D45"/>
    <w:rsid w:val="00833926"/>
    <w:rsid w:val="00847643"/>
    <w:rsid w:val="00883852"/>
    <w:rsid w:val="00884AD8"/>
    <w:rsid w:val="00884FFE"/>
    <w:rsid w:val="00885533"/>
    <w:rsid w:val="00885F7B"/>
    <w:rsid w:val="00887527"/>
    <w:rsid w:val="0089638F"/>
    <w:rsid w:val="008C507D"/>
    <w:rsid w:val="008D29C8"/>
    <w:rsid w:val="008D3432"/>
    <w:rsid w:val="008F0AFF"/>
    <w:rsid w:val="008F6254"/>
    <w:rsid w:val="00916BA4"/>
    <w:rsid w:val="00917FAB"/>
    <w:rsid w:val="00924B26"/>
    <w:rsid w:val="00933D36"/>
    <w:rsid w:val="009445A2"/>
    <w:rsid w:val="00957600"/>
    <w:rsid w:val="009854E5"/>
    <w:rsid w:val="0099066E"/>
    <w:rsid w:val="00994887"/>
    <w:rsid w:val="009A1C6D"/>
    <w:rsid w:val="009B5EC6"/>
    <w:rsid w:val="009C1449"/>
    <w:rsid w:val="009C5638"/>
    <w:rsid w:val="009D0E2C"/>
    <w:rsid w:val="009E7B45"/>
    <w:rsid w:val="009F1B87"/>
    <w:rsid w:val="00A16335"/>
    <w:rsid w:val="00A51BEF"/>
    <w:rsid w:val="00A602DA"/>
    <w:rsid w:val="00A64F36"/>
    <w:rsid w:val="00A70943"/>
    <w:rsid w:val="00A70DA8"/>
    <w:rsid w:val="00A856BC"/>
    <w:rsid w:val="00A90A65"/>
    <w:rsid w:val="00A94007"/>
    <w:rsid w:val="00A94051"/>
    <w:rsid w:val="00AA2223"/>
    <w:rsid w:val="00AC040D"/>
    <w:rsid w:val="00AC61D9"/>
    <w:rsid w:val="00AF03BB"/>
    <w:rsid w:val="00AF3EAE"/>
    <w:rsid w:val="00B04920"/>
    <w:rsid w:val="00B3669D"/>
    <w:rsid w:val="00B53916"/>
    <w:rsid w:val="00B67000"/>
    <w:rsid w:val="00B723E4"/>
    <w:rsid w:val="00B92059"/>
    <w:rsid w:val="00BB7005"/>
    <w:rsid w:val="00BC7AE6"/>
    <w:rsid w:val="00BD29BE"/>
    <w:rsid w:val="00BE2BDA"/>
    <w:rsid w:val="00BE567D"/>
    <w:rsid w:val="00C04D11"/>
    <w:rsid w:val="00C16FC3"/>
    <w:rsid w:val="00C226CF"/>
    <w:rsid w:val="00C60751"/>
    <w:rsid w:val="00C81AA6"/>
    <w:rsid w:val="00C82A7B"/>
    <w:rsid w:val="00C83CFB"/>
    <w:rsid w:val="00C84E2C"/>
    <w:rsid w:val="00CA1B99"/>
    <w:rsid w:val="00CA55A1"/>
    <w:rsid w:val="00CC7539"/>
    <w:rsid w:val="00CE065F"/>
    <w:rsid w:val="00CE2DA8"/>
    <w:rsid w:val="00D064CC"/>
    <w:rsid w:val="00D160D2"/>
    <w:rsid w:val="00D40551"/>
    <w:rsid w:val="00D41BAB"/>
    <w:rsid w:val="00D440E7"/>
    <w:rsid w:val="00D868C2"/>
    <w:rsid w:val="00DA4864"/>
    <w:rsid w:val="00DA4A21"/>
    <w:rsid w:val="00DB3815"/>
    <w:rsid w:val="00DC1D78"/>
    <w:rsid w:val="00DE5149"/>
    <w:rsid w:val="00DF2786"/>
    <w:rsid w:val="00DF369B"/>
    <w:rsid w:val="00E34D7B"/>
    <w:rsid w:val="00E44D0B"/>
    <w:rsid w:val="00E62615"/>
    <w:rsid w:val="00E820CE"/>
    <w:rsid w:val="00E86AD8"/>
    <w:rsid w:val="00E94D4B"/>
    <w:rsid w:val="00EA02D5"/>
    <w:rsid w:val="00EB7AA9"/>
    <w:rsid w:val="00EC58F9"/>
    <w:rsid w:val="00ED2304"/>
    <w:rsid w:val="00EF2CA2"/>
    <w:rsid w:val="00F11C2A"/>
    <w:rsid w:val="00F12089"/>
    <w:rsid w:val="00F13A35"/>
    <w:rsid w:val="00F27512"/>
    <w:rsid w:val="00F50F40"/>
    <w:rsid w:val="00F530AB"/>
    <w:rsid w:val="00F54246"/>
    <w:rsid w:val="00F63398"/>
    <w:rsid w:val="00F64F38"/>
    <w:rsid w:val="00F655E1"/>
    <w:rsid w:val="00F841C6"/>
    <w:rsid w:val="00FD34BD"/>
    <w:rsid w:val="00FD5B23"/>
    <w:rsid w:val="00FF47D0"/>
    <w:rsid w:val="023E77DC"/>
    <w:rsid w:val="0EF6F4B6"/>
    <w:rsid w:val="17F0CC34"/>
    <w:rsid w:val="1C37A998"/>
    <w:rsid w:val="1EDA2F60"/>
    <w:rsid w:val="23AE3E76"/>
    <w:rsid w:val="26D24ED1"/>
    <w:rsid w:val="27BBCD64"/>
    <w:rsid w:val="31CBD01B"/>
    <w:rsid w:val="39F9C762"/>
    <w:rsid w:val="454167CC"/>
    <w:rsid w:val="4BC0CCB1"/>
    <w:rsid w:val="4C19341E"/>
    <w:rsid w:val="5073C924"/>
    <w:rsid w:val="5B4FBBC5"/>
    <w:rsid w:val="63E20260"/>
    <w:rsid w:val="6675C399"/>
    <w:rsid w:val="6D926EFA"/>
    <w:rsid w:val="6E2DC6DF"/>
    <w:rsid w:val="6EEF92C3"/>
    <w:rsid w:val="72AC3933"/>
    <w:rsid w:val="7C39F3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B6ABA8"/>
  <w15:docId w15:val="{05C26479-ED8B-4F3D-9FE1-0D227F84F8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A1C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12C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Kpr">
    <w:name w:val="Hyperlink"/>
    <w:basedOn w:val="VarsaylanParagrafYazTipi"/>
    <w:uiPriority w:val="99"/>
    <w:unhideWhenUsed/>
    <w:rsid w:val="000F0EBC"/>
    <w:rPr>
      <w:color w:val="0000FF"/>
      <w:u w:val="single"/>
    </w:rPr>
  </w:style>
  <w:style w:type="character" w:styleId="Gl">
    <w:name w:val="Strong"/>
    <w:basedOn w:val="VarsaylanParagrafYazTipi"/>
    <w:uiPriority w:val="22"/>
    <w:qFormat/>
    <w:rsid w:val="000D3629"/>
    <w:rPr>
      <w:b/>
      <w:bCs/>
    </w:rPr>
  </w:style>
  <w:style w:type="character" w:customStyle="1" w:styleId="zmlenmeyenBahsetme1">
    <w:name w:val="Çözümlenmeyen Bahsetme1"/>
    <w:basedOn w:val="VarsaylanParagrafYazTipi"/>
    <w:uiPriority w:val="99"/>
    <w:semiHidden/>
    <w:unhideWhenUsed/>
    <w:rsid w:val="008F6254"/>
    <w:rPr>
      <w:color w:val="605E5C"/>
      <w:shd w:val="clear" w:color="auto" w:fill="E1DFDD"/>
    </w:rPr>
  </w:style>
  <w:style w:type="paragraph" w:styleId="stBilgi">
    <w:name w:val="header"/>
    <w:basedOn w:val="Normal"/>
    <w:link w:val="stBilgiChar"/>
    <w:uiPriority w:val="99"/>
    <w:unhideWhenUsed/>
    <w:rsid w:val="005132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513208"/>
  </w:style>
  <w:style w:type="paragraph" w:styleId="AltBilgi">
    <w:name w:val="footer"/>
    <w:basedOn w:val="Normal"/>
    <w:link w:val="AltBilgiChar"/>
    <w:uiPriority w:val="99"/>
    <w:unhideWhenUsed/>
    <w:rsid w:val="0051320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513208"/>
  </w:style>
  <w:style w:type="paragraph" w:styleId="ListeParagraf">
    <w:name w:val="List Paragraph"/>
    <w:basedOn w:val="Normal"/>
    <w:uiPriority w:val="34"/>
    <w:qFormat/>
    <w:rsid w:val="00ED23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851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22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17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1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11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5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83CD1BFD4D9E4F92043EC91A4ED422" ma:contentTypeVersion="7" ma:contentTypeDescription="Create a new document." ma:contentTypeScope="" ma:versionID="15a68783754e758b020a0b50ccc98d15">
  <xsd:schema xmlns:xsd="http://www.w3.org/2001/XMLSchema" xmlns:xs="http://www.w3.org/2001/XMLSchema" xmlns:p="http://schemas.microsoft.com/office/2006/metadata/properties" xmlns:ns2="bdd3cf8b-1f6a-4c10-a29d-66c55813ed33" xmlns:ns3="3197d434-bf6e-438c-ac3d-13f26b66a1ad" targetNamespace="http://schemas.microsoft.com/office/2006/metadata/properties" ma:root="true" ma:fieldsID="47ff4a248651467be37565093673904c" ns2:_="" ns3:_="">
    <xsd:import namespace="bdd3cf8b-1f6a-4c10-a29d-66c55813ed33"/>
    <xsd:import namespace="3197d434-bf6e-438c-ac3d-13f26b66a1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d3cf8b-1f6a-4c10-a29d-66c55813ed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97d434-bf6e-438c-ac3d-13f26b66a1a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FABE702-91C5-4B28-953C-6AFBE1B59B6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3D4B861-0EB3-482F-AC4A-B9E9541B70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d3cf8b-1f6a-4c10-a29d-66c55813ed33"/>
    <ds:schemaRef ds:uri="3197d434-bf6e-438c-ac3d-13f26b66a1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59ED8E4-4916-441B-81F6-AB6DD504292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1</Pages>
  <Words>2969</Words>
  <Characters>16926</Characters>
  <Application>Microsoft Office Word</Application>
  <DocSecurity>0</DocSecurity>
  <Lines>141</Lines>
  <Paragraphs>3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tafa Çoruh</dc:creator>
  <cp:keywords/>
  <dc:description/>
  <cp:lastModifiedBy>gülcan yürür</cp:lastModifiedBy>
  <cp:revision>2</cp:revision>
  <cp:lastPrinted>2021-08-02T09:42:00Z</cp:lastPrinted>
  <dcterms:created xsi:type="dcterms:W3CDTF">2023-11-18T08:40:00Z</dcterms:created>
  <dcterms:modified xsi:type="dcterms:W3CDTF">2023-11-18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83CD1BFD4D9E4F92043EC91A4ED422</vt:lpwstr>
  </property>
</Properties>
</file>